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5D340" w14:textId="77777777" w:rsidR="005C568D" w:rsidRDefault="006B49A9">
      <w:pPr>
        <w:jc w:val="center"/>
      </w:pPr>
      <w:r>
        <w:rPr>
          <w:noProof/>
        </w:rPr>
        <w:drawing>
          <wp:inline distT="0" distB="0" distL="0" distR="0" wp14:anchorId="7E54432E" wp14:editId="01A22716">
            <wp:extent cx="1257300" cy="11525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1"/>
                    <a:stretch>
                      <a:fillRect/>
                    </a:stretch>
                  </pic:blipFill>
                  <pic:spPr bwMode="auto">
                    <a:xfrm>
                      <a:off x="0" y="0"/>
                      <a:ext cx="1257300" cy="1152525"/>
                    </a:xfrm>
                    <a:prstGeom prst="rect">
                      <a:avLst/>
                    </a:prstGeom>
                  </pic:spPr>
                </pic:pic>
              </a:graphicData>
            </a:graphic>
          </wp:inline>
        </w:drawing>
      </w:r>
    </w:p>
    <w:p w14:paraId="23F62B6C" w14:textId="1B1FBC0C" w:rsidR="005C568D" w:rsidRDefault="00670976">
      <w:pPr>
        <w:jc w:val="center"/>
        <w:rPr>
          <w:b/>
          <w:sz w:val="56"/>
          <w:szCs w:val="56"/>
        </w:rPr>
      </w:pPr>
      <w:r>
        <w:rPr>
          <w:b/>
          <w:sz w:val="56"/>
          <w:szCs w:val="56"/>
        </w:rPr>
        <w:t xml:space="preserve">Individual </w:t>
      </w:r>
      <w:r w:rsidR="00180F4D">
        <w:rPr>
          <w:b/>
          <w:sz w:val="56"/>
          <w:szCs w:val="56"/>
        </w:rPr>
        <w:t>Assignment</w:t>
      </w:r>
    </w:p>
    <w:p w14:paraId="35EC9AAA" w14:textId="77777777" w:rsidR="005C568D" w:rsidRDefault="006B49A9">
      <w:pPr>
        <w:jc w:val="center"/>
        <w:rPr>
          <w:b/>
          <w:sz w:val="40"/>
          <w:szCs w:val="40"/>
        </w:rPr>
      </w:pPr>
      <w:r>
        <w:rPr>
          <w:b/>
          <w:sz w:val="40"/>
          <w:szCs w:val="40"/>
        </w:rPr>
        <w:t>TECHNOLOGY PARK MALAYSIA</w:t>
      </w:r>
    </w:p>
    <w:p w14:paraId="15C7CDFC" w14:textId="052E2CE1" w:rsidR="00CC1D3F" w:rsidRDefault="00F137F7">
      <w:pPr>
        <w:jc w:val="center"/>
        <w:rPr>
          <w:b/>
          <w:sz w:val="40"/>
          <w:szCs w:val="40"/>
        </w:rPr>
      </w:pPr>
      <w:r>
        <w:rPr>
          <w:b/>
          <w:sz w:val="40"/>
          <w:szCs w:val="40"/>
        </w:rPr>
        <w:t>CT074-3-2</w:t>
      </w:r>
    </w:p>
    <w:p w14:paraId="0EAB805E" w14:textId="7F7E6388" w:rsidR="005C568D" w:rsidRDefault="00F137F7">
      <w:pPr>
        <w:jc w:val="center"/>
        <w:rPr>
          <w:b/>
          <w:sz w:val="40"/>
          <w:szCs w:val="40"/>
        </w:rPr>
      </w:pPr>
      <w:r>
        <w:rPr>
          <w:b/>
          <w:sz w:val="40"/>
          <w:szCs w:val="40"/>
        </w:rPr>
        <w:t>CONCURRENT PROGRAMMING</w:t>
      </w:r>
    </w:p>
    <w:p w14:paraId="65FC9286" w14:textId="2821E924" w:rsidR="00204B52" w:rsidRDefault="00204B52" w:rsidP="00180F4D">
      <w:pPr>
        <w:jc w:val="center"/>
        <w:rPr>
          <w:b/>
          <w:color w:val="FF0000"/>
          <w:sz w:val="40"/>
          <w:szCs w:val="40"/>
        </w:rPr>
      </w:pPr>
      <w:r w:rsidRPr="00204B52">
        <w:rPr>
          <w:b/>
          <w:color w:val="FF0000"/>
          <w:sz w:val="40"/>
          <w:szCs w:val="40"/>
        </w:rPr>
        <w:t xml:space="preserve">APD2F2202CS </w:t>
      </w:r>
    </w:p>
    <w:p w14:paraId="0F92942A" w14:textId="151A9B3B" w:rsidR="00180F4D" w:rsidRPr="00850D52" w:rsidRDefault="00180F4D" w:rsidP="00180F4D">
      <w:pPr>
        <w:jc w:val="center"/>
        <w:rPr>
          <w:b/>
          <w:sz w:val="40"/>
          <w:szCs w:val="40"/>
        </w:rPr>
      </w:pPr>
      <w:r w:rsidRPr="00850D52">
        <w:rPr>
          <w:b/>
          <w:sz w:val="40"/>
          <w:szCs w:val="40"/>
        </w:rPr>
        <w:t xml:space="preserve">HAND OUT DATE: </w:t>
      </w:r>
      <w:r w:rsidR="00F137F7">
        <w:rPr>
          <w:b/>
          <w:sz w:val="40"/>
          <w:szCs w:val="40"/>
        </w:rPr>
        <w:t>22</w:t>
      </w:r>
      <w:r w:rsidR="00654716">
        <w:rPr>
          <w:b/>
          <w:sz w:val="40"/>
          <w:szCs w:val="40"/>
        </w:rPr>
        <w:t xml:space="preserve"> August 2022</w:t>
      </w:r>
    </w:p>
    <w:p w14:paraId="054ABA58" w14:textId="6FA10C82" w:rsidR="00180F4D" w:rsidRPr="00FE4386" w:rsidRDefault="00180F4D" w:rsidP="00180F4D">
      <w:pPr>
        <w:jc w:val="center"/>
        <w:rPr>
          <w:b/>
          <w:sz w:val="40"/>
          <w:szCs w:val="40"/>
        </w:rPr>
      </w:pPr>
      <w:r w:rsidRPr="00850D52">
        <w:rPr>
          <w:b/>
          <w:sz w:val="40"/>
          <w:szCs w:val="40"/>
        </w:rPr>
        <w:t xml:space="preserve">HAND IN DATE: </w:t>
      </w:r>
      <w:r w:rsidR="00F137F7">
        <w:rPr>
          <w:b/>
          <w:sz w:val="40"/>
          <w:szCs w:val="40"/>
        </w:rPr>
        <w:t xml:space="preserve">11 </w:t>
      </w:r>
      <w:r w:rsidR="00654716">
        <w:rPr>
          <w:b/>
          <w:sz w:val="40"/>
          <w:szCs w:val="40"/>
        </w:rPr>
        <w:t>October 2022</w:t>
      </w:r>
    </w:p>
    <w:p w14:paraId="1EDB8675" w14:textId="77777777" w:rsidR="005C568D" w:rsidRDefault="005C568D">
      <w:pPr>
        <w:pBdr>
          <w:bottom w:val="single" w:sz="12" w:space="1" w:color="000000"/>
        </w:pBdr>
      </w:pPr>
    </w:p>
    <w:p w14:paraId="48D3D2A2" w14:textId="77777777" w:rsidR="00626931" w:rsidRDefault="00626931" w:rsidP="00670976">
      <w:pPr>
        <w:rPr>
          <w:b/>
          <w:sz w:val="32"/>
          <w:szCs w:val="32"/>
          <w:u w:val="single"/>
        </w:rPr>
      </w:pPr>
    </w:p>
    <w:p w14:paraId="159F0788" w14:textId="2496D0C5" w:rsidR="00670976" w:rsidRPr="00670976" w:rsidRDefault="00670976" w:rsidP="00670976">
      <w:pPr>
        <w:rPr>
          <w:b/>
          <w:sz w:val="40"/>
          <w:szCs w:val="40"/>
        </w:rPr>
      </w:pPr>
      <w:r w:rsidRPr="00670976">
        <w:rPr>
          <w:b/>
          <w:sz w:val="40"/>
          <w:szCs w:val="40"/>
        </w:rPr>
        <w:t>NAME:</w:t>
      </w:r>
      <w:r w:rsidR="00355AF1">
        <w:rPr>
          <w:b/>
          <w:sz w:val="40"/>
          <w:szCs w:val="40"/>
        </w:rPr>
        <w:t xml:space="preserve"> </w:t>
      </w:r>
      <w:r w:rsidR="00597DA3">
        <w:rPr>
          <w:b/>
          <w:sz w:val="40"/>
          <w:szCs w:val="40"/>
        </w:rPr>
        <w:t>LEE HONG YU</w:t>
      </w:r>
      <w:r w:rsidRPr="00670976">
        <w:rPr>
          <w:b/>
          <w:sz w:val="40"/>
          <w:szCs w:val="40"/>
        </w:rPr>
        <w:t xml:space="preserve"> </w:t>
      </w:r>
      <w:r w:rsidR="00BF4C2B">
        <w:rPr>
          <w:b/>
          <w:sz w:val="40"/>
          <w:szCs w:val="40"/>
        </w:rPr>
        <w:t xml:space="preserve">                     </w:t>
      </w:r>
    </w:p>
    <w:p w14:paraId="2C5A1247" w14:textId="77777777" w:rsidR="001B45B2" w:rsidRDefault="00670976" w:rsidP="00670976">
      <w:pPr>
        <w:rPr>
          <w:b/>
          <w:sz w:val="40"/>
          <w:szCs w:val="40"/>
        </w:rPr>
      </w:pPr>
      <w:r w:rsidRPr="00670976">
        <w:rPr>
          <w:b/>
          <w:sz w:val="40"/>
          <w:szCs w:val="40"/>
        </w:rPr>
        <w:t xml:space="preserve">TP </w:t>
      </w:r>
      <w:r>
        <w:rPr>
          <w:b/>
          <w:sz w:val="40"/>
          <w:szCs w:val="40"/>
        </w:rPr>
        <w:t>NO</w:t>
      </w:r>
      <w:r w:rsidRPr="00670976">
        <w:rPr>
          <w:b/>
          <w:sz w:val="40"/>
          <w:szCs w:val="40"/>
        </w:rPr>
        <w:t xml:space="preserve">: </w:t>
      </w:r>
      <w:r w:rsidR="00355AF1">
        <w:rPr>
          <w:b/>
          <w:sz w:val="40"/>
          <w:szCs w:val="40"/>
        </w:rPr>
        <w:t>TP</w:t>
      </w:r>
      <w:r w:rsidR="00597DA3">
        <w:rPr>
          <w:b/>
          <w:sz w:val="40"/>
          <w:szCs w:val="40"/>
        </w:rPr>
        <w:t>063138</w:t>
      </w:r>
    </w:p>
    <w:p w14:paraId="38E3F057" w14:textId="62B3F20F" w:rsidR="00355AF1" w:rsidRDefault="00BF4C2B" w:rsidP="00670976">
      <w:pPr>
        <w:rPr>
          <w:b/>
          <w:sz w:val="40"/>
          <w:szCs w:val="40"/>
        </w:rPr>
      </w:pPr>
      <w:r>
        <w:rPr>
          <w:b/>
          <w:sz w:val="40"/>
          <w:szCs w:val="40"/>
        </w:rPr>
        <w:t xml:space="preserve">           </w:t>
      </w:r>
    </w:p>
    <w:p w14:paraId="69403B59" w14:textId="42EA680D" w:rsidR="00355AF1" w:rsidRDefault="00355AF1" w:rsidP="00670976">
      <w:pPr>
        <w:rPr>
          <w:b/>
          <w:sz w:val="40"/>
          <w:szCs w:val="40"/>
        </w:rPr>
      </w:pPr>
    </w:p>
    <w:p w14:paraId="35A69F0D" w14:textId="543097E1" w:rsidR="001B45B2" w:rsidRDefault="001B45B2" w:rsidP="00670976">
      <w:pPr>
        <w:rPr>
          <w:b/>
          <w:sz w:val="40"/>
          <w:szCs w:val="40"/>
        </w:rPr>
      </w:pPr>
    </w:p>
    <w:p w14:paraId="673F6AA1" w14:textId="06EA7ECE" w:rsidR="001B45B2" w:rsidRDefault="001B45B2" w:rsidP="00670976">
      <w:pPr>
        <w:rPr>
          <w:b/>
          <w:sz w:val="40"/>
          <w:szCs w:val="40"/>
        </w:rPr>
      </w:pPr>
    </w:p>
    <w:p w14:paraId="6D0F4FEB" w14:textId="77777777" w:rsidR="001B45B2" w:rsidRDefault="001B45B2" w:rsidP="00670976">
      <w:pPr>
        <w:rPr>
          <w:b/>
          <w:sz w:val="40"/>
          <w:szCs w:val="40"/>
        </w:rPr>
      </w:pPr>
    </w:p>
    <w:p w14:paraId="3B72A7CE" w14:textId="77777777" w:rsidR="00355AF1" w:rsidRPr="00C950BA" w:rsidRDefault="00355AF1" w:rsidP="00355AF1">
      <w:pPr>
        <w:spacing w:line="240" w:lineRule="auto"/>
        <w:outlineLvl w:val="0"/>
        <w:rPr>
          <w:rFonts w:ascii="Times New Roman" w:eastAsia="Times New Roman" w:hAnsi="Times New Roman"/>
          <w:b/>
          <w:sz w:val="24"/>
          <w:szCs w:val="24"/>
        </w:rPr>
      </w:pPr>
    </w:p>
    <w:p w14:paraId="6314D99F" w14:textId="77C78FC5" w:rsidR="00707E0F" w:rsidRPr="0098460B" w:rsidRDefault="00320A50" w:rsidP="000150D5">
      <w:pPr>
        <w:pStyle w:val="Heading1"/>
        <w:spacing w:line="360" w:lineRule="auto"/>
        <w:rPr>
          <w:rFonts w:ascii="Times New Roman" w:hAnsi="Times New Roman" w:cs="Times New Roman"/>
        </w:rPr>
      </w:pPr>
      <w:bookmarkStart w:id="0" w:name="_Toc119093972"/>
      <w:r w:rsidRPr="0098460B">
        <w:rPr>
          <w:rFonts w:ascii="Times New Roman" w:hAnsi="Times New Roman" w:cs="Times New Roman"/>
        </w:rPr>
        <w:t>Introduction</w:t>
      </w:r>
      <w:bookmarkEnd w:id="0"/>
      <w:r w:rsidRPr="0098460B">
        <w:rPr>
          <w:rFonts w:ascii="Times New Roman" w:hAnsi="Times New Roman" w:cs="Times New Roman"/>
        </w:rPr>
        <w:t xml:space="preserve"> </w:t>
      </w:r>
    </w:p>
    <w:p w14:paraId="124777AD" w14:textId="02579731" w:rsidR="000E3D8B" w:rsidRDefault="00320A50" w:rsidP="000150D5">
      <w:pPr>
        <w:spacing w:line="360" w:lineRule="auto"/>
        <w:rPr>
          <w:rFonts w:ascii="Times New Roman" w:hAnsi="Times New Roman" w:cs="Times New Roman"/>
        </w:rPr>
      </w:pPr>
      <w:r w:rsidRPr="0098460B">
        <w:rPr>
          <w:rFonts w:ascii="Times New Roman" w:hAnsi="Times New Roman" w:cs="Times New Roman"/>
        </w:rPr>
        <w:t xml:space="preserve">In this assignment, we are given the task to simulate a café while applying java concurrency concepts and techniques. </w:t>
      </w:r>
      <w:r w:rsidR="000F6E70" w:rsidRPr="0098460B">
        <w:rPr>
          <w:rFonts w:ascii="Times New Roman" w:hAnsi="Times New Roman" w:cs="Times New Roman"/>
        </w:rPr>
        <w:t>This implementation follows most of the requirements and additional requirements, but not all of them. Let us walk through the step by step with explanation and justification for the implementation of our Java Café.</w:t>
      </w:r>
    </w:p>
    <w:p w14:paraId="754FE79F" w14:textId="77777777" w:rsidR="000E3D8B" w:rsidRDefault="000E3D8B" w:rsidP="000150D5">
      <w:pPr>
        <w:spacing w:line="360" w:lineRule="auto"/>
        <w:rPr>
          <w:rFonts w:ascii="Times New Roman" w:hAnsi="Times New Roman" w:cs="Times New Roman"/>
        </w:rPr>
      </w:pPr>
    </w:p>
    <w:sdt>
      <w:sdtPr>
        <w:id w:val="-42279756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3A915F9D" w14:textId="394ED606" w:rsidR="000E3D8B" w:rsidRDefault="000E3D8B">
          <w:pPr>
            <w:pStyle w:val="TOCHeading"/>
          </w:pPr>
          <w:r>
            <w:t>Contents</w:t>
          </w:r>
        </w:p>
        <w:p w14:paraId="563F686C" w14:textId="03B7F3DF" w:rsidR="000E3D8B" w:rsidRDefault="000E3D8B">
          <w:pPr>
            <w:pStyle w:val="TOC1"/>
            <w:tabs>
              <w:tab w:val="right" w:leader="dot" w:pos="9890"/>
            </w:tabs>
            <w:rPr>
              <w:rFonts w:eastAsiaTheme="minorEastAsia"/>
              <w:noProof/>
              <w:lang w:val="en-MY" w:eastAsia="zh-CN"/>
            </w:rPr>
          </w:pPr>
          <w:r>
            <w:fldChar w:fldCharType="begin"/>
          </w:r>
          <w:r>
            <w:instrText xml:space="preserve"> TOC \o "1-3" \h \z \u </w:instrText>
          </w:r>
          <w:r>
            <w:fldChar w:fldCharType="separate"/>
          </w:r>
          <w:hyperlink w:anchor="_Toc119093972" w:history="1">
            <w:r w:rsidRPr="00720B19">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19093972 \h </w:instrText>
            </w:r>
            <w:r>
              <w:rPr>
                <w:noProof/>
                <w:webHidden/>
              </w:rPr>
            </w:r>
            <w:r>
              <w:rPr>
                <w:noProof/>
                <w:webHidden/>
              </w:rPr>
              <w:fldChar w:fldCharType="separate"/>
            </w:r>
            <w:r>
              <w:rPr>
                <w:noProof/>
                <w:webHidden/>
              </w:rPr>
              <w:t>2</w:t>
            </w:r>
            <w:r>
              <w:rPr>
                <w:noProof/>
                <w:webHidden/>
              </w:rPr>
              <w:fldChar w:fldCharType="end"/>
            </w:r>
          </w:hyperlink>
        </w:p>
        <w:p w14:paraId="5995E082" w14:textId="6B6CD2F8" w:rsidR="000E3D8B" w:rsidRDefault="000E3D8B">
          <w:pPr>
            <w:pStyle w:val="TOC1"/>
            <w:tabs>
              <w:tab w:val="right" w:leader="dot" w:pos="9890"/>
            </w:tabs>
            <w:rPr>
              <w:rFonts w:eastAsiaTheme="minorEastAsia"/>
              <w:noProof/>
              <w:lang w:val="en-MY" w:eastAsia="zh-CN"/>
            </w:rPr>
          </w:pPr>
          <w:hyperlink w:anchor="_Toc119093973" w:history="1">
            <w:r w:rsidRPr="00720B19">
              <w:rPr>
                <w:rStyle w:val="Hyperlink"/>
                <w:noProof/>
              </w:rPr>
              <w:t>Table of Figures</w:t>
            </w:r>
            <w:r>
              <w:rPr>
                <w:noProof/>
                <w:webHidden/>
              </w:rPr>
              <w:tab/>
            </w:r>
            <w:r>
              <w:rPr>
                <w:noProof/>
                <w:webHidden/>
              </w:rPr>
              <w:fldChar w:fldCharType="begin"/>
            </w:r>
            <w:r>
              <w:rPr>
                <w:noProof/>
                <w:webHidden/>
              </w:rPr>
              <w:instrText xml:space="preserve"> PAGEREF _Toc119093973 \h </w:instrText>
            </w:r>
            <w:r>
              <w:rPr>
                <w:noProof/>
                <w:webHidden/>
              </w:rPr>
            </w:r>
            <w:r>
              <w:rPr>
                <w:noProof/>
                <w:webHidden/>
              </w:rPr>
              <w:fldChar w:fldCharType="separate"/>
            </w:r>
            <w:r>
              <w:rPr>
                <w:noProof/>
                <w:webHidden/>
              </w:rPr>
              <w:t>2</w:t>
            </w:r>
            <w:r>
              <w:rPr>
                <w:noProof/>
                <w:webHidden/>
              </w:rPr>
              <w:fldChar w:fldCharType="end"/>
            </w:r>
          </w:hyperlink>
        </w:p>
        <w:p w14:paraId="65D2BCEE" w14:textId="63994122" w:rsidR="000E3D8B" w:rsidRDefault="000E3D8B">
          <w:pPr>
            <w:pStyle w:val="TOC1"/>
            <w:tabs>
              <w:tab w:val="right" w:leader="dot" w:pos="9890"/>
            </w:tabs>
            <w:rPr>
              <w:rFonts w:eastAsiaTheme="minorEastAsia"/>
              <w:noProof/>
              <w:lang w:val="en-MY" w:eastAsia="zh-CN"/>
            </w:rPr>
          </w:pPr>
          <w:hyperlink w:anchor="_Toc119093974" w:history="1">
            <w:r w:rsidRPr="00720B19">
              <w:rPr>
                <w:rStyle w:val="Hyperlink"/>
                <w:rFonts w:ascii="Times New Roman" w:hAnsi="Times New Roman" w:cs="Times New Roman"/>
                <w:noProof/>
              </w:rPr>
              <w:t>Implementation</w:t>
            </w:r>
            <w:r>
              <w:rPr>
                <w:noProof/>
                <w:webHidden/>
              </w:rPr>
              <w:tab/>
            </w:r>
            <w:r>
              <w:rPr>
                <w:noProof/>
                <w:webHidden/>
              </w:rPr>
              <w:fldChar w:fldCharType="begin"/>
            </w:r>
            <w:r>
              <w:rPr>
                <w:noProof/>
                <w:webHidden/>
              </w:rPr>
              <w:instrText xml:space="preserve"> PAGEREF _Toc119093974 \h </w:instrText>
            </w:r>
            <w:r>
              <w:rPr>
                <w:noProof/>
                <w:webHidden/>
              </w:rPr>
            </w:r>
            <w:r>
              <w:rPr>
                <w:noProof/>
                <w:webHidden/>
              </w:rPr>
              <w:fldChar w:fldCharType="separate"/>
            </w:r>
            <w:r>
              <w:rPr>
                <w:noProof/>
                <w:webHidden/>
              </w:rPr>
              <w:t>3</w:t>
            </w:r>
            <w:r>
              <w:rPr>
                <w:noProof/>
                <w:webHidden/>
              </w:rPr>
              <w:fldChar w:fldCharType="end"/>
            </w:r>
          </w:hyperlink>
        </w:p>
        <w:p w14:paraId="60A6F144" w14:textId="72621DEC" w:rsidR="000E3D8B" w:rsidRDefault="000E3D8B">
          <w:pPr>
            <w:pStyle w:val="TOC1"/>
            <w:tabs>
              <w:tab w:val="right" w:leader="dot" w:pos="9890"/>
            </w:tabs>
            <w:rPr>
              <w:rFonts w:eastAsiaTheme="minorEastAsia"/>
              <w:noProof/>
              <w:lang w:val="en-MY" w:eastAsia="zh-CN"/>
            </w:rPr>
          </w:pPr>
          <w:hyperlink w:anchor="_Toc119093975" w:history="1">
            <w:r w:rsidRPr="00720B19">
              <w:rPr>
                <w:rStyle w:val="Hyperlink"/>
                <w:noProof/>
                <w:lang w:val="en-MY"/>
              </w:rPr>
              <w:t>Sample Output</w:t>
            </w:r>
            <w:r>
              <w:rPr>
                <w:noProof/>
                <w:webHidden/>
              </w:rPr>
              <w:tab/>
            </w:r>
            <w:r>
              <w:rPr>
                <w:noProof/>
                <w:webHidden/>
              </w:rPr>
              <w:fldChar w:fldCharType="begin"/>
            </w:r>
            <w:r>
              <w:rPr>
                <w:noProof/>
                <w:webHidden/>
              </w:rPr>
              <w:instrText xml:space="preserve"> PAGEREF _Toc119093975 \h </w:instrText>
            </w:r>
            <w:r>
              <w:rPr>
                <w:noProof/>
                <w:webHidden/>
              </w:rPr>
            </w:r>
            <w:r>
              <w:rPr>
                <w:noProof/>
                <w:webHidden/>
              </w:rPr>
              <w:fldChar w:fldCharType="separate"/>
            </w:r>
            <w:r>
              <w:rPr>
                <w:noProof/>
                <w:webHidden/>
              </w:rPr>
              <w:t>10</w:t>
            </w:r>
            <w:r>
              <w:rPr>
                <w:noProof/>
                <w:webHidden/>
              </w:rPr>
              <w:fldChar w:fldCharType="end"/>
            </w:r>
          </w:hyperlink>
        </w:p>
        <w:p w14:paraId="7F82B2BD" w14:textId="6FC1ECD6" w:rsidR="000E3D8B" w:rsidRDefault="000E3D8B">
          <w:pPr>
            <w:pStyle w:val="TOC1"/>
            <w:tabs>
              <w:tab w:val="right" w:leader="dot" w:pos="9890"/>
            </w:tabs>
            <w:rPr>
              <w:rFonts w:eastAsiaTheme="minorEastAsia"/>
              <w:noProof/>
              <w:lang w:val="en-MY" w:eastAsia="zh-CN"/>
            </w:rPr>
          </w:pPr>
          <w:hyperlink w:anchor="_Toc119093976" w:history="1">
            <w:r w:rsidRPr="00720B19">
              <w:rPr>
                <w:rStyle w:val="Hyperlink"/>
                <w:noProof/>
                <w:lang w:val="en-MY"/>
              </w:rPr>
              <w:t>Conclusion</w:t>
            </w:r>
            <w:r>
              <w:rPr>
                <w:noProof/>
                <w:webHidden/>
              </w:rPr>
              <w:tab/>
            </w:r>
            <w:r>
              <w:rPr>
                <w:noProof/>
                <w:webHidden/>
              </w:rPr>
              <w:fldChar w:fldCharType="begin"/>
            </w:r>
            <w:r>
              <w:rPr>
                <w:noProof/>
                <w:webHidden/>
              </w:rPr>
              <w:instrText xml:space="preserve"> PAGEREF _Toc119093976 \h </w:instrText>
            </w:r>
            <w:r>
              <w:rPr>
                <w:noProof/>
                <w:webHidden/>
              </w:rPr>
            </w:r>
            <w:r>
              <w:rPr>
                <w:noProof/>
                <w:webHidden/>
              </w:rPr>
              <w:fldChar w:fldCharType="separate"/>
            </w:r>
            <w:r>
              <w:rPr>
                <w:noProof/>
                <w:webHidden/>
              </w:rPr>
              <w:t>18</w:t>
            </w:r>
            <w:r>
              <w:rPr>
                <w:noProof/>
                <w:webHidden/>
              </w:rPr>
              <w:fldChar w:fldCharType="end"/>
            </w:r>
          </w:hyperlink>
        </w:p>
        <w:p w14:paraId="1C4A5380" w14:textId="540FF239" w:rsidR="000E3D8B" w:rsidRPr="000E3D8B" w:rsidRDefault="000E3D8B" w:rsidP="000E3D8B">
          <w:r>
            <w:rPr>
              <w:b/>
              <w:bCs/>
              <w:noProof/>
            </w:rPr>
            <w:fldChar w:fldCharType="end"/>
          </w:r>
        </w:p>
      </w:sdtContent>
    </w:sdt>
    <w:p w14:paraId="449C6AA1" w14:textId="77777777" w:rsidR="000E3D8B" w:rsidRDefault="000E3D8B" w:rsidP="000E3D8B">
      <w:pPr>
        <w:pStyle w:val="Heading1"/>
      </w:pPr>
      <w:bookmarkStart w:id="1" w:name="_Toc119093973"/>
    </w:p>
    <w:p w14:paraId="73E5BFF0" w14:textId="6BFC2ECD" w:rsidR="000E3D8B" w:rsidRDefault="000E3D8B" w:rsidP="000E3D8B">
      <w:pPr>
        <w:pStyle w:val="Heading1"/>
      </w:pPr>
      <w:r>
        <w:t>Table of Figures</w:t>
      </w:r>
      <w:bookmarkEnd w:id="1"/>
    </w:p>
    <w:p w14:paraId="2F11130F" w14:textId="76C4B878" w:rsidR="000E3D8B" w:rsidRDefault="000E3D8B">
      <w:pPr>
        <w:pStyle w:val="TableofFigures"/>
        <w:tabs>
          <w:tab w:val="right" w:leader="dot" w:pos="9890"/>
        </w:tabs>
        <w:rPr>
          <w:noProof/>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w:anchor="_Toc119093951" w:history="1">
        <w:r w:rsidRPr="002927FA">
          <w:rPr>
            <w:rStyle w:val="Hyperlink"/>
            <w:noProof/>
          </w:rPr>
          <w:t>Figure 1: Queue and Leave Probability Function</w:t>
        </w:r>
        <w:r>
          <w:rPr>
            <w:noProof/>
            <w:webHidden/>
          </w:rPr>
          <w:tab/>
        </w:r>
        <w:r>
          <w:rPr>
            <w:noProof/>
            <w:webHidden/>
          </w:rPr>
          <w:fldChar w:fldCharType="begin"/>
        </w:r>
        <w:r>
          <w:rPr>
            <w:noProof/>
            <w:webHidden/>
          </w:rPr>
          <w:instrText xml:space="preserve"> PAGEREF _Toc119093951 \h </w:instrText>
        </w:r>
        <w:r>
          <w:rPr>
            <w:noProof/>
            <w:webHidden/>
          </w:rPr>
        </w:r>
        <w:r>
          <w:rPr>
            <w:noProof/>
            <w:webHidden/>
          </w:rPr>
          <w:fldChar w:fldCharType="separate"/>
        </w:r>
        <w:r>
          <w:rPr>
            <w:noProof/>
            <w:webHidden/>
          </w:rPr>
          <w:t>3</w:t>
        </w:r>
        <w:r>
          <w:rPr>
            <w:noProof/>
            <w:webHidden/>
          </w:rPr>
          <w:fldChar w:fldCharType="end"/>
        </w:r>
      </w:hyperlink>
    </w:p>
    <w:p w14:paraId="3D14F221" w14:textId="675B8D34" w:rsidR="000E3D8B" w:rsidRDefault="000E3D8B">
      <w:pPr>
        <w:pStyle w:val="TableofFigures"/>
        <w:tabs>
          <w:tab w:val="right" w:leader="dot" w:pos="9890"/>
        </w:tabs>
        <w:rPr>
          <w:noProof/>
        </w:rPr>
      </w:pPr>
      <w:hyperlink w:anchor="_Toc119093952" w:history="1">
        <w:r w:rsidRPr="002927FA">
          <w:rPr>
            <w:rStyle w:val="Hyperlink"/>
            <w:noProof/>
          </w:rPr>
          <w:t>Figure 2: Graph Function</w:t>
        </w:r>
        <w:r>
          <w:rPr>
            <w:noProof/>
            <w:webHidden/>
          </w:rPr>
          <w:tab/>
        </w:r>
        <w:r>
          <w:rPr>
            <w:noProof/>
            <w:webHidden/>
          </w:rPr>
          <w:fldChar w:fldCharType="begin"/>
        </w:r>
        <w:r>
          <w:rPr>
            <w:noProof/>
            <w:webHidden/>
          </w:rPr>
          <w:instrText xml:space="preserve"> PAGEREF _Toc119093952 \h </w:instrText>
        </w:r>
        <w:r>
          <w:rPr>
            <w:noProof/>
            <w:webHidden/>
          </w:rPr>
        </w:r>
        <w:r>
          <w:rPr>
            <w:noProof/>
            <w:webHidden/>
          </w:rPr>
          <w:fldChar w:fldCharType="separate"/>
        </w:r>
        <w:r>
          <w:rPr>
            <w:noProof/>
            <w:webHidden/>
          </w:rPr>
          <w:t>3</w:t>
        </w:r>
        <w:r>
          <w:rPr>
            <w:noProof/>
            <w:webHidden/>
          </w:rPr>
          <w:fldChar w:fldCharType="end"/>
        </w:r>
      </w:hyperlink>
    </w:p>
    <w:p w14:paraId="6799A0FF" w14:textId="0C926A45" w:rsidR="000E3D8B" w:rsidRDefault="000E3D8B">
      <w:pPr>
        <w:pStyle w:val="TableofFigures"/>
        <w:tabs>
          <w:tab w:val="right" w:leader="dot" w:pos="9890"/>
        </w:tabs>
        <w:rPr>
          <w:noProof/>
        </w:rPr>
      </w:pPr>
      <w:hyperlink w:anchor="_Toc119093953" w:history="1">
        <w:r w:rsidRPr="002927FA">
          <w:rPr>
            <w:rStyle w:val="Hyperlink"/>
            <w:noProof/>
          </w:rPr>
          <w:t>Figure 3: Math Probability Function</w:t>
        </w:r>
        <w:r>
          <w:rPr>
            <w:noProof/>
            <w:webHidden/>
          </w:rPr>
          <w:tab/>
        </w:r>
        <w:r>
          <w:rPr>
            <w:noProof/>
            <w:webHidden/>
          </w:rPr>
          <w:fldChar w:fldCharType="begin"/>
        </w:r>
        <w:r>
          <w:rPr>
            <w:noProof/>
            <w:webHidden/>
          </w:rPr>
          <w:instrText xml:space="preserve"> PAGEREF _Toc119093953 \h </w:instrText>
        </w:r>
        <w:r>
          <w:rPr>
            <w:noProof/>
            <w:webHidden/>
          </w:rPr>
        </w:r>
        <w:r>
          <w:rPr>
            <w:noProof/>
            <w:webHidden/>
          </w:rPr>
          <w:fldChar w:fldCharType="separate"/>
        </w:r>
        <w:r>
          <w:rPr>
            <w:noProof/>
            <w:webHidden/>
          </w:rPr>
          <w:t>3</w:t>
        </w:r>
        <w:r>
          <w:rPr>
            <w:noProof/>
            <w:webHidden/>
          </w:rPr>
          <w:fldChar w:fldCharType="end"/>
        </w:r>
      </w:hyperlink>
    </w:p>
    <w:p w14:paraId="0BC23BA5" w14:textId="289310B1" w:rsidR="000E3D8B" w:rsidRDefault="000E3D8B">
      <w:pPr>
        <w:pStyle w:val="TableofFigures"/>
        <w:tabs>
          <w:tab w:val="right" w:leader="dot" w:pos="9890"/>
        </w:tabs>
        <w:rPr>
          <w:noProof/>
        </w:rPr>
      </w:pPr>
      <w:hyperlink w:anchor="_Toc119093954" w:history="1">
        <w:r w:rsidRPr="002927FA">
          <w:rPr>
            <w:rStyle w:val="Hyperlink"/>
            <w:noProof/>
          </w:rPr>
          <w:t>Figure 4: Linked Blocking Deque</w:t>
        </w:r>
        <w:r>
          <w:rPr>
            <w:noProof/>
            <w:webHidden/>
          </w:rPr>
          <w:tab/>
        </w:r>
        <w:r>
          <w:rPr>
            <w:noProof/>
            <w:webHidden/>
          </w:rPr>
          <w:fldChar w:fldCharType="begin"/>
        </w:r>
        <w:r>
          <w:rPr>
            <w:noProof/>
            <w:webHidden/>
          </w:rPr>
          <w:instrText xml:space="preserve"> PAGEREF _Toc119093954 \h </w:instrText>
        </w:r>
        <w:r>
          <w:rPr>
            <w:noProof/>
            <w:webHidden/>
          </w:rPr>
        </w:r>
        <w:r>
          <w:rPr>
            <w:noProof/>
            <w:webHidden/>
          </w:rPr>
          <w:fldChar w:fldCharType="separate"/>
        </w:r>
        <w:r>
          <w:rPr>
            <w:noProof/>
            <w:webHidden/>
          </w:rPr>
          <w:t>4</w:t>
        </w:r>
        <w:r>
          <w:rPr>
            <w:noProof/>
            <w:webHidden/>
          </w:rPr>
          <w:fldChar w:fldCharType="end"/>
        </w:r>
      </w:hyperlink>
    </w:p>
    <w:p w14:paraId="3576D6B9" w14:textId="2D6E1A88" w:rsidR="000E3D8B" w:rsidRDefault="000E3D8B">
      <w:pPr>
        <w:pStyle w:val="TableofFigures"/>
        <w:tabs>
          <w:tab w:val="right" w:leader="dot" w:pos="9890"/>
        </w:tabs>
        <w:rPr>
          <w:noProof/>
        </w:rPr>
      </w:pPr>
      <w:hyperlink w:anchor="_Toc119093955" w:history="1">
        <w:r w:rsidRPr="002927FA">
          <w:rPr>
            <w:rStyle w:val="Hyperlink"/>
            <w:noProof/>
          </w:rPr>
          <w:t>Figure 5: queue()</w:t>
        </w:r>
        <w:r>
          <w:rPr>
            <w:noProof/>
            <w:webHidden/>
          </w:rPr>
          <w:tab/>
        </w:r>
        <w:r>
          <w:rPr>
            <w:noProof/>
            <w:webHidden/>
          </w:rPr>
          <w:fldChar w:fldCharType="begin"/>
        </w:r>
        <w:r>
          <w:rPr>
            <w:noProof/>
            <w:webHidden/>
          </w:rPr>
          <w:instrText xml:space="preserve"> PAGEREF _Toc119093955 \h </w:instrText>
        </w:r>
        <w:r>
          <w:rPr>
            <w:noProof/>
            <w:webHidden/>
          </w:rPr>
        </w:r>
        <w:r>
          <w:rPr>
            <w:noProof/>
            <w:webHidden/>
          </w:rPr>
          <w:fldChar w:fldCharType="separate"/>
        </w:r>
        <w:r>
          <w:rPr>
            <w:noProof/>
            <w:webHidden/>
          </w:rPr>
          <w:t>4</w:t>
        </w:r>
        <w:r>
          <w:rPr>
            <w:noProof/>
            <w:webHidden/>
          </w:rPr>
          <w:fldChar w:fldCharType="end"/>
        </w:r>
      </w:hyperlink>
    </w:p>
    <w:p w14:paraId="2B185060" w14:textId="66DCDC3B" w:rsidR="000E3D8B" w:rsidRDefault="000E3D8B">
      <w:pPr>
        <w:pStyle w:val="TableofFigures"/>
        <w:tabs>
          <w:tab w:val="right" w:leader="dot" w:pos="9890"/>
        </w:tabs>
        <w:rPr>
          <w:noProof/>
        </w:rPr>
      </w:pPr>
      <w:hyperlink w:anchor="_Toc119093956" w:history="1">
        <w:r w:rsidRPr="002927FA">
          <w:rPr>
            <w:rStyle w:val="Hyperlink"/>
            <w:noProof/>
          </w:rPr>
          <w:t>Figure 6: owner()</w:t>
        </w:r>
        <w:r>
          <w:rPr>
            <w:noProof/>
            <w:webHidden/>
          </w:rPr>
          <w:tab/>
        </w:r>
        <w:r>
          <w:rPr>
            <w:noProof/>
            <w:webHidden/>
          </w:rPr>
          <w:fldChar w:fldCharType="begin"/>
        </w:r>
        <w:r>
          <w:rPr>
            <w:noProof/>
            <w:webHidden/>
          </w:rPr>
          <w:instrText xml:space="preserve"> PAGEREF _Toc119093956 \h </w:instrText>
        </w:r>
        <w:r>
          <w:rPr>
            <w:noProof/>
            <w:webHidden/>
          </w:rPr>
        </w:r>
        <w:r>
          <w:rPr>
            <w:noProof/>
            <w:webHidden/>
          </w:rPr>
          <w:fldChar w:fldCharType="separate"/>
        </w:r>
        <w:r>
          <w:rPr>
            <w:noProof/>
            <w:webHidden/>
          </w:rPr>
          <w:t>5</w:t>
        </w:r>
        <w:r>
          <w:rPr>
            <w:noProof/>
            <w:webHidden/>
          </w:rPr>
          <w:fldChar w:fldCharType="end"/>
        </w:r>
      </w:hyperlink>
    </w:p>
    <w:p w14:paraId="5ED02C32" w14:textId="617F9755" w:rsidR="000E3D8B" w:rsidRDefault="000E3D8B">
      <w:pPr>
        <w:pStyle w:val="TableofFigures"/>
        <w:tabs>
          <w:tab w:val="right" w:leader="dot" w:pos="9890"/>
        </w:tabs>
        <w:rPr>
          <w:noProof/>
        </w:rPr>
      </w:pPr>
      <w:hyperlink w:anchor="_Toc119093957" w:history="1">
        <w:r w:rsidRPr="002927FA">
          <w:rPr>
            <w:rStyle w:val="Hyperlink"/>
            <w:noProof/>
          </w:rPr>
          <w:t>Figure 7: server()</w:t>
        </w:r>
        <w:r>
          <w:rPr>
            <w:noProof/>
            <w:webHidden/>
          </w:rPr>
          <w:tab/>
        </w:r>
        <w:r>
          <w:rPr>
            <w:noProof/>
            <w:webHidden/>
          </w:rPr>
          <w:fldChar w:fldCharType="begin"/>
        </w:r>
        <w:r>
          <w:rPr>
            <w:noProof/>
            <w:webHidden/>
          </w:rPr>
          <w:instrText xml:space="preserve"> PAGEREF _Toc119093957 \h </w:instrText>
        </w:r>
        <w:r>
          <w:rPr>
            <w:noProof/>
            <w:webHidden/>
          </w:rPr>
        </w:r>
        <w:r>
          <w:rPr>
            <w:noProof/>
            <w:webHidden/>
          </w:rPr>
          <w:fldChar w:fldCharType="separate"/>
        </w:r>
        <w:r>
          <w:rPr>
            <w:noProof/>
            <w:webHidden/>
          </w:rPr>
          <w:t>5</w:t>
        </w:r>
        <w:r>
          <w:rPr>
            <w:noProof/>
            <w:webHidden/>
          </w:rPr>
          <w:fldChar w:fldCharType="end"/>
        </w:r>
      </w:hyperlink>
    </w:p>
    <w:p w14:paraId="733C5247" w14:textId="6D899BDE" w:rsidR="000E3D8B" w:rsidRDefault="000E3D8B">
      <w:pPr>
        <w:pStyle w:val="TableofFigures"/>
        <w:tabs>
          <w:tab w:val="right" w:leader="dot" w:pos="9890"/>
        </w:tabs>
        <w:rPr>
          <w:noProof/>
        </w:rPr>
      </w:pPr>
      <w:hyperlink w:anchor="_Toc119093958" w:history="1">
        <w:r w:rsidRPr="002927FA">
          <w:rPr>
            <w:rStyle w:val="Hyperlink"/>
            <w:noProof/>
          </w:rPr>
          <w:t>Figure 8: Synchronized Queue Block</w:t>
        </w:r>
        <w:r>
          <w:rPr>
            <w:noProof/>
            <w:webHidden/>
          </w:rPr>
          <w:tab/>
        </w:r>
        <w:r>
          <w:rPr>
            <w:noProof/>
            <w:webHidden/>
          </w:rPr>
          <w:fldChar w:fldCharType="begin"/>
        </w:r>
        <w:r>
          <w:rPr>
            <w:noProof/>
            <w:webHidden/>
          </w:rPr>
          <w:instrText xml:space="preserve"> PAGEREF _Toc119093958 \h </w:instrText>
        </w:r>
        <w:r>
          <w:rPr>
            <w:noProof/>
            <w:webHidden/>
          </w:rPr>
        </w:r>
        <w:r>
          <w:rPr>
            <w:noProof/>
            <w:webHidden/>
          </w:rPr>
          <w:fldChar w:fldCharType="separate"/>
        </w:r>
        <w:r>
          <w:rPr>
            <w:noProof/>
            <w:webHidden/>
          </w:rPr>
          <w:t>6</w:t>
        </w:r>
        <w:r>
          <w:rPr>
            <w:noProof/>
            <w:webHidden/>
          </w:rPr>
          <w:fldChar w:fldCharType="end"/>
        </w:r>
      </w:hyperlink>
    </w:p>
    <w:p w14:paraId="6C2D5F02" w14:textId="5B260240" w:rsidR="000E3D8B" w:rsidRDefault="000E3D8B">
      <w:pPr>
        <w:pStyle w:val="TableofFigures"/>
        <w:tabs>
          <w:tab w:val="right" w:leader="dot" w:pos="9890"/>
        </w:tabs>
        <w:rPr>
          <w:noProof/>
        </w:rPr>
      </w:pPr>
      <w:hyperlink w:anchor="_Toc119093959" w:history="1">
        <w:r w:rsidRPr="002927FA">
          <w:rPr>
            <w:rStyle w:val="Hyperlink"/>
            <w:noProof/>
          </w:rPr>
          <w:t>Figure 9: Glass or Cup probability func, returns string</w:t>
        </w:r>
        <w:r>
          <w:rPr>
            <w:noProof/>
            <w:webHidden/>
          </w:rPr>
          <w:tab/>
        </w:r>
        <w:r>
          <w:rPr>
            <w:noProof/>
            <w:webHidden/>
          </w:rPr>
          <w:fldChar w:fldCharType="begin"/>
        </w:r>
        <w:r>
          <w:rPr>
            <w:noProof/>
            <w:webHidden/>
          </w:rPr>
          <w:instrText xml:space="preserve"> PAGEREF _Toc119093959 \h </w:instrText>
        </w:r>
        <w:r>
          <w:rPr>
            <w:noProof/>
            <w:webHidden/>
          </w:rPr>
        </w:r>
        <w:r>
          <w:rPr>
            <w:noProof/>
            <w:webHidden/>
          </w:rPr>
          <w:fldChar w:fldCharType="separate"/>
        </w:r>
        <w:r>
          <w:rPr>
            <w:noProof/>
            <w:webHidden/>
          </w:rPr>
          <w:t>6</w:t>
        </w:r>
        <w:r>
          <w:rPr>
            <w:noProof/>
            <w:webHidden/>
          </w:rPr>
          <w:fldChar w:fldCharType="end"/>
        </w:r>
      </w:hyperlink>
    </w:p>
    <w:p w14:paraId="23A2BB40" w14:textId="245B4357" w:rsidR="000E3D8B" w:rsidRDefault="000E3D8B">
      <w:pPr>
        <w:pStyle w:val="TableofFigures"/>
        <w:tabs>
          <w:tab w:val="right" w:leader="dot" w:pos="9890"/>
        </w:tabs>
        <w:rPr>
          <w:noProof/>
        </w:rPr>
      </w:pPr>
      <w:hyperlink w:anchor="_Toc119093960" w:history="1">
        <w:r w:rsidRPr="002927FA">
          <w:rPr>
            <w:rStyle w:val="Hyperlink"/>
            <w:noProof/>
          </w:rPr>
          <w:t>Figure 10: Atomic Integers</w:t>
        </w:r>
        <w:r>
          <w:rPr>
            <w:noProof/>
            <w:webHidden/>
          </w:rPr>
          <w:tab/>
        </w:r>
        <w:r>
          <w:rPr>
            <w:noProof/>
            <w:webHidden/>
          </w:rPr>
          <w:fldChar w:fldCharType="begin"/>
        </w:r>
        <w:r>
          <w:rPr>
            <w:noProof/>
            <w:webHidden/>
          </w:rPr>
          <w:instrText xml:space="preserve"> PAGEREF _Toc119093960 \h </w:instrText>
        </w:r>
        <w:r>
          <w:rPr>
            <w:noProof/>
            <w:webHidden/>
          </w:rPr>
        </w:r>
        <w:r>
          <w:rPr>
            <w:noProof/>
            <w:webHidden/>
          </w:rPr>
          <w:fldChar w:fldCharType="separate"/>
        </w:r>
        <w:r>
          <w:rPr>
            <w:noProof/>
            <w:webHidden/>
          </w:rPr>
          <w:t>7</w:t>
        </w:r>
        <w:r>
          <w:rPr>
            <w:noProof/>
            <w:webHidden/>
          </w:rPr>
          <w:fldChar w:fldCharType="end"/>
        </w:r>
      </w:hyperlink>
    </w:p>
    <w:p w14:paraId="34F652E7" w14:textId="3A5DFD5B" w:rsidR="000E3D8B" w:rsidRDefault="000E3D8B">
      <w:pPr>
        <w:pStyle w:val="TableofFigures"/>
        <w:tabs>
          <w:tab w:val="right" w:leader="dot" w:pos="9890"/>
        </w:tabs>
        <w:rPr>
          <w:noProof/>
        </w:rPr>
      </w:pPr>
      <w:hyperlink w:anchor="_Toc119093961" w:history="1">
        <w:r w:rsidRPr="002927FA">
          <w:rPr>
            <w:rStyle w:val="Hyperlink"/>
            <w:noProof/>
          </w:rPr>
          <w:t>Figure 11: order()</w:t>
        </w:r>
        <w:r>
          <w:rPr>
            <w:noProof/>
            <w:webHidden/>
          </w:rPr>
          <w:tab/>
        </w:r>
        <w:r>
          <w:rPr>
            <w:noProof/>
            <w:webHidden/>
          </w:rPr>
          <w:fldChar w:fldCharType="begin"/>
        </w:r>
        <w:r>
          <w:rPr>
            <w:noProof/>
            <w:webHidden/>
          </w:rPr>
          <w:instrText xml:space="preserve"> PAGEREF _Toc119093961 \h </w:instrText>
        </w:r>
        <w:r>
          <w:rPr>
            <w:noProof/>
            <w:webHidden/>
          </w:rPr>
        </w:r>
        <w:r>
          <w:rPr>
            <w:noProof/>
            <w:webHidden/>
          </w:rPr>
          <w:fldChar w:fldCharType="separate"/>
        </w:r>
        <w:r>
          <w:rPr>
            <w:noProof/>
            <w:webHidden/>
          </w:rPr>
          <w:t>8</w:t>
        </w:r>
        <w:r>
          <w:rPr>
            <w:noProof/>
            <w:webHidden/>
          </w:rPr>
          <w:fldChar w:fldCharType="end"/>
        </w:r>
      </w:hyperlink>
    </w:p>
    <w:p w14:paraId="68D73AC9" w14:textId="11558657" w:rsidR="000E3D8B" w:rsidRDefault="000E3D8B">
      <w:pPr>
        <w:pStyle w:val="TableofFigures"/>
        <w:tabs>
          <w:tab w:val="right" w:leader="dot" w:pos="9890"/>
        </w:tabs>
        <w:rPr>
          <w:noProof/>
        </w:rPr>
      </w:pPr>
      <w:hyperlink w:anchor="_Toc119093962" w:history="1">
        <w:r w:rsidRPr="002927FA">
          <w:rPr>
            <w:rStyle w:val="Hyperlink"/>
            <w:noProof/>
          </w:rPr>
          <w:t>Figure 12: cleanTable()</w:t>
        </w:r>
        <w:r>
          <w:rPr>
            <w:noProof/>
            <w:webHidden/>
          </w:rPr>
          <w:tab/>
        </w:r>
        <w:r>
          <w:rPr>
            <w:noProof/>
            <w:webHidden/>
          </w:rPr>
          <w:fldChar w:fldCharType="begin"/>
        </w:r>
        <w:r>
          <w:rPr>
            <w:noProof/>
            <w:webHidden/>
          </w:rPr>
          <w:instrText xml:space="preserve"> PAGEREF _Toc119093962 \h </w:instrText>
        </w:r>
        <w:r>
          <w:rPr>
            <w:noProof/>
            <w:webHidden/>
          </w:rPr>
        </w:r>
        <w:r>
          <w:rPr>
            <w:noProof/>
            <w:webHidden/>
          </w:rPr>
          <w:fldChar w:fldCharType="separate"/>
        </w:r>
        <w:r>
          <w:rPr>
            <w:noProof/>
            <w:webHidden/>
          </w:rPr>
          <w:t>9</w:t>
        </w:r>
        <w:r>
          <w:rPr>
            <w:noProof/>
            <w:webHidden/>
          </w:rPr>
          <w:fldChar w:fldCharType="end"/>
        </w:r>
      </w:hyperlink>
    </w:p>
    <w:p w14:paraId="23F72D2E" w14:textId="0B0AD5B3" w:rsidR="000E3D8B" w:rsidRDefault="000E3D8B">
      <w:pPr>
        <w:pStyle w:val="TableofFigures"/>
        <w:tabs>
          <w:tab w:val="right" w:leader="dot" w:pos="9890"/>
        </w:tabs>
        <w:rPr>
          <w:noProof/>
        </w:rPr>
      </w:pPr>
      <w:hyperlink w:anchor="_Toc119093963" w:history="1">
        <w:r w:rsidRPr="002927FA">
          <w:rPr>
            <w:rStyle w:val="Hyperlink"/>
            <w:noProof/>
          </w:rPr>
          <w:t>Figure 13: notifyClosed()</w:t>
        </w:r>
        <w:r>
          <w:rPr>
            <w:noProof/>
            <w:webHidden/>
          </w:rPr>
          <w:tab/>
        </w:r>
        <w:r>
          <w:rPr>
            <w:noProof/>
            <w:webHidden/>
          </w:rPr>
          <w:fldChar w:fldCharType="begin"/>
        </w:r>
        <w:r>
          <w:rPr>
            <w:noProof/>
            <w:webHidden/>
          </w:rPr>
          <w:instrText xml:space="preserve"> PAGEREF _Toc119093963 \h </w:instrText>
        </w:r>
        <w:r>
          <w:rPr>
            <w:noProof/>
            <w:webHidden/>
          </w:rPr>
        </w:r>
        <w:r>
          <w:rPr>
            <w:noProof/>
            <w:webHidden/>
          </w:rPr>
          <w:fldChar w:fldCharType="separate"/>
        </w:r>
        <w:r>
          <w:rPr>
            <w:noProof/>
            <w:webHidden/>
          </w:rPr>
          <w:t>10</w:t>
        </w:r>
        <w:r>
          <w:rPr>
            <w:noProof/>
            <w:webHidden/>
          </w:rPr>
          <w:fldChar w:fldCharType="end"/>
        </w:r>
      </w:hyperlink>
    </w:p>
    <w:p w14:paraId="5C8CF05C" w14:textId="5C336ADC" w:rsidR="000E3D8B" w:rsidRDefault="000E3D8B">
      <w:pPr>
        <w:pStyle w:val="TableofFigures"/>
        <w:tabs>
          <w:tab w:val="right" w:leader="dot" w:pos="9890"/>
        </w:tabs>
        <w:rPr>
          <w:noProof/>
        </w:rPr>
      </w:pPr>
      <w:hyperlink w:anchor="_Toc119093964" w:history="1">
        <w:r w:rsidRPr="002927FA">
          <w:rPr>
            <w:rStyle w:val="Hyperlink"/>
            <w:noProof/>
          </w:rPr>
          <w:t>Figure 14: Closing Output</w:t>
        </w:r>
        <w:r>
          <w:rPr>
            <w:noProof/>
            <w:webHidden/>
          </w:rPr>
          <w:tab/>
        </w:r>
        <w:r>
          <w:rPr>
            <w:noProof/>
            <w:webHidden/>
          </w:rPr>
          <w:fldChar w:fldCharType="begin"/>
        </w:r>
        <w:r>
          <w:rPr>
            <w:noProof/>
            <w:webHidden/>
          </w:rPr>
          <w:instrText xml:space="preserve"> PAGEREF _Toc119093964 \h </w:instrText>
        </w:r>
        <w:r>
          <w:rPr>
            <w:noProof/>
            <w:webHidden/>
          </w:rPr>
        </w:r>
        <w:r>
          <w:rPr>
            <w:noProof/>
            <w:webHidden/>
          </w:rPr>
          <w:fldChar w:fldCharType="separate"/>
        </w:r>
        <w:r>
          <w:rPr>
            <w:noProof/>
            <w:webHidden/>
          </w:rPr>
          <w:t>10</w:t>
        </w:r>
        <w:r>
          <w:rPr>
            <w:noProof/>
            <w:webHidden/>
          </w:rPr>
          <w:fldChar w:fldCharType="end"/>
        </w:r>
      </w:hyperlink>
    </w:p>
    <w:p w14:paraId="25EDF189" w14:textId="7217D82E" w:rsidR="000E3D8B" w:rsidRDefault="000E3D8B">
      <w:pPr>
        <w:pStyle w:val="TableofFigures"/>
        <w:tabs>
          <w:tab w:val="right" w:leader="dot" w:pos="9890"/>
        </w:tabs>
        <w:rPr>
          <w:noProof/>
        </w:rPr>
      </w:pPr>
      <w:hyperlink w:anchor="_Toc119093965" w:history="1">
        <w:r w:rsidRPr="002927FA">
          <w:rPr>
            <w:rStyle w:val="Hyperlink"/>
            <w:noProof/>
          </w:rPr>
          <w:t>Figure 15: Owner Serving Instead of Waiter</w:t>
        </w:r>
        <w:r>
          <w:rPr>
            <w:noProof/>
            <w:webHidden/>
          </w:rPr>
          <w:tab/>
        </w:r>
        <w:r>
          <w:rPr>
            <w:noProof/>
            <w:webHidden/>
          </w:rPr>
          <w:fldChar w:fldCharType="begin"/>
        </w:r>
        <w:r>
          <w:rPr>
            <w:noProof/>
            <w:webHidden/>
          </w:rPr>
          <w:instrText xml:space="preserve"> PAGEREF _Toc119093965 \h </w:instrText>
        </w:r>
        <w:r>
          <w:rPr>
            <w:noProof/>
            <w:webHidden/>
          </w:rPr>
        </w:r>
        <w:r>
          <w:rPr>
            <w:noProof/>
            <w:webHidden/>
          </w:rPr>
          <w:fldChar w:fldCharType="separate"/>
        </w:r>
        <w:r>
          <w:rPr>
            <w:noProof/>
            <w:webHidden/>
          </w:rPr>
          <w:t>17</w:t>
        </w:r>
        <w:r>
          <w:rPr>
            <w:noProof/>
            <w:webHidden/>
          </w:rPr>
          <w:fldChar w:fldCharType="end"/>
        </w:r>
      </w:hyperlink>
    </w:p>
    <w:p w14:paraId="09CE1C14" w14:textId="3457CEC4" w:rsidR="000E3D8B" w:rsidRDefault="000E3D8B" w:rsidP="000150D5">
      <w:pPr>
        <w:pStyle w:val="Heading1"/>
        <w:spacing w:line="360" w:lineRule="auto"/>
        <w:rPr>
          <w:rFonts w:ascii="Times New Roman" w:hAnsi="Times New Roman" w:cs="Times New Roman"/>
        </w:rPr>
      </w:pPr>
      <w:r>
        <w:rPr>
          <w:rFonts w:ascii="Times New Roman" w:hAnsi="Times New Roman" w:cs="Times New Roman"/>
        </w:rPr>
        <w:lastRenderedPageBreak/>
        <w:fldChar w:fldCharType="end"/>
      </w:r>
    </w:p>
    <w:p w14:paraId="2D6F62E2" w14:textId="56BC1DBF" w:rsidR="000F6E70" w:rsidRPr="0098460B" w:rsidRDefault="000F6E70" w:rsidP="000150D5">
      <w:pPr>
        <w:pStyle w:val="Heading1"/>
        <w:spacing w:line="360" w:lineRule="auto"/>
        <w:rPr>
          <w:rFonts w:ascii="Times New Roman" w:hAnsi="Times New Roman" w:cs="Times New Roman"/>
        </w:rPr>
      </w:pPr>
      <w:bookmarkStart w:id="2" w:name="_Toc119093974"/>
      <w:r w:rsidRPr="0098460B">
        <w:rPr>
          <w:rFonts w:ascii="Times New Roman" w:hAnsi="Times New Roman" w:cs="Times New Roman"/>
        </w:rPr>
        <w:t>Implementation</w:t>
      </w:r>
      <w:bookmarkEnd w:id="2"/>
    </w:p>
    <w:p w14:paraId="2FE7F593" w14:textId="350EE7E4" w:rsidR="000F6E70" w:rsidRPr="000E3D8B" w:rsidRDefault="000F6E70"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t xml:space="preserve">This café has infinite number of potential customers instead of the finite 10 stated under the assignment’s requirements. Customers can queue up or decide to leave if the queue is too long. To decide which customer leaves or stays to queue, we can apply a probability function. </w:t>
      </w:r>
    </w:p>
    <w:p w14:paraId="4DEF59F0" w14:textId="77777777" w:rsidR="005C084B" w:rsidRPr="000E3D8B" w:rsidRDefault="00694D41" w:rsidP="000E3D8B">
      <w:pPr>
        <w:keepNext/>
        <w:spacing w:line="360" w:lineRule="auto"/>
        <w:rPr>
          <w:sz w:val="24"/>
          <w:szCs w:val="24"/>
        </w:rPr>
      </w:pPr>
      <w:r w:rsidRPr="000E3D8B">
        <w:rPr>
          <w:rFonts w:ascii="Times New Roman" w:hAnsi="Times New Roman" w:cs="Times New Roman"/>
          <w:sz w:val="24"/>
          <w:szCs w:val="24"/>
        </w:rPr>
        <w:drawing>
          <wp:inline distT="0" distB="0" distL="0" distR="0" wp14:anchorId="4CAC352B" wp14:editId="649444B0">
            <wp:extent cx="6286500" cy="121983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2"/>
                    <a:stretch>
                      <a:fillRect/>
                    </a:stretch>
                  </pic:blipFill>
                  <pic:spPr>
                    <a:xfrm>
                      <a:off x="0" y="0"/>
                      <a:ext cx="6286500" cy="1219835"/>
                    </a:xfrm>
                    <a:prstGeom prst="rect">
                      <a:avLst/>
                    </a:prstGeom>
                  </pic:spPr>
                </pic:pic>
              </a:graphicData>
            </a:graphic>
          </wp:inline>
        </w:drawing>
      </w:r>
    </w:p>
    <w:p w14:paraId="17E2F032" w14:textId="27D4A309" w:rsidR="000F6E70" w:rsidRPr="000E3D8B" w:rsidRDefault="005C084B" w:rsidP="000E3D8B">
      <w:pPr>
        <w:pStyle w:val="Caption"/>
        <w:spacing w:line="360" w:lineRule="auto"/>
        <w:jc w:val="center"/>
        <w:rPr>
          <w:rFonts w:ascii="Times New Roman" w:hAnsi="Times New Roman" w:cs="Times New Roman"/>
        </w:rPr>
      </w:pPr>
      <w:bookmarkStart w:id="3" w:name="_Toc119093951"/>
      <w:r w:rsidRPr="000E3D8B">
        <w:t xml:space="preserve">Figure </w:t>
      </w:r>
      <w:fldSimple w:instr=" SEQ Figure \* ARABIC ">
        <w:r w:rsidR="002E586C">
          <w:rPr>
            <w:noProof/>
          </w:rPr>
          <w:t>1</w:t>
        </w:r>
      </w:fldSimple>
      <w:r w:rsidRPr="000E3D8B">
        <w:t>: Queue and Leave Probability Function</w:t>
      </w:r>
      <w:bookmarkEnd w:id="3"/>
    </w:p>
    <w:p w14:paraId="4D75DE5F" w14:textId="27365A96" w:rsidR="000F6E70" w:rsidRPr="000E3D8B" w:rsidRDefault="00AD04BD"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t xml:space="preserve">The figure below shows as the customer probability of leaving increases gradually, then rapidly approaches the limit of 100%, but never reaches 100%, as the queue length increases. One thing to note is that customer has a tiny chance of leaving even when the customer is first in queue. Again, this goes against the requirement of having only 10 customers, but I think this implementation is better at simulating realism. </w:t>
      </w:r>
    </w:p>
    <w:p w14:paraId="3B53B585" w14:textId="77777777" w:rsidR="005C084B" w:rsidRPr="000E3D8B" w:rsidRDefault="005C084B" w:rsidP="000E3D8B">
      <w:pPr>
        <w:keepNext/>
        <w:spacing w:line="360" w:lineRule="auto"/>
        <w:rPr>
          <w:sz w:val="24"/>
          <w:szCs w:val="24"/>
        </w:rPr>
      </w:pPr>
      <w:r w:rsidRPr="000E3D8B">
        <w:rPr>
          <w:rFonts w:ascii="Times New Roman" w:hAnsi="Times New Roman" w:cs="Times New Roman"/>
          <w:sz w:val="24"/>
          <w:szCs w:val="24"/>
        </w:rPr>
        <w:drawing>
          <wp:inline distT="0" distB="0" distL="0" distR="0" wp14:anchorId="25853AD1" wp14:editId="1E6CA830">
            <wp:extent cx="6286500" cy="1363980"/>
            <wp:effectExtent l="0" t="0" r="0" b="762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13"/>
                    <a:stretch>
                      <a:fillRect/>
                    </a:stretch>
                  </pic:blipFill>
                  <pic:spPr>
                    <a:xfrm>
                      <a:off x="0" y="0"/>
                      <a:ext cx="6286500" cy="1363980"/>
                    </a:xfrm>
                    <a:prstGeom prst="rect">
                      <a:avLst/>
                    </a:prstGeom>
                  </pic:spPr>
                </pic:pic>
              </a:graphicData>
            </a:graphic>
          </wp:inline>
        </w:drawing>
      </w:r>
    </w:p>
    <w:p w14:paraId="6B3DFD7D" w14:textId="6C397FEF" w:rsidR="005C084B" w:rsidRPr="000E3D8B" w:rsidRDefault="005C084B" w:rsidP="000E3D8B">
      <w:pPr>
        <w:pStyle w:val="Caption"/>
        <w:spacing w:line="360" w:lineRule="auto"/>
        <w:jc w:val="center"/>
        <w:rPr>
          <w:rFonts w:ascii="Times New Roman" w:hAnsi="Times New Roman" w:cs="Times New Roman"/>
        </w:rPr>
      </w:pPr>
      <w:bookmarkStart w:id="4" w:name="_Toc119093952"/>
      <w:r w:rsidRPr="000E3D8B">
        <w:t xml:space="preserve">Figure </w:t>
      </w:r>
      <w:fldSimple w:instr=" SEQ Figure \* ARABIC ">
        <w:r w:rsidR="002E586C">
          <w:rPr>
            <w:noProof/>
          </w:rPr>
          <w:t>2</w:t>
        </w:r>
      </w:fldSimple>
      <w:r w:rsidRPr="000E3D8B">
        <w:t>: Graph Function</w:t>
      </w:r>
      <w:bookmarkEnd w:id="4"/>
    </w:p>
    <w:p w14:paraId="70C8A3E2" w14:textId="77777777" w:rsidR="005C084B" w:rsidRPr="000E3D8B" w:rsidRDefault="00AD04BD" w:rsidP="000E3D8B">
      <w:pPr>
        <w:keepNext/>
        <w:spacing w:line="360" w:lineRule="auto"/>
        <w:rPr>
          <w:sz w:val="24"/>
          <w:szCs w:val="24"/>
        </w:rPr>
      </w:pPr>
      <w:r w:rsidRPr="000E3D8B">
        <w:rPr>
          <w:rFonts w:ascii="Times New Roman" w:hAnsi="Times New Roman" w:cs="Times New Roman"/>
          <w:sz w:val="24"/>
          <w:szCs w:val="24"/>
        </w:rPr>
        <w:lastRenderedPageBreak/>
        <w:drawing>
          <wp:inline distT="0" distB="0" distL="0" distR="0" wp14:anchorId="36950847" wp14:editId="3D4B1DA0">
            <wp:extent cx="6286500" cy="1196975"/>
            <wp:effectExtent l="0" t="0" r="0" b="3175"/>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pic:nvPicPr>
                  <pic:blipFill>
                    <a:blip r:embed="rId14"/>
                    <a:stretch>
                      <a:fillRect/>
                    </a:stretch>
                  </pic:blipFill>
                  <pic:spPr>
                    <a:xfrm>
                      <a:off x="0" y="0"/>
                      <a:ext cx="6286500" cy="1196975"/>
                    </a:xfrm>
                    <a:prstGeom prst="rect">
                      <a:avLst/>
                    </a:prstGeom>
                  </pic:spPr>
                </pic:pic>
              </a:graphicData>
            </a:graphic>
          </wp:inline>
        </w:drawing>
      </w:r>
    </w:p>
    <w:p w14:paraId="657BF3A7" w14:textId="4B9293D0" w:rsidR="00AD04BD" w:rsidRPr="000E3D8B" w:rsidRDefault="005C084B" w:rsidP="000E3D8B">
      <w:pPr>
        <w:pStyle w:val="Caption"/>
        <w:spacing w:line="360" w:lineRule="auto"/>
        <w:jc w:val="center"/>
        <w:rPr>
          <w:rFonts w:ascii="Times New Roman" w:hAnsi="Times New Roman" w:cs="Times New Roman"/>
        </w:rPr>
      </w:pPr>
      <w:bookmarkStart w:id="5" w:name="_Toc119093953"/>
      <w:r w:rsidRPr="000E3D8B">
        <w:t xml:space="preserve">Figure </w:t>
      </w:r>
      <w:fldSimple w:instr=" SEQ Figure \* ARABIC ">
        <w:r w:rsidR="002E586C">
          <w:rPr>
            <w:noProof/>
          </w:rPr>
          <w:t>3</w:t>
        </w:r>
      </w:fldSimple>
      <w:r w:rsidRPr="000E3D8B">
        <w:t>: Math Probability Function</w:t>
      </w:r>
      <w:bookmarkEnd w:id="5"/>
    </w:p>
    <w:p w14:paraId="1591668A" w14:textId="77777777" w:rsidR="00C84E50" w:rsidRPr="000E3D8B" w:rsidRDefault="00C84E50" w:rsidP="000E3D8B">
      <w:pPr>
        <w:spacing w:line="360" w:lineRule="auto"/>
        <w:rPr>
          <w:rFonts w:ascii="Times New Roman" w:hAnsi="Times New Roman" w:cs="Times New Roman"/>
          <w:sz w:val="24"/>
          <w:szCs w:val="24"/>
        </w:rPr>
      </w:pPr>
    </w:p>
    <w:p w14:paraId="100407F0" w14:textId="46D898EA" w:rsidR="00AD04BD" w:rsidRPr="000E3D8B" w:rsidRDefault="00C84E50"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t xml:space="preserve">When the clock starts running for 20 seconds, threads of customers and the two servers, </w:t>
      </w:r>
      <w:proofErr w:type="gramStart"/>
      <w:r w:rsidRPr="000E3D8B">
        <w:rPr>
          <w:rFonts w:ascii="Times New Roman" w:hAnsi="Times New Roman" w:cs="Times New Roman"/>
          <w:sz w:val="24"/>
          <w:szCs w:val="24"/>
        </w:rPr>
        <w:t>owner</w:t>
      </w:r>
      <w:proofErr w:type="gramEnd"/>
      <w:r w:rsidRPr="000E3D8B">
        <w:rPr>
          <w:rFonts w:ascii="Times New Roman" w:hAnsi="Times New Roman" w:cs="Times New Roman"/>
          <w:sz w:val="24"/>
          <w:szCs w:val="24"/>
        </w:rPr>
        <w:t xml:space="preserve"> and waiter, are created. When owner and waiter, who are both server class thread objects, will be created right away, and print to console a getting started message. Customers on the other hand are threads generated at a random interval using Math.Random functions. Upon creation, customer will call </w:t>
      </w:r>
      <w:proofErr w:type="gramStart"/>
      <w:r w:rsidRPr="000E3D8B">
        <w:rPr>
          <w:rFonts w:ascii="Times New Roman" w:hAnsi="Times New Roman" w:cs="Times New Roman"/>
          <w:sz w:val="24"/>
          <w:szCs w:val="24"/>
        </w:rPr>
        <w:t>queue(</w:t>
      </w:r>
      <w:proofErr w:type="gramEnd"/>
      <w:r w:rsidRPr="000E3D8B">
        <w:rPr>
          <w:rFonts w:ascii="Times New Roman" w:hAnsi="Times New Roman" w:cs="Times New Roman"/>
          <w:sz w:val="24"/>
          <w:szCs w:val="24"/>
        </w:rPr>
        <w:t>) method located at Serve class.</w:t>
      </w:r>
      <w:r w:rsidR="00D72E4D" w:rsidRPr="000E3D8B">
        <w:rPr>
          <w:rFonts w:ascii="Times New Roman" w:hAnsi="Times New Roman" w:cs="Times New Roman"/>
          <w:sz w:val="24"/>
          <w:szCs w:val="24"/>
        </w:rPr>
        <w:t xml:space="preserve"> Insite </w:t>
      </w:r>
      <w:proofErr w:type="gramStart"/>
      <w:r w:rsidR="00D72E4D" w:rsidRPr="000E3D8B">
        <w:rPr>
          <w:rFonts w:ascii="Times New Roman" w:hAnsi="Times New Roman" w:cs="Times New Roman"/>
          <w:sz w:val="24"/>
          <w:szCs w:val="24"/>
        </w:rPr>
        <w:t>queue(</w:t>
      </w:r>
      <w:proofErr w:type="gramEnd"/>
      <w:r w:rsidR="00D72E4D" w:rsidRPr="000E3D8B">
        <w:rPr>
          <w:rFonts w:ascii="Times New Roman" w:hAnsi="Times New Roman" w:cs="Times New Roman"/>
          <w:sz w:val="24"/>
          <w:szCs w:val="24"/>
        </w:rPr>
        <w:t xml:space="preserve">), it first calculate the probability of customer leaving vs customer queuing up. If probability of leaving is greater than probability of queuing, the customer leaves. Otherwise, the customer calls on a synchronized </w:t>
      </w:r>
      <w:proofErr w:type="spellStart"/>
      <w:r w:rsidR="00D72E4D" w:rsidRPr="000E3D8B">
        <w:rPr>
          <w:rFonts w:ascii="Times New Roman" w:hAnsi="Times New Roman" w:cs="Times New Roman"/>
          <w:sz w:val="24"/>
          <w:szCs w:val="24"/>
        </w:rPr>
        <w:t>queue_block</w:t>
      </w:r>
      <w:proofErr w:type="spellEnd"/>
      <w:r w:rsidR="00D72E4D" w:rsidRPr="000E3D8B">
        <w:rPr>
          <w:rFonts w:ascii="Times New Roman" w:hAnsi="Times New Roman" w:cs="Times New Roman"/>
          <w:sz w:val="24"/>
          <w:szCs w:val="24"/>
        </w:rPr>
        <w:t>.</w:t>
      </w:r>
      <w:r w:rsidR="0098460B" w:rsidRPr="000E3D8B">
        <w:rPr>
          <w:rFonts w:ascii="Times New Roman" w:hAnsi="Times New Roman" w:cs="Times New Roman"/>
          <w:sz w:val="24"/>
          <w:szCs w:val="24"/>
        </w:rPr>
        <w:t xml:space="preserve"> Note that there is no integer given as parameter to new </w:t>
      </w:r>
      <w:proofErr w:type="spellStart"/>
      <w:r w:rsidR="0098460B" w:rsidRPr="000E3D8B">
        <w:rPr>
          <w:rFonts w:ascii="Times New Roman" w:hAnsi="Times New Roman" w:cs="Times New Roman"/>
          <w:sz w:val="24"/>
          <w:szCs w:val="24"/>
        </w:rPr>
        <w:t>LinkedBlockingDeque</w:t>
      </w:r>
      <w:proofErr w:type="spellEnd"/>
      <w:r w:rsidR="0098460B" w:rsidRPr="000E3D8B">
        <w:rPr>
          <w:rFonts w:ascii="Times New Roman" w:hAnsi="Times New Roman" w:cs="Times New Roman"/>
          <w:sz w:val="24"/>
          <w:szCs w:val="24"/>
        </w:rPr>
        <w:t xml:space="preserve"> as </w:t>
      </w:r>
      <w:r w:rsidR="005C084B" w:rsidRPr="000E3D8B">
        <w:rPr>
          <w:rFonts w:ascii="Times New Roman" w:hAnsi="Times New Roman" w:cs="Times New Roman"/>
          <w:sz w:val="24"/>
          <w:szCs w:val="24"/>
        </w:rPr>
        <w:t>it allows for</w:t>
      </w:r>
      <w:r w:rsidR="0098460B" w:rsidRPr="000E3D8B">
        <w:rPr>
          <w:rFonts w:ascii="Times New Roman" w:hAnsi="Times New Roman" w:cs="Times New Roman"/>
          <w:sz w:val="24"/>
          <w:szCs w:val="24"/>
        </w:rPr>
        <w:t xml:space="preserve"> no limit to this </w:t>
      </w:r>
      <w:proofErr w:type="spellStart"/>
      <w:r w:rsidR="0098460B" w:rsidRPr="000E3D8B">
        <w:rPr>
          <w:rFonts w:ascii="Times New Roman" w:hAnsi="Times New Roman" w:cs="Times New Roman"/>
          <w:sz w:val="24"/>
          <w:szCs w:val="24"/>
        </w:rPr>
        <w:t>queue_block</w:t>
      </w:r>
      <w:proofErr w:type="spellEnd"/>
      <w:r w:rsidR="0098460B" w:rsidRPr="000E3D8B">
        <w:rPr>
          <w:rFonts w:ascii="Times New Roman" w:hAnsi="Times New Roman" w:cs="Times New Roman"/>
          <w:sz w:val="24"/>
          <w:szCs w:val="24"/>
        </w:rPr>
        <w:t xml:space="preserve"> size.</w:t>
      </w:r>
    </w:p>
    <w:p w14:paraId="1040AE06" w14:textId="77777777" w:rsidR="005C084B" w:rsidRPr="000E3D8B" w:rsidRDefault="00D72E4D" w:rsidP="000E3D8B">
      <w:pPr>
        <w:keepNext/>
        <w:spacing w:line="360" w:lineRule="auto"/>
        <w:ind w:firstLine="720"/>
        <w:rPr>
          <w:sz w:val="24"/>
          <w:szCs w:val="24"/>
        </w:rPr>
      </w:pPr>
      <w:r w:rsidRPr="000E3D8B">
        <w:rPr>
          <w:rFonts w:ascii="Times New Roman" w:hAnsi="Times New Roman" w:cs="Times New Roman"/>
          <w:sz w:val="24"/>
          <w:szCs w:val="24"/>
        </w:rPr>
        <w:drawing>
          <wp:inline distT="0" distB="0" distL="0" distR="0" wp14:anchorId="15A83EC4" wp14:editId="727C9B39">
            <wp:extent cx="5287113" cy="381053"/>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87113" cy="381053"/>
                    </a:xfrm>
                    <a:prstGeom prst="rect">
                      <a:avLst/>
                    </a:prstGeom>
                  </pic:spPr>
                </pic:pic>
              </a:graphicData>
            </a:graphic>
          </wp:inline>
        </w:drawing>
      </w:r>
    </w:p>
    <w:p w14:paraId="4EFBD481" w14:textId="46CE4CBF" w:rsidR="00D72E4D" w:rsidRPr="000E3D8B" w:rsidRDefault="005C084B" w:rsidP="000E3D8B">
      <w:pPr>
        <w:pStyle w:val="Caption"/>
        <w:spacing w:line="360" w:lineRule="auto"/>
        <w:jc w:val="center"/>
        <w:rPr>
          <w:rFonts w:ascii="Times New Roman" w:hAnsi="Times New Roman" w:cs="Times New Roman"/>
        </w:rPr>
      </w:pPr>
      <w:bookmarkStart w:id="6" w:name="_Toc119093954"/>
      <w:r w:rsidRPr="000E3D8B">
        <w:t xml:space="preserve">Figure </w:t>
      </w:r>
      <w:fldSimple w:instr=" SEQ Figure \* ARABIC ">
        <w:r w:rsidR="002E586C">
          <w:rPr>
            <w:noProof/>
          </w:rPr>
          <w:t>4</w:t>
        </w:r>
      </w:fldSimple>
      <w:r w:rsidRPr="000E3D8B">
        <w:t>: Linked Blocking Deque</w:t>
      </w:r>
      <w:bookmarkEnd w:id="6"/>
    </w:p>
    <w:p w14:paraId="38BBB989" w14:textId="7065E893" w:rsidR="00FA1F2F" w:rsidRPr="000E3D8B" w:rsidRDefault="00FA1F2F"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t xml:space="preserve">Instead of synchronizing the whole method, we can </w:t>
      </w:r>
      <w:r w:rsidR="00D90444" w:rsidRPr="000E3D8B">
        <w:rPr>
          <w:rFonts w:ascii="Times New Roman" w:hAnsi="Times New Roman" w:cs="Times New Roman"/>
          <w:sz w:val="24"/>
          <w:szCs w:val="24"/>
        </w:rPr>
        <w:t xml:space="preserve">call </w:t>
      </w:r>
      <w:r w:rsidRPr="000E3D8B">
        <w:rPr>
          <w:rFonts w:ascii="Times New Roman" w:hAnsi="Times New Roman" w:cs="Times New Roman"/>
          <w:sz w:val="24"/>
          <w:szCs w:val="24"/>
        </w:rPr>
        <w:t xml:space="preserve">synchronized </w:t>
      </w:r>
      <w:r w:rsidR="00D90444" w:rsidRPr="000E3D8B">
        <w:rPr>
          <w:rFonts w:ascii="Times New Roman" w:hAnsi="Times New Roman" w:cs="Times New Roman"/>
          <w:sz w:val="24"/>
          <w:szCs w:val="24"/>
        </w:rPr>
        <w:t xml:space="preserve">block </w:t>
      </w:r>
      <w:r w:rsidRPr="000E3D8B">
        <w:rPr>
          <w:rFonts w:ascii="Times New Roman" w:hAnsi="Times New Roman" w:cs="Times New Roman"/>
          <w:sz w:val="24"/>
          <w:szCs w:val="24"/>
        </w:rPr>
        <w:t xml:space="preserve">directly </w:t>
      </w:r>
      <w:r w:rsidR="00D90444" w:rsidRPr="000E3D8B">
        <w:rPr>
          <w:rFonts w:ascii="Times New Roman" w:hAnsi="Times New Roman" w:cs="Times New Roman"/>
          <w:sz w:val="24"/>
          <w:szCs w:val="24"/>
        </w:rPr>
        <w:t>onto</w:t>
      </w:r>
      <w:r w:rsidRPr="000E3D8B">
        <w:rPr>
          <w:rFonts w:ascii="Times New Roman" w:hAnsi="Times New Roman" w:cs="Times New Roman"/>
          <w:sz w:val="24"/>
          <w:szCs w:val="24"/>
        </w:rPr>
        <w:t xml:space="preserve"> </w:t>
      </w:r>
      <w:proofErr w:type="spellStart"/>
      <w:r w:rsidRPr="000E3D8B">
        <w:rPr>
          <w:rFonts w:ascii="Times New Roman" w:hAnsi="Times New Roman" w:cs="Times New Roman"/>
          <w:sz w:val="24"/>
          <w:szCs w:val="24"/>
        </w:rPr>
        <w:t>queue_block</w:t>
      </w:r>
      <w:proofErr w:type="spellEnd"/>
      <w:r w:rsidRPr="000E3D8B">
        <w:rPr>
          <w:rFonts w:ascii="Times New Roman" w:hAnsi="Times New Roman" w:cs="Times New Roman"/>
          <w:sz w:val="24"/>
          <w:szCs w:val="24"/>
        </w:rPr>
        <w:t xml:space="preserve"> as both customers and servers are using it. Even though Java blocking queue interface is thread safe, we synchronized</w:t>
      </w:r>
      <w:r w:rsidR="002D1B33" w:rsidRPr="000E3D8B">
        <w:rPr>
          <w:rFonts w:ascii="Times New Roman" w:hAnsi="Times New Roman" w:cs="Times New Roman"/>
          <w:sz w:val="24"/>
          <w:szCs w:val="24"/>
        </w:rPr>
        <w:t xml:space="preserve"> the blocking queue to use wait and notify methods to use later. </w:t>
      </w:r>
      <w:r w:rsidR="00D90444" w:rsidRPr="000E3D8B">
        <w:rPr>
          <w:rFonts w:ascii="Times New Roman" w:hAnsi="Times New Roman" w:cs="Times New Roman"/>
          <w:sz w:val="24"/>
          <w:szCs w:val="24"/>
        </w:rPr>
        <w:t>This also allow other threads to call other methods of the same class that would otherwise be locked if using synchronized keyword on any method, as any synchronized method will lock the entire class until the method operations are executed.</w:t>
      </w:r>
    </w:p>
    <w:p w14:paraId="7EB8A8ED" w14:textId="76EFDC5D" w:rsidR="00AD04BD" w:rsidRPr="000E3D8B" w:rsidRDefault="00FA1F2F"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t xml:space="preserve">Customers who decided to stay in queue will be </w:t>
      </w:r>
      <w:proofErr w:type="gramStart"/>
      <w:r w:rsidRPr="000E3D8B">
        <w:rPr>
          <w:rFonts w:ascii="Times New Roman" w:hAnsi="Times New Roman" w:cs="Times New Roman"/>
          <w:sz w:val="24"/>
          <w:szCs w:val="24"/>
        </w:rPr>
        <w:t>put(</w:t>
      </w:r>
      <w:proofErr w:type="gramEnd"/>
      <w:r w:rsidRPr="000E3D8B">
        <w:rPr>
          <w:rFonts w:ascii="Times New Roman" w:hAnsi="Times New Roman" w:cs="Times New Roman"/>
          <w:sz w:val="24"/>
          <w:szCs w:val="24"/>
        </w:rPr>
        <w:t xml:space="preserve">) into the </w:t>
      </w:r>
      <w:proofErr w:type="spellStart"/>
      <w:r w:rsidRPr="000E3D8B">
        <w:rPr>
          <w:rFonts w:ascii="Times New Roman" w:hAnsi="Times New Roman" w:cs="Times New Roman"/>
          <w:sz w:val="24"/>
          <w:szCs w:val="24"/>
        </w:rPr>
        <w:t>queue_block</w:t>
      </w:r>
      <w:proofErr w:type="spellEnd"/>
      <w:r w:rsidRPr="000E3D8B">
        <w:rPr>
          <w:rFonts w:ascii="Times New Roman" w:hAnsi="Times New Roman" w:cs="Times New Roman"/>
          <w:sz w:val="24"/>
          <w:szCs w:val="24"/>
        </w:rPr>
        <w:t xml:space="preserve"> until server check on whoever is in queue, take their order and serve them. </w:t>
      </w:r>
      <w:r w:rsidR="002D1B33" w:rsidRPr="000E3D8B">
        <w:rPr>
          <w:rFonts w:ascii="Times New Roman" w:hAnsi="Times New Roman" w:cs="Times New Roman"/>
          <w:sz w:val="24"/>
          <w:szCs w:val="24"/>
        </w:rPr>
        <w:t xml:space="preserve">If the customer is the first in queue, it will call </w:t>
      </w:r>
      <w:proofErr w:type="gramStart"/>
      <w:r w:rsidR="002D1B33" w:rsidRPr="000E3D8B">
        <w:rPr>
          <w:rFonts w:ascii="Times New Roman" w:hAnsi="Times New Roman" w:cs="Times New Roman"/>
          <w:sz w:val="24"/>
          <w:szCs w:val="24"/>
        </w:rPr>
        <w:t>notify(</w:t>
      </w:r>
      <w:proofErr w:type="gramEnd"/>
      <w:r w:rsidR="002D1B33" w:rsidRPr="000E3D8B">
        <w:rPr>
          <w:rFonts w:ascii="Times New Roman" w:hAnsi="Times New Roman" w:cs="Times New Roman"/>
          <w:sz w:val="24"/>
          <w:szCs w:val="24"/>
        </w:rPr>
        <w:t xml:space="preserve">) on </w:t>
      </w:r>
      <w:proofErr w:type="spellStart"/>
      <w:r w:rsidR="002D1B33" w:rsidRPr="000E3D8B">
        <w:rPr>
          <w:rFonts w:ascii="Times New Roman" w:hAnsi="Times New Roman" w:cs="Times New Roman"/>
          <w:sz w:val="24"/>
          <w:szCs w:val="24"/>
        </w:rPr>
        <w:t>queue_block</w:t>
      </w:r>
      <w:proofErr w:type="spellEnd"/>
      <w:r w:rsidR="002D1B33" w:rsidRPr="000E3D8B">
        <w:rPr>
          <w:rFonts w:ascii="Times New Roman" w:hAnsi="Times New Roman" w:cs="Times New Roman"/>
          <w:sz w:val="24"/>
          <w:szCs w:val="24"/>
        </w:rPr>
        <w:t xml:space="preserve"> to notify server to order their drink. </w:t>
      </w:r>
    </w:p>
    <w:p w14:paraId="5A2FAFB2" w14:textId="77777777" w:rsidR="00B737C4" w:rsidRPr="000E3D8B" w:rsidRDefault="002D1B33" w:rsidP="000E3D8B">
      <w:pPr>
        <w:keepNext/>
        <w:spacing w:line="360" w:lineRule="auto"/>
        <w:rPr>
          <w:sz w:val="24"/>
          <w:szCs w:val="24"/>
        </w:rPr>
      </w:pPr>
      <w:r w:rsidRPr="000E3D8B">
        <w:rPr>
          <w:rFonts w:ascii="Times New Roman" w:hAnsi="Times New Roman" w:cs="Times New Roman"/>
          <w:sz w:val="24"/>
          <w:szCs w:val="24"/>
        </w:rPr>
        <w:lastRenderedPageBreak/>
        <w:drawing>
          <wp:inline distT="0" distB="0" distL="0" distR="0" wp14:anchorId="5C930FE8" wp14:editId="00C21157">
            <wp:extent cx="6286500" cy="3101340"/>
            <wp:effectExtent l="0" t="0" r="0" b="3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6"/>
                    <a:stretch>
                      <a:fillRect/>
                    </a:stretch>
                  </pic:blipFill>
                  <pic:spPr>
                    <a:xfrm>
                      <a:off x="0" y="0"/>
                      <a:ext cx="6286500" cy="3101340"/>
                    </a:xfrm>
                    <a:prstGeom prst="rect">
                      <a:avLst/>
                    </a:prstGeom>
                  </pic:spPr>
                </pic:pic>
              </a:graphicData>
            </a:graphic>
          </wp:inline>
        </w:drawing>
      </w:r>
    </w:p>
    <w:p w14:paraId="6AE5C715" w14:textId="217B6472" w:rsidR="002D1B33" w:rsidRPr="000E3D8B" w:rsidRDefault="00B737C4" w:rsidP="000E3D8B">
      <w:pPr>
        <w:pStyle w:val="Caption"/>
        <w:spacing w:line="360" w:lineRule="auto"/>
        <w:jc w:val="center"/>
        <w:rPr>
          <w:rFonts w:ascii="Times New Roman" w:hAnsi="Times New Roman" w:cs="Times New Roman"/>
        </w:rPr>
      </w:pPr>
      <w:bookmarkStart w:id="7" w:name="_Toc119093955"/>
      <w:r w:rsidRPr="000E3D8B">
        <w:t xml:space="preserve">Figure </w:t>
      </w:r>
      <w:fldSimple w:instr=" SEQ Figure \* ARABIC ">
        <w:r w:rsidR="002E586C">
          <w:rPr>
            <w:noProof/>
          </w:rPr>
          <w:t>5</w:t>
        </w:r>
      </w:fldSimple>
      <w:r w:rsidRPr="000E3D8B">
        <w:t xml:space="preserve">: </w:t>
      </w:r>
      <w:proofErr w:type="gramStart"/>
      <w:r w:rsidRPr="000E3D8B">
        <w:t>queue(</w:t>
      </w:r>
      <w:proofErr w:type="gramEnd"/>
      <w:r w:rsidRPr="000E3D8B">
        <w:t>)</w:t>
      </w:r>
      <w:bookmarkEnd w:id="7"/>
      <w:r w:rsidRPr="000E3D8B">
        <w:rPr>
          <w:noProof/>
        </w:rPr>
        <w:t xml:space="preserve"> </w:t>
      </w:r>
    </w:p>
    <w:p w14:paraId="48347C04" w14:textId="77777777" w:rsidR="005C084B" w:rsidRPr="000E3D8B" w:rsidRDefault="002D1B33"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t xml:space="preserve">On the server side, after owner and waiter threads are created, they both rush to obtain an </w:t>
      </w:r>
      <w:proofErr w:type="spellStart"/>
      <w:r w:rsidRPr="000E3D8B">
        <w:rPr>
          <w:rFonts w:ascii="Times New Roman" w:hAnsi="Times New Roman" w:cs="Times New Roman"/>
          <w:sz w:val="24"/>
          <w:szCs w:val="24"/>
        </w:rPr>
        <w:t>orderLock</w:t>
      </w:r>
      <w:proofErr w:type="spellEnd"/>
      <w:r w:rsidRPr="000E3D8B">
        <w:rPr>
          <w:rFonts w:ascii="Times New Roman" w:hAnsi="Times New Roman" w:cs="Times New Roman"/>
          <w:sz w:val="24"/>
          <w:szCs w:val="24"/>
        </w:rPr>
        <w:t xml:space="preserve"> located at the Serve class. This is because only one server can take one order at a time. </w:t>
      </w:r>
      <w:r w:rsidR="00D90444" w:rsidRPr="000E3D8B">
        <w:rPr>
          <w:rFonts w:ascii="Times New Roman" w:hAnsi="Times New Roman" w:cs="Times New Roman"/>
          <w:sz w:val="24"/>
          <w:szCs w:val="24"/>
        </w:rPr>
        <w:t>T</w:t>
      </w:r>
      <w:r w:rsidRPr="000E3D8B">
        <w:rPr>
          <w:rFonts w:ascii="Times New Roman" w:hAnsi="Times New Roman" w:cs="Times New Roman"/>
          <w:sz w:val="24"/>
          <w:szCs w:val="24"/>
        </w:rPr>
        <w:t xml:space="preserve">his </w:t>
      </w:r>
      <w:r w:rsidR="00D90444" w:rsidRPr="000E3D8B">
        <w:rPr>
          <w:rFonts w:ascii="Times New Roman" w:hAnsi="Times New Roman" w:cs="Times New Roman"/>
          <w:sz w:val="24"/>
          <w:szCs w:val="24"/>
        </w:rPr>
        <w:t xml:space="preserve">generally </w:t>
      </w:r>
      <w:r w:rsidRPr="000E3D8B">
        <w:rPr>
          <w:rFonts w:ascii="Times New Roman" w:hAnsi="Times New Roman" w:cs="Times New Roman"/>
          <w:sz w:val="24"/>
          <w:szCs w:val="24"/>
        </w:rPr>
        <w:t>lead</w:t>
      </w:r>
      <w:r w:rsidR="00D90444" w:rsidRPr="000E3D8B">
        <w:rPr>
          <w:rFonts w:ascii="Times New Roman" w:hAnsi="Times New Roman" w:cs="Times New Roman"/>
          <w:sz w:val="24"/>
          <w:szCs w:val="24"/>
        </w:rPr>
        <w:t>s</w:t>
      </w:r>
      <w:r w:rsidRPr="000E3D8B">
        <w:rPr>
          <w:rFonts w:ascii="Times New Roman" w:hAnsi="Times New Roman" w:cs="Times New Roman"/>
          <w:sz w:val="24"/>
          <w:szCs w:val="24"/>
        </w:rPr>
        <w:t xml:space="preserve"> to the </w:t>
      </w:r>
      <w:r w:rsidR="00D90444" w:rsidRPr="000E3D8B">
        <w:rPr>
          <w:rFonts w:ascii="Times New Roman" w:hAnsi="Times New Roman" w:cs="Times New Roman"/>
          <w:sz w:val="24"/>
          <w:szCs w:val="24"/>
        </w:rPr>
        <w:t>outcome of</w:t>
      </w:r>
      <w:r w:rsidRPr="000E3D8B">
        <w:rPr>
          <w:rFonts w:ascii="Times New Roman" w:hAnsi="Times New Roman" w:cs="Times New Roman"/>
          <w:sz w:val="24"/>
          <w:szCs w:val="24"/>
        </w:rPr>
        <w:t xml:space="preserve"> whoever who first acquired the lock will mostly continue to take orders until the shop closes. </w:t>
      </w:r>
    </w:p>
    <w:p w14:paraId="106AF5F8" w14:textId="77777777" w:rsidR="00B737C4" w:rsidRPr="000E3D8B" w:rsidRDefault="005C084B" w:rsidP="000E3D8B">
      <w:pPr>
        <w:keepNext/>
        <w:spacing w:line="360" w:lineRule="auto"/>
        <w:jc w:val="center"/>
        <w:rPr>
          <w:sz w:val="24"/>
          <w:szCs w:val="24"/>
        </w:rPr>
      </w:pPr>
      <w:r w:rsidRPr="000E3D8B">
        <w:rPr>
          <w:rFonts w:ascii="Times New Roman" w:hAnsi="Times New Roman" w:cs="Times New Roman"/>
          <w:sz w:val="24"/>
          <w:szCs w:val="24"/>
        </w:rPr>
        <w:drawing>
          <wp:inline distT="0" distB="0" distL="0" distR="0" wp14:anchorId="743D1E2C" wp14:editId="67BB709F">
            <wp:extent cx="5372850" cy="2467319"/>
            <wp:effectExtent l="0" t="0" r="0" b="952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17"/>
                    <a:stretch>
                      <a:fillRect/>
                    </a:stretch>
                  </pic:blipFill>
                  <pic:spPr>
                    <a:xfrm>
                      <a:off x="0" y="0"/>
                      <a:ext cx="5372850" cy="2467319"/>
                    </a:xfrm>
                    <a:prstGeom prst="rect">
                      <a:avLst/>
                    </a:prstGeom>
                  </pic:spPr>
                </pic:pic>
              </a:graphicData>
            </a:graphic>
          </wp:inline>
        </w:drawing>
      </w:r>
    </w:p>
    <w:p w14:paraId="5240F218" w14:textId="3B459970" w:rsidR="005C084B" w:rsidRPr="000E3D8B" w:rsidRDefault="00B737C4" w:rsidP="000E3D8B">
      <w:pPr>
        <w:pStyle w:val="Caption"/>
        <w:spacing w:line="360" w:lineRule="auto"/>
        <w:jc w:val="center"/>
        <w:rPr>
          <w:rFonts w:ascii="Times New Roman" w:hAnsi="Times New Roman" w:cs="Times New Roman"/>
        </w:rPr>
      </w:pPr>
      <w:bookmarkStart w:id="8" w:name="_Toc119093956"/>
      <w:r w:rsidRPr="000E3D8B">
        <w:t xml:space="preserve">Figure </w:t>
      </w:r>
      <w:fldSimple w:instr=" SEQ Figure \* ARABIC ">
        <w:r w:rsidR="002E586C">
          <w:rPr>
            <w:noProof/>
          </w:rPr>
          <w:t>6</w:t>
        </w:r>
      </w:fldSimple>
      <w:r w:rsidRPr="000E3D8B">
        <w:t xml:space="preserve">: </w:t>
      </w:r>
      <w:proofErr w:type="gramStart"/>
      <w:r w:rsidRPr="000E3D8B">
        <w:t>owner(</w:t>
      </w:r>
      <w:proofErr w:type="gramEnd"/>
      <w:r w:rsidRPr="000E3D8B">
        <w:t>)</w:t>
      </w:r>
      <w:bookmarkEnd w:id="8"/>
    </w:p>
    <w:p w14:paraId="0499476E" w14:textId="0755E8AF" w:rsidR="000E3D8B" w:rsidRPr="000E3D8B" w:rsidRDefault="002D1B33"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lastRenderedPageBreak/>
        <w:t>The other server who didn’t acquire the lock will try again</w:t>
      </w:r>
      <w:r w:rsidR="00D90444" w:rsidRPr="000E3D8B">
        <w:rPr>
          <w:rFonts w:ascii="Times New Roman" w:hAnsi="Times New Roman" w:cs="Times New Roman"/>
          <w:sz w:val="24"/>
          <w:szCs w:val="24"/>
        </w:rPr>
        <w:t xml:space="preserve"> until closing time,</w:t>
      </w:r>
      <w:r w:rsidRPr="000E3D8B">
        <w:rPr>
          <w:rFonts w:ascii="Times New Roman" w:hAnsi="Times New Roman" w:cs="Times New Roman"/>
          <w:sz w:val="24"/>
          <w:szCs w:val="24"/>
        </w:rPr>
        <w:t xml:space="preserve"> </w:t>
      </w:r>
      <w:r w:rsidR="00D90444" w:rsidRPr="000E3D8B">
        <w:rPr>
          <w:rFonts w:ascii="Times New Roman" w:hAnsi="Times New Roman" w:cs="Times New Roman"/>
          <w:sz w:val="24"/>
          <w:szCs w:val="24"/>
        </w:rPr>
        <w:t xml:space="preserve">but not </w:t>
      </w:r>
      <w:r w:rsidRPr="000E3D8B">
        <w:rPr>
          <w:rFonts w:ascii="Times New Roman" w:hAnsi="Times New Roman" w:cs="Times New Roman"/>
          <w:sz w:val="24"/>
          <w:szCs w:val="24"/>
        </w:rPr>
        <w:t>after calling</w:t>
      </w:r>
      <w:r w:rsidR="00D90444" w:rsidRPr="000E3D8B">
        <w:rPr>
          <w:rFonts w:ascii="Times New Roman" w:hAnsi="Times New Roman" w:cs="Times New Roman"/>
          <w:sz w:val="24"/>
          <w:szCs w:val="24"/>
        </w:rPr>
        <w:t xml:space="preserve"> </w:t>
      </w:r>
      <w:proofErr w:type="spellStart"/>
      <w:proofErr w:type="gramStart"/>
      <w:r w:rsidR="00D90444" w:rsidRPr="000E3D8B">
        <w:rPr>
          <w:rFonts w:ascii="Times New Roman" w:hAnsi="Times New Roman" w:cs="Times New Roman"/>
          <w:sz w:val="24"/>
          <w:szCs w:val="24"/>
        </w:rPr>
        <w:t>cleanTable</w:t>
      </w:r>
      <w:proofErr w:type="spellEnd"/>
      <w:r w:rsidR="00D90444" w:rsidRPr="000E3D8B">
        <w:rPr>
          <w:rFonts w:ascii="Times New Roman" w:hAnsi="Times New Roman" w:cs="Times New Roman"/>
          <w:sz w:val="24"/>
          <w:szCs w:val="24"/>
        </w:rPr>
        <w:t>(</w:t>
      </w:r>
      <w:proofErr w:type="gramEnd"/>
      <w:r w:rsidR="00D90444" w:rsidRPr="000E3D8B">
        <w:rPr>
          <w:rFonts w:ascii="Times New Roman" w:hAnsi="Times New Roman" w:cs="Times New Roman"/>
          <w:sz w:val="24"/>
          <w:szCs w:val="24"/>
        </w:rPr>
        <w:t xml:space="preserve">) first to clean remaining glasses and cups left on the table. After cleaning, the server will try to acquire </w:t>
      </w:r>
      <w:proofErr w:type="spellStart"/>
      <w:r w:rsidR="00D90444" w:rsidRPr="000E3D8B">
        <w:rPr>
          <w:rFonts w:ascii="Times New Roman" w:hAnsi="Times New Roman" w:cs="Times New Roman"/>
          <w:sz w:val="24"/>
          <w:szCs w:val="24"/>
        </w:rPr>
        <w:t>orderLock</w:t>
      </w:r>
      <w:proofErr w:type="spellEnd"/>
      <w:r w:rsidR="00D90444" w:rsidRPr="000E3D8B">
        <w:rPr>
          <w:rFonts w:ascii="Times New Roman" w:hAnsi="Times New Roman" w:cs="Times New Roman"/>
          <w:sz w:val="24"/>
          <w:szCs w:val="24"/>
        </w:rPr>
        <w:t xml:space="preserve"> to order once again, but almost fail all the time because the other server will still be serving.</w:t>
      </w:r>
    </w:p>
    <w:p w14:paraId="6D884F48" w14:textId="77777777" w:rsidR="00B737C4" w:rsidRPr="000E3D8B" w:rsidRDefault="00D90444" w:rsidP="000E3D8B">
      <w:pPr>
        <w:keepNext/>
        <w:spacing w:line="360" w:lineRule="auto"/>
        <w:rPr>
          <w:sz w:val="24"/>
          <w:szCs w:val="24"/>
        </w:rPr>
      </w:pPr>
      <w:r w:rsidRPr="000E3D8B">
        <w:rPr>
          <w:rFonts w:ascii="Times New Roman" w:hAnsi="Times New Roman" w:cs="Times New Roman"/>
          <w:sz w:val="24"/>
          <w:szCs w:val="24"/>
        </w:rPr>
        <w:drawing>
          <wp:inline distT="0" distB="0" distL="0" distR="0" wp14:anchorId="4F963CA2" wp14:editId="51A0F8E7">
            <wp:extent cx="6039693" cy="2753109"/>
            <wp:effectExtent l="0" t="0" r="0"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8"/>
                    <a:stretch>
                      <a:fillRect/>
                    </a:stretch>
                  </pic:blipFill>
                  <pic:spPr>
                    <a:xfrm>
                      <a:off x="0" y="0"/>
                      <a:ext cx="6039693" cy="2753109"/>
                    </a:xfrm>
                    <a:prstGeom prst="rect">
                      <a:avLst/>
                    </a:prstGeom>
                  </pic:spPr>
                </pic:pic>
              </a:graphicData>
            </a:graphic>
          </wp:inline>
        </w:drawing>
      </w:r>
    </w:p>
    <w:p w14:paraId="3BE4AF6C" w14:textId="03647D1D" w:rsidR="00D90444" w:rsidRPr="000E3D8B" w:rsidRDefault="00B737C4" w:rsidP="000E3D8B">
      <w:pPr>
        <w:pStyle w:val="Caption"/>
        <w:spacing w:line="360" w:lineRule="auto"/>
        <w:jc w:val="center"/>
        <w:rPr>
          <w:rFonts w:ascii="Times New Roman" w:hAnsi="Times New Roman" w:cs="Times New Roman"/>
        </w:rPr>
      </w:pPr>
      <w:bookmarkStart w:id="9" w:name="_Toc119093957"/>
      <w:r w:rsidRPr="000E3D8B">
        <w:t xml:space="preserve">Figure </w:t>
      </w:r>
      <w:fldSimple w:instr=" SEQ Figure \* ARABIC ">
        <w:r w:rsidR="002E586C">
          <w:rPr>
            <w:noProof/>
          </w:rPr>
          <w:t>7</w:t>
        </w:r>
      </w:fldSimple>
      <w:r w:rsidRPr="000E3D8B">
        <w:t xml:space="preserve">: </w:t>
      </w:r>
      <w:proofErr w:type="gramStart"/>
      <w:r w:rsidRPr="000E3D8B">
        <w:t>server(</w:t>
      </w:r>
      <w:proofErr w:type="gramEnd"/>
      <w:r w:rsidRPr="000E3D8B">
        <w:t>)</w:t>
      </w:r>
      <w:bookmarkEnd w:id="9"/>
    </w:p>
    <w:p w14:paraId="6AF65B6E" w14:textId="77777777" w:rsidR="0098460B" w:rsidRPr="000E3D8B" w:rsidRDefault="00D90444"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t xml:space="preserve">As a server acquire the </w:t>
      </w:r>
      <w:proofErr w:type="spellStart"/>
      <w:r w:rsidRPr="000E3D8B">
        <w:rPr>
          <w:rFonts w:ascii="Times New Roman" w:hAnsi="Times New Roman" w:cs="Times New Roman"/>
          <w:sz w:val="24"/>
          <w:szCs w:val="24"/>
        </w:rPr>
        <w:t>orderLock</w:t>
      </w:r>
      <w:proofErr w:type="spellEnd"/>
      <w:r w:rsidRPr="000E3D8B">
        <w:rPr>
          <w:rFonts w:ascii="Times New Roman" w:hAnsi="Times New Roman" w:cs="Times New Roman"/>
          <w:sz w:val="24"/>
          <w:szCs w:val="24"/>
        </w:rPr>
        <w:t xml:space="preserve">, the server will now take a customer’s order. First the server check if the </w:t>
      </w:r>
      <w:proofErr w:type="spellStart"/>
      <w:r w:rsidRPr="000E3D8B">
        <w:rPr>
          <w:rFonts w:ascii="Times New Roman" w:hAnsi="Times New Roman" w:cs="Times New Roman"/>
          <w:sz w:val="24"/>
          <w:szCs w:val="24"/>
        </w:rPr>
        <w:t>queue_block</w:t>
      </w:r>
      <w:proofErr w:type="spellEnd"/>
      <w:r w:rsidRPr="000E3D8B">
        <w:rPr>
          <w:rFonts w:ascii="Times New Roman" w:hAnsi="Times New Roman" w:cs="Times New Roman"/>
          <w:sz w:val="24"/>
          <w:szCs w:val="24"/>
        </w:rPr>
        <w:t xml:space="preserve"> is at size 0. If there is no customer in the block, server will wait until a </w:t>
      </w:r>
      <w:proofErr w:type="gramStart"/>
      <w:r w:rsidRPr="000E3D8B">
        <w:rPr>
          <w:rFonts w:ascii="Times New Roman" w:hAnsi="Times New Roman" w:cs="Times New Roman"/>
          <w:sz w:val="24"/>
          <w:szCs w:val="24"/>
        </w:rPr>
        <w:t>new customer queues</w:t>
      </w:r>
      <w:proofErr w:type="gramEnd"/>
      <w:r w:rsidRPr="000E3D8B">
        <w:rPr>
          <w:rFonts w:ascii="Times New Roman" w:hAnsi="Times New Roman" w:cs="Times New Roman"/>
          <w:sz w:val="24"/>
          <w:szCs w:val="24"/>
        </w:rPr>
        <w:t xml:space="preserve"> up and notify the server.</w:t>
      </w:r>
    </w:p>
    <w:p w14:paraId="5274BD91" w14:textId="77777777" w:rsidR="00B737C4" w:rsidRPr="000E3D8B" w:rsidRDefault="0098460B" w:rsidP="000E3D8B">
      <w:pPr>
        <w:keepNext/>
        <w:spacing w:line="360" w:lineRule="auto"/>
        <w:jc w:val="center"/>
        <w:rPr>
          <w:sz w:val="24"/>
          <w:szCs w:val="24"/>
        </w:rPr>
      </w:pPr>
      <w:r w:rsidRPr="000E3D8B">
        <w:rPr>
          <w:rFonts w:ascii="Times New Roman" w:hAnsi="Times New Roman" w:cs="Times New Roman"/>
          <w:sz w:val="24"/>
          <w:szCs w:val="24"/>
        </w:rPr>
        <w:drawing>
          <wp:inline distT="0" distB="0" distL="0" distR="0" wp14:anchorId="7F9BD0A6" wp14:editId="76540A55">
            <wp:extent cx="4896533" cy="2010056"/>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9"/>
                    <a:stretch>
                      <a:fillRect/>
                    </a:stretch>
                  </pic:blipFill>
                  <pic:spPr>
                    <a:xfrm>
                      <a:off x="0" y="0"/>
                      <a:ext cx="4896533" cy="2010056"/>
                    </a:xfrm>
                    <a:prstGeom prst="rect">
                      <a:avLst/>
                    </a:prstGeom>
                  </pic:spPr>
                </pic:pic>
              </a:graphicData>
            </a:graphic>
          </wp:inline>
        </w:drawing>
      </w:r>
    </w:p>
    <w:p w14:paraId="0509B664" w14:textId="672AFA9C" w:rsidR="0098460B" w:rsidRPr="000E3D8B" w:rsidRDefault="00B737C4" w:rsidP="000E3D8B">
      <w:pPr>
        <w:pStyle w:val="Caption"/>
        <w:spacing w:line="360" w:lineRule="auto"/>
        <w:jc w:val="center"/>
        <w:rPr>
          <w:rFonts w:ascii="Times New Roman" w:hAnsi="Times New Roman" w:cs="Times New Roman"/>
        </w:rPr>
      </w:pPr>
      <w:bookmarkStart w:id="10" w:name="_Toc119093958"/>
      <w:r w:rsidRPr="000E3D8B">
        <w:t xml:space="preserve">Figure </w:t>
      </w:r>
      <w:fldSimple w:instr=" SEQ Figure \* ARABIC ">
        <w:r w:rsidR="002E586C">
          <w:rPr>
            <w:noProof/>
          </w:rPr>
          <w:t>8</w:t>
        </w:r>
      </w:fldSimple>
      <w:r w:rsidRPr="000E3D8B">
        <w:t>: Synchronized Queue Block</w:t>
      </w:r>
      <w:bookmarkEnd w:id="10"/>
    </w:p>
    <w:p w14:paraId="28050544" w14:textId="21BE9C67" w:rsidR="000E3D8B" w:rsidRPr="000E3D8B" w:rsidRDefault="00D90444"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lastRenderedPageBreak/>
        <w:t xml:space="preserve">Once a customer is found, server will remove the customer from the queue with </w:t>
      </w:r>
      <w:proofErr w:type="spellStart"/>
      <w:r w:rsidRPr="000E3D8B">
        <w:rPr>
          <w:rFonts w:ascii="Times New Roman" w:hAnsi="Times New Roman" w:cs="Times New Roman"/>
          <w:sz w:val="24"/>
          <w:szCs w:val="24"/>
        </w:rPr>
        <w:t>queue_</w:t>
      </w:r>
      <w:proofErr w:type="gramStart"/>
      <w:r w:rsidRPr="000E3D8B">
        <w:rPr>
          <w:rFonts w:ascii="Times New Roman" w:hAnsi="Times New Roman" w:cs="Times New Roman"/>
          <w:sz w:val="24"/>
          <w:szCs w:val="24"/>
        </w:rPr>
        <w:t>block.poll</w:t>
      </w:r>
      <w:proofErr w:type="spellEnd"/>
      <w:proofErr w:type="gramEnd"/>
      <w:r w:rsidRPr="000E3D8B">
        <w:rPr>
          <w:rFonts w:ascii="Times New Roman" w:hAnsi="Times New Roman" w:cs="Times New Roman"/>
          <w:sz w:val="24"/>
          <w:szCs w:val="24"/>
        </w:rPr>
        <w:t>()</w:t>
      </w:r>
      <w:r w:rsidR="000534E0" w:rsidRPr="000E3D8B">
        <w:rPr>
          <w:rFonts w:ascii="Times New Roman" w:hAnsi="Times New Roman" w:cs="Times New Roman"/>
          <w:sz w:val="24"/>
          <w:szCs w:val="24"/>
        </w:rPr>
        <w:t xml:space="preserve">. To order, server checks with the customer on what drinks they want by calling </w:t>
      </w:r>
      <w:proofErr w:type="spellStart"/>
      <w:proofErr w:type="gramStart"/>
      <w:r w:rsidR="000534E0" w:rsidRPr="000E3D8B">
        <w:rPr>
          <w:rFonts w:ascii="Times New Roman" w:hAnsi="Times New Roman" w:cs="Times New Roman"/>
          <w:sz w:val="24"/>
          <w:szCs w:val="24"/>
        </w:rPr>
        <w:t>customer.getBeverage</w:t>
      </w:r>
      <w:proofErr w:type="spellEnd"/>
      <w:proofErr w:type="gramEnd"/>
      <w:r w:rsidR="000534E0" w:rsidRPr="000E3D8B">
        <w:rPr>
          <w:rFonts w:ascii="Times New Roman" w:hAnsi="Times New Roman" w:cs="Times New Roman"/>
          <w:sz w:val="24"/>
          <w:szCs w:val="24"/>
        </w:rPr>
        <w:t xml:space="preserve">(). When customer threads are created, it calls its own method </w:t>
      </w:r>
      <w:proofErr w:type="spellStart"/>
      <w:proofErr w:type="gramStart"/>
      <w:r w:rsidR="000534E0" w:rsidRPr="000E3D8B">
        <w:rPr>
          <w:rFonts w:ascii="Times New Roman" w:hAnsi="Times New Roman" w:cs="Times New Roman"/>
          <w:sz w:val="24"/>
          <w:szCs w:val="24"/>
        </w:rPr>
        <w:t>setBeverage</w:t>
      </w:r>
      <w:proofErr w:type="spellEnd"/>
      <w:r w:rsidR="000534E0" w:rsidRPr="000E3D8B">
        <w:rPr>
          <w:rFonts w:ascii="Times New Roman" w:hAnsi="Times New Roman" w:cs="Times New Roman"/>
          <w:sz w:val="24"/>
          <w:szCs w:val="24"/>
        </w:rPr>
        <w:t>(</w:t>
      </w:r>
      <w:proofErr w:type="gramEnd"/>
      <w:r w:rsidR="000534E0" w:rsidRPr="000E3D8B">
        <w:rPr>
          <w:rFonts w:ascii="Times New Roman" w:hAnsi="Times New Roman" w:cs="Times New Roman"/>
          <w:sz w:val="24"/>
          <w:szCs w:val="24"/>
        </w:rPr>
        <w:t xml:space="preserve">), which is a probability function of 50 50 chances in returning “glass” or “cup” string. As there is only two choices of beverages, coffee or tea, there is only two type of container item, </w:t>
      </w:r>
      <w:proofErr w:type="gramStart"/>
      <w:r w:rsidR="000534E0" w:rsidRPr="000E3D8B">
        <w:rPr>
          <w:rFonts w:ascii="Times New Roman" w:hAnsi="Times New Roman" w:cs="Times New Roman"/>
          <w:sz w:val="24"/>
          <w:szCs w:val="24"/>
        </w:rPr>
        <w:t>glass</w:t>
      </w:r>
      <w:proofErr w:type="gramEnd"/>
      <w:r w:rsidR="000534E0" w:rsidRPr="000E3D8B">
        <w:rPr>
          <w:rFonts w:ascii="Times New Roman" w:hAnsi="Times New Roman" w:cs="Times New Roman"/>
          <w:sz w:val="24"/>
          <w:szCs w:val="24"/>
        </w:rPr>
        <w:t xml:space="preserve"> or cup. This trick will be useful as we implement customer leaving behind their cups or glasses after finishing their drink and leave. </w:t>
      </w:r>
    </w:p>
    <w:p w14:paraId="08AAD980" w14:textId="77777777" w:rsidR="00B737C4" w:rsidRPr="000E3D8B" w:rsidRDefault="000534E0" w:rsidP="000E3D8B">
      <w:pPr>
        <w:keepNext/>
        <w:spacing w:line="360" w:lineRule="auto"/>
        <w:jc w:val="center"/>
        <w:rPr>
          <w:sz w:val="24"/>
          <w:szCs w:val="24"/>
        </w:rPr>
      </w:pPr>
      <w:r w:rsidRPr="000E3D8B">
        <w:rPr>
          <w:rFonts w:ascii="Times New Roman" w:hAnsi="Times New Roman" w:cs="Times New Roman"/>
          <w:sz w:val="24"/>
          <w:szCs w:val="24"/>
        </w:rPr>
        <w:drawing>
          <wp:inline distT="0" distB="0" distL="0" distR="0" wp14:anchorId="3C99045E" wp14:editId="554969E8">
            <wp:extent cx="2524477" cy="1352739"/>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a:stretch>
                      <a:fillRect/>
                    </a:stretch>
                  </pic:blipFill>
                  <pic:spPr>
                    <a:xfrm>
                      <a:off x="0" y="0"/>
                      <a:ext cx="2524477" cy="1352739"/>
                    </a:xfrm>
                    <a:prstGeom prst="rect">
                      <a:avLst/>
                    </a:prstGeom>
                  </pic:spPr>
                </pic:pic>
              </a:graphicData>
            </a:graphic>
          </wp:inline>
        </w:drawing>
      </w:r>
    </w:p>
    <w:p w14:paraId="42032151" w14:textId="1D14A571" w:rsidR="000534E0" w:rsidRPr="000E3D8B" w:rsidRDefault="00B737C4" w:rsidP="000E3D8B">
      <w:pPr>
        <w:pStyle w:val="Caption"/>
        <w:spacing w:line="360" w:lineRule="auto"/>
        <w:jc w:val="center"/>
        <w:rPr>
          <w:rFonts w:ascii="Times New Roman" w:hAnsi="Times New Roman" w:cs="Times New Roman"/>
        </w:rPr>
      </w:pPr>
      <w:bookmarkStart w:id="11" w:name="_Toc119093959"/>
      <w:r w:rsidRPr="000E3D8B">
        <w:t xml:space="preserve">Figure </w:t>
      </w:r>
      <w:fldSimple w:instr=" SEQ Figure \* ARABIC ">
        <w:r w:rsidR="002E586C">
          <w:rPr>
            <w:noProof/>
          </w:rPr>
          <w:t>9</w:t>
        </w:r>
      </w:fldSimple>
      <w:r w:rsidRPr="000E3D8B">
        <w:t xml:space="preserve">: Glass or Cup probability </w:t>
      </w:r>
      <w:proofErr w:type="spellStart"/>
      <w:r w:rsidRPr="000E3D8B">
        <w:t>func</w:t>
      </w:r>
      <w:proofErr w:type="spellEnd"/>
      <w:r w:rsidRPr="000E3D8B">
        <w:t>, returns string</w:t>
      </w:r>
      <w:bookmarkEnd w:id="11"/>
    </w:p>
    <w:p w14:paraId="45611E2B" w14:textId="14E86158" w:rsidR="008F1C1E" w:rsidRPr="000E3D8B" w:rsidRDefault="000534E0"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t xml:space="preserve">Server calls </w:t>
      </w:r>
      <w:proofErr w:type="spellStart"/>
      <w:r w:rsidRPr="000E3D8B">
        <w:rPr>
          <w:rFonts w:ascii="Times New Roman" w:hAnsi="Times New Roman" w:cs="Times New Roman"/>
          <w:sz w:val="24"/>
          <w:szCs w:val="24"/>
        </w:rPr>
        <w:t>getBeverage</w:t>
      </w:r>
      <w:proofErr w:type="spellEnd"/>
      <w:r w:rsidR="008F1C1E" w:rsidRPr="000E3D8B">
        <w:rPr>
          <w:rFonts w:ascii="Times New Roman" w:hAnsi="Times New Roman" w:cs="Times New Roman"/>
          <w:sz w:val="24"/>
          <w:szCs w:val="24"/>
        </w:rPr>
        <w:t>.</w:t>
      </w:r>
      <w:r w:rsidRPr="000E3D8B">
        <w:rPr>
          <w:rFonts w:ascii="Times New Roman" w:hAnsi="Times New Roman" w:cs="Times New Roman"/>
          <w:sz w:val="24"/>
          <w:szCs w:val="24"/>
        </w:rPr>
        <w:t xml:space="preserve"> </w:t>
      </w:r>
      <w:r w:rsidR="008F1C1E" w:rsidRPr="000E3D8B">
        <w:rPr>
          <w:rFonts w:ascii="Times New Roman" w:hAnsi="Times New Roman" w:cs="Times New Roman"/>
          <w:sz w:val="24"/>
          <w:szCs w:val="24"/>
        </w:rPr>
        <w:t>As it</w:t>
      </w:r>
      <w:r w:rsidRPr="000E3D8B">
        <w:rPr>
          <w:rFonts w:ascii="Times New Roman" w:hAnsi="Times New Roman" w:cs="Times New Roman"/>
          <w:sz w:val="24"/>
          <w:szCs w:val="24"/>
        </w:rPr>
        <w:t xml:space="preserve"> returns </w:t>
      </w:r>
      <w:r w:rsidR="008F1C1E" w:rsidRPr="000E3D8B">
        <w:rPr>
          <w:rFonts w:ascii="Times New Roman" w:hAnsi="Times New Roman" w:cs="Times New Roman"/>
          <w:sz w:val="24"/>
          <w:szCs w:val="24"/>
        </w:rPr>
        <w:t xml:space="preserve">the string “glass” or “cup”, server will act accordingly. If “cup”, server calls on the </w:t>
      </w:r>
      <w:proofErr w:type="spellStart"/>
      <w:r w:rsidR="008F1C1E" w:rsidRPr="000E3D8B">
        <w:rPr>
          <w:rFonts w:ascii="Times New Roman" w:hAnsi="Times New Roman" w:cs="Times New Roman"/>
          <w:sz w:val="24"/>
          <w:szCs w:val="24"/>
        </w:rPr>
        <w:t>ServingArea</w:t>
      </w:r>
      <w:proofErr w:type="spellEnd"/>
      <w:r w:rsidR="008F1C1E" w:rsidRPr="000E3D8B">
        <w:rPr>
          <w:rFonts w:ascii="Times New Roman" w:hAnsi="Times New Roman" w:cs="Times New Roman"/>
          <w:sz w:val="24"/>
          <w:szCs w:val="24"/>
        </w:rPr>
        <w:t xml:space="preserve"> class, which we will name as </w:t>
      </w:r>
      <w:proofErr w:type="spellStart"/>
      <w:r w:rsidR="008F1C1E" w:rsidRPr="000E3D8B">
        <w:rPr>
          <w:rFonts w:ascii="Times New Roman" w:hAnsi="Times New Roman" w:cs="Times New Roman"/>
          <w:sz w:val="24"/>
          <w:szCs w:val="24"/>
        </w:rPr>
        <w:t>workStation</w:t>
      </w:r>
      <w:proofErr w:type="spellEnd"/>
      <w:r w:rsidR="008F1C1E" w:rsidRPr="000E3D8B">
        <w:rPr>
          <w:rFonts w:ascii="Times New Roman" w:hAnsi="Times New Roman" w:cs="Times New Roman"/>
          <w:sz w:val="24"/>
          <w:szCs w:val="24"/>
        </w:rPr>
        <w:t xml:space="preserve">, </w:t>
      </w:r>
      <w:proofErr w:type="gramStart"/>
      <w:r w:rsidR="0098460B" w:rsidRPr="000E3D8B">
        <w:rPr>
          <w:rFonts w:ascii="Times New Roman" w:hAnsi="Times New Roman" w:cs="Times New Roman"/>
          <w:sz w:val="24"/>
          <w:szCs w:val="24"/>
        </w:rPr>
        <w:t>cappuccino</w:t>
      </w:r>
      <w:r w:rsidR="008F1C1E" w:rsidRPr="000E3D8B">
        <w:rPr>
          <w:rFonts w:ascii="Times New Roman" w:hAnsi="Times New Roman" w:cs="Times New Roman"/>
          <w:sz w:val="24"/>
          <w:szCs w:val="24"/>
        </w:rPr>
        <w:t>(</w:t>
      </w:r>
      <w:proofErr w:type="gramEnd"/>
      <w:r w:rsidR="008F1C1E" w:rsidRPr="000E3D8B">
        <w:rPr>
          <w:rFonts w:ascii="Times New Roman" w:hAnsi="Times New Roman" w:cs="Times New Roman"/>
          <w:sz w:val="24"/>
          <w:szCs w:val="24"/>
        </w:rPr>
        <w:t>) method</w:t>
      </w:r>
      <w:r w:rsidR="0098460B" w:rsidRPr="000E3D8B">
        <w:rPr>
          <w:rFonts w:ascii="Times New Roman" w:hAnsi="Times New Roman" w:cs="Times New Roman"/>
          <w:sz w:val="24"/>
          <w:szCs w:val="24"/>
        </w:rPr>
        <w:t>, and vice versa juice() for “juice”</w:t>
      </w:r>
      <w:r w:rsidR="008F1C1E" w:rsidRPr="000E3D8B">
        <w:rPr>
          <w:rFonts w:ascii="Times New Roman" w:hAnsi="Times New Roman" w:cs="Times New Roman"/>
          <w:sz w:val="24"/>
          <w:szCs w:val="24"/>
        </w:rPr>
        <w:t xml:space="preserve">. Here, no synchronization is required. As only one server can order at a time, there is 0% chance of two threads calling any methods within </w:t>
      </w:r>
      <w:proofErr w:type="spellStart"/>
      <w:r w:rsidR="008F1C1E" w:rsidRPr="000E3D8B">
        <w:rPr>
          <w:rFonts w:ascii="Times New Roman" w:hAnsi="Times New Roman" w:cs="Times New Roman"/>
          <w:sz w:val="24"/>
          <w:szCs w:val="24"/>
        </w:rPr>
        <w:t>workStation</w:t>
      </w:r>
      <w:proofErr w:type="spellEnd"/>
      <w:r w:rsidR="008F1C1E" w:rsidRPr="000E3D8B">
        <w:rPr>
          <w:rFonts w:ascii="Times New Roman" w:hAnsi="Times New Roman" w:cs="Times New Roman"/>
          <w:sz w:val="24"/>
          <w:szCs w:val="24"/>
        </w:rPr>
        <w:t xml:space="preserve"> to cause synchronization errors. However, we have two atomic integers for glasses and cups, each with a value of 2. These two values are accessed by two potential threads, </w:t>
      </w:r>
      <w:proofErr w:type="gramStart"/>
      <w:r w:rsidR="008F1C1E" w:rsidRPr="000E3D8B">
        <w:rPr>
          <w:rFonts w:ascii="Times New Roman" w:hAnsi="Times New Roman" w:cs="Times New Roman"/>
          <w:sz w:val="24"/>
          <w:szCs w:val="24"/>
        </w:rPr>
        <w:t>waiter</w:t>
      </w:r>
      <w:proofErr w:type="gramEnd"/>
      <w:r w:rsidR="008F1C1E" w:rsidRPr="000E3D8B">
        <w:rPr>
          <w:rFonts w:ascii="Times New Roman" w:hAnsi="Times New Roman" w:cs="Times New Roman"/>
          <w:sz w:val="24"/>
          <w:szCs w:val="24"/>
        </w:rPr>
        <w:t xml:space="preserve"> and owner. When one of them is acquiring glass or cup, the other can be washing and adding them back to the</w:t>
      </w:r>
      <w:r w:rsidR="00FC5D50" w:rsidRPr="000E3D8B">
        <w:rPr>
          <w:rFonts w:ascii="Times New Roman" w:hAnsi="Times New Roman" w:cs="Times New Roman"/>
          <w:sz w:val="24"/>
          <w:szCs w:val="24"/>
        </w:rPr>
        <w:t xml:space="preserve"> inventory</w:t>
      </w:r>
      <w:r w:rsidR="008F1C1E" w:rsidRPr="000E3D8B">
        <w:rPr>
          <w:rFonts w:ascii="Times New Roman" w:hAnsi="Times New Roman" w:cs="Times New Roman"/>
          <w:sz w:val="24"/>
          <w:szCs w:val="24"/>
        </w:rPr>
        <w:t xml:space="preserve"> </w:t>
      </w:r>
      <w:r w:rsidR="00FC5D50" w:rsidRPr="000E3D8B">
        <w:rPr>
          <w:rFonts w:ascii="Times New Roman" w:hAnsi="Times New Roman" w:cs="Times New Roman"/>
          <w:sz w:val="24"/>
          <w:szCs w:val="24"/>
        </w:rPr>
        <w:t>cupboard</w:t>
      </w:r>
      <w:r w:rsidR="008F1C1E" w:rsidRPr="000E3D8B">
        <w:rPr>
          <w:rFonts w:ascii="Times New Roman" w:hAnsi="Times New Roman" w:cs="Times New Roman"/>
          <w:sz w:val="24"/>
          <w:szCs w:val="24"/>
        </w:rPr>
        <w:t xml:space="preserve">. Atomic Integer ensures that whichever thread does operation on this integer will respect atomicity, completing the execution of that line of code operation before any other lines of code runs in the program. </w:t>
      </w:r>
    </w:p>
    <w:p w14:paraId="704DA9E2" w14:textId="6E7B3EA8" w:rsidR="000F6E70" w:rsidRPr="000E3D8B" w:rsidRDefault="000F6E70"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tab/>
      </w:r>
    </w:p>
    <w:p w14:paraId="7CE81C41" w14:textId="77777777" w:rsidR="00B737C4" w:rsidRPr="000E3D8B" w:rsidRDefault="008F1C1E" w:rsidP="000E3D8B">
      <w:pPr>
        <w:keepNext/>
        <w:spacing w:line="360" w:lineRule="auto"/>
        <w:jc w:val="center"/>
        <w:rPr>
          <w:sz w:val="24"/>
          <w:szCs w:val="24"/>
        </w:rPr>
      </w:pPr>
      <w:r w:rsidRPr="000E3D8B">
        <w:rPr>
          <w:rFonts w:ascii="Times New Roman" w:hAnsi="Times New Roman" w:cs="Times New Roman"/>
          <w:sz w:val="24"/>
          <w:szCs w:val="24"/>
        </w:rPr>
        <w:drawing>
          <wp:inline distT="0" distB="0" distL="0" distR="0" wp14:anchorId="7C220A14" wp14:editId="1411E590">
            <wp:extent cx="4077269" cy="619211"/>
            <wp:effectExtent l="0" t="0" r="0"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stretch>
                      <a:fillRect/>
                    </a:stretch>
                  </pic:blipFill>
                  <pic:spPr>
                    <a:xfrm>
                      <a:off x="0" y="0"/>
                      <a:ext cx="4077269" cy="619211"/>
                    </a:xfrm>
                    <a:prstGeom prst="rect">
                      <a:avLst/>
                    </a:prstGeom>
                  </pic:spPr>
                </pic:pic>
              </a:graphicData>
            </a:graphic>
          </wp:inline>
        </w:drawing>
      </w:r>
    </w:p>
    <w:p w14:paraId="09F606D6" w14:textId="6B757348" w:rsidR="00AD04BD" w:rsidRPr="000E3D8B" w:rsidRDefault="00B737C4" w:rsidP="000E3D8B">
      <w:pPr>
        <w:pStyle w:val="Caption"/>
        <w:spacing w:line="360" w:lineRule="auto"/>
        <w:jc w:val="center"/>
        <w:rPr>
          <w:rFonts w:ascii="Times New Roman" w:hAnsi="Times New Roman" w:cs="Times New Roman"/>
        </w:rPr>
      </w:pPr>
      <w:bookmarkStart w:id="12" w:name="_Toc119093960"/>
      <w:r w:rsidRPr="000E3D8B">
        <w:t xml:space="preserve">Figure </w:t>
      </w:r>
      <w:fldSimple w:instr=" SEQ Figure \* ARABIC ">
        <w:r w:rsidR="002E586C">
          <w:rPr>
            <w:noProof/>
          </w:rPr>
          <w:t>10</w:t>
        </w:r>
      </w:fldSimple>
      <w:r w:rsidRPr="000E3D8B">
        <w:t>: Atomic Integers</w:t>
      </w:r>
      <w:bookmarkEnd w:id="12"/>
    </w:p>
    <w:p w14:paraId="2D11C688" w14:textId="1F91B8A2" w:rsidR="000E3D8B" w:rsidRDefault="008F1C1E"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lastRenderedPageBreak/>
        <w:t xml:space="preserve">After acquiring cups or glass respectively, server will call on multiple methods to prepare the drink. To make coffee, it will call on </w:t>
      </w:r>
      <w:proofErr w:type="gramStart"/>
      <w:r w:rsidRPr="000E3D8B">
        <w:rPr>
          <w:rFonts w:ascii="Times New Roman" w:hAnsi="Times New Roman" w:cs="Times New Roman"/>
          <w:sz w:val="24"/>
          <w:szCs w:val="24"/>
        </w:rPr>
        <w:t>coffee(</w:t>
      </w:r>
      <w:proofErr w:type="gramEnd"/>
      <w:r w:rsidRPr="000E3D8B">
        <w:rPr>
          <w:rFonts w:ascii="Times New Roman" w:hAnsi="Times New Roman" w:cs="Times New Roman"/>
          <w:sz w:val="24"/>
          <w:szCs w:val="24"/>
        </w:rPr>
        <w:t xml:space="preserve">), milk(), and mix(). To make juice, server calls </w:t>
      </w:r>
      <w:proofErr w:type="spellStart"/>
      <w:proofErr w:type="gramStart"/>
      <w:r w:rsidRPr="000E3D8B">
        <w:rPr>
          <w:rFonts w:ascii="Times New Roman" w:hAnsi="Times New Roman" w:cs="Times New Roman"/>
          <w:sz w:val="24"/>
          <w:szCs w:val="24"/>
        </w:rPr>
        <w:t>juiceTap</w:t>
      </w:r>
      <w:proofErr w:type="spellEnd"/>
      <w:r w:rsidRPr="000E3D8B">
        <w:rPr>
          <w:rFonts w:ascii="Times New Roman" w:hAnsi="Times New Roman" w:cs="Times New Roman"/>
          <w:sz w:val="24"/>
          <w:szCs w:val="24"/>
        </w:rPr>
        <w:t>(</w:t>
      </w:r>
      <w:proofErr w:type="gramEnd"/>
      <w:r w:rsidRPr="000E3D8B">
        <w:rPr>
          <w:rFonts w:ascii="Times New Roman" w:hAnsi="Times New Roman" w:cs="Times New Roman"/>
          <w:sz w:val="24"/>
          <w:szCs w:val="24"/>
        </w:rPr>
        <w:t>) to pour juice. And now the drink is ready to be serve. This will return a true Boolean if juice or coffee succeed in making. The other possibility is that glass or cups ran out, and this will return false</w:t>
      </w:r>
      <w:r w:rsidR="0098460B" w:rsidRPr="000E3D8B">
        <w:rPr>
          <w:rFonts w:ascii="Times New Roman" w:hAnsi="Times New Roman" w:cs="Times New Roman"/>
          <w:sz w:val="24"/>
          <w:szCs w:val="24"/>
        </w:rPr>
        <w:t xml:space="preserve"> by </w:t>
      </w:r>
      <w:proofErr w:type="gramStart"/>
      <w:r w:rsidR="0098460B" w:rsidRPr="000E3D8B">
        <w:rPr>
          <w:rFonts w:ascii="Times New Roman" w:hAnsi="Times New Roman" w:cs="Times New Roman"/>
          <w:sz w:val="24"/>
          <w:szCs w:val="24"/>
        </w:rPr>
        <w:t>juice(</w:t>
      </w:r>
      <w:proofErr w:type="gramEnd"/>
      <w:r w:rsidR="0098460B" w:rsidRPr="000E3D8B">
        <w:rPr>
          <w:rFonts w:ascii="Times New Roman" w:hAnsi="Times New Roman" w:cs="Times New Roman"/>
          <w:sz w:val="24"/>
          <w:szCs w:val="24"/>
        </w:rPr>
        <w:t>) or cappuccino()</w:t>
      </w:r>
      <w:r w:rsidRPr="000E3D8B">
        <w:rPr>
          <w:rFonts w:ascii="Times New Roman" w:hAnsi="Times New Roman" w:cs="Times New Roman"/>
          <w:sz w:val="24"/>
          <w:szCs w:val="24"/>
        </w:rPr>
        <w:t xml:space="preserve">. </w:t>
      </w:r>
      <w:r w:rsidR="0098460B" w:rsidRPr="000E3D8B">
        <w:rPr>
          <w:rFonts w:ascii="Times New Roman" w:hAnsi="Times New Roman" w:cs="Times New Roman"/>
          <w:sz w:val="24"/>
          <w:szCs w:val="24"/>
        </w:rPr>
        <w:t xml:space="preserve">If false, the server will have to call on </w:t>
      </w:r>
      <w:proofErr w:type="spellStart"/>
      <w:proofErr w:type="gramStart"/>
      <w:r w:rsidR="0098460B" w:rsidRPr="000E3D8B">
        <w:rPr>
          <w:rFonts w:ascii="Times New Roman" w:hAnsi="Times New Roman" w:cs="Times New Roman"/>
          <w:sz w:val="24"/>
          <w:szCs w:val="24"/>
        </w:rPr>
        <w:t>cleanTable</w:t>
      </w:r>
      <w:proofErr w:type="spellEnd"/>
      <w:r w:rsidR="0098460B" w:rsidRPr="000E3D8B">
        <w:rPr>
          <w:rFonts w:ascii="Times New Roman" w:hAnsi="Times New Roman" w:cs="Times New Roman"/>
          <w:sz w:val="24"/>
          <w:szCs w:val="24"/>
        </w:rPr>
        <w:t>(</w:t>
      </w:r>
      <w:proofErr w:type="gramEnd"/>
      <w:r w:rsidR="0098460B" w:rsidRPr="000E3D8B">
        <w:rPr>
          <w:rFonts w:ascii="Times New Roman" w:hAnsi="Times New Roman" w:cs="Times New Roman"/>
          <w:sz w:val="24"/>
          <w:szCs w:val="24"/>
        </w:rPr>
        <w:t xml:space="preserve">) to acquire cups or glasses left on the table. As the total number of glasses and cups are fixed, we can ensure there will be glasses or cups at the table if the server fails to acquire them for some reason. After cleaning, server calls on </w:t>
      </w:r>
      <w:proofErr w:type="spellStart"/>
      <w:proofErr w:type="gramStart"/>
      <w:r w:rsidR="0098460B" w:rsidRPr="000E3D8B">
        <w:rPr>
          <w:rFonts w:ascii="Times New Roman" w:hAnsi="Times New Roman" w:cs="Times New Roman"/>
          <w:sz w:val="24"/>
          <w:szCs w:val="24"/>
        </w:rPr>
        <w:t>cappuchino</w:t>
      </w:r>
      <w:proofErr w:type="spellEnd"/>
      <w:r w:rsidR="0098460B" w:rsidRPr="000E3D8B">
        <w:rPr>
          <w:rFonts w:ascii="Times New Roman" w:hAnsi="Times New Roman" w:cs="Times New Roman"/>
          <w:sz w:val="24"/>
          <w:szCs w:val="24"/>
        </w:rPr>
        <w:t>(</w:t>
      </w:r>
      <w:proofErr w:type="gramEnd"/>
      <w:r w:rsidR="0098460B" w:rsidRPr="000E3D8B">
        <w:rPr>
          <w:rFonts w:ascii="Times New Roman" w:hAnsi="Times New Roman" w:cs="Times New Roman"/>
          <w:sz w:val="24"/>
          <w:szCs w:val="24"/>
        </w:rPr>
        <w:t xml:space="preserve">) or juice() once again to complete the order. </w:t>
      </w:r>
    </w:p>
    <w:p w14:paraId="3464D8C6" w14:textId="77777777" w:rsidR="000E3D8B" w:rsidRPr="000E3D8B" w:rsidRDefault="000E3D8B" w:rsidP="000E3D8B">
      <w:pPr>
        <w:spacing w:line="360" w:lineRule="auto"/>
        <w:rPr>
          <w:rFonts w:ascii="Times New Roman" w:hAnsi="Times New Roman" w:cs="Times New Roman"/>
          <w:sz w:val="24"/>
          <w:szCs w:val="24"/>
        </w:rPr>
      </w:pPr>
    </w:p>
    <w:p w14:paraId="513DE9A3" w14:textId="77777777" w:rsidR="00B737C4" w:rsidRPr="000E3D8B" w:rsidRDefault="0098460B" w:rsidP="000E3D8B">
      <w:pPr>
        <w:keepNext/>
        <w:spacing w:line="360" w:lineRule="auto"/>
        <w:jc w:val="center"/>
        <w:rPr>
          <w:sz w:val="24"/>
          <w:szCs w:val="24"/>
        </w:rPr>
      </w:pPr>
      <w:r w:rsidRPr="000E3D8B">
        <w:rPr>
          <w:rFonts w:ascii="Times New Roman" w:hAnsi="Times New Roman" w:cs="Times New Roman"/>
          <w:sz w:val="24"/>
          <w:szCs w:val="24"/>
        </w:rPr>
        <w:drawing>
          <wp:inline distT="0" distB="0" distL="0" distR="0" wp14:anchorId="50BF8390" wp14:editId="3476682E">
            <wp:extent cx="4963218" cy="4829849"/>
            <wp:effectExtent l="0" t="0" r="8890" b="889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4963218" cy="4829849"/>
                    </a:xfrm>
                    <a:prstGeom prst="rect">
                      <a:avLst/>
                    </a:prstGeom>
                  </pic:spPr>
                </pic:pic>
              </a:graphicData>
            </a:graphic>
          </wp:inline>
        </w:drawing>
      </w:r>
    </w:p>
    <w:p w14:paraId="1339BBFD" w14:textId="543D0CD7" w:rsidR="0098460B" w:rsidRPr="000E3D8B" w:rsidRDefault="00B737C4" w:rsidP="000E3D8B">
      <w:pPr>
        <w:pStyle w:val="Caption"/>
        <w:spacing w:line="360" w:lineRule="auto"/>
        <w:jc w:val="center"/>
        <w:rPr>
          <w:rFonts w:ascii="Times New Roman" w:hAnsi="Times New Roman" w:cs="Times New Roman"/>
        </w:rPr>
      </w:pPr>
      <w:bookmarkStart w:id="13" w:name="_Toc119093961"/>
      <w:r w:rsidRPr="000E3D8B">
        <w:t xml:space="preserve">Figure </w:t>
      </w:r>
      <w:fldSimple w:instr=" SEQ Figure \* ARABIC ">
        <w:r w:rsidR="002E586C">
          <w:rPr>
            <w:noProof/>
          </w:rPr>
          <w:t>11</w:t>
        </w:r>
      </w:fldSimple>
      <w:r w:rsidRPr="000E3D8B">
        <w:t xml:space="preserve">: </w:t>
      </w:r>
      <w:proofErr w:type="gramStart"/>
      <w:r w:rsidRPr="000E3D8B">
        <w:t>order(</w:t>
      </w:r>
      <w:proofErr w:type="gramEnd"/>
      <w:r w:rsidRPr="000E3D8B">
        <w:t>)</w:t>
      </w:r>
      <w:bookmarkEnd w:id="13"/>
    </w:p>
    <w:p w14:paraId="7B302A43" w14:textId="072BBD9D" w:rsidR="0098460B" w:rsidRPr="000E3D8B" w:rsidRDefault="0098460B" w:rsidP="000E3D8B">
      <w:pPr>
        <w:spacing w:line="360" w:lineRule="auto"/>
        <w:rPr>
          <w:rFonts w:ascii="Times New Roman" w:hAnsi="Times New Roman" w:cs="Times New Roman"/>
          <w:sz w:val="24"/>
          <w:szCs w:val="24"/>
        </w:rPr>
      </w:pPr>
      <w:r w:rsidRPr="000E3D8B">
        <w:rPr>
          <w:rFonts w:ascii="Times New Roman" w:hAnsi="Times New Roman" w:cs="Times New Roman"/>
          <w:sz w:val="24"/>
          <w:szCs w:val="24"/>
        </w:rPr>
        <w:lastRenderedPageBreak/>
        <w:t xml:space="preserve">At the last few lines of code from the figure above, </w:t>
      </w:r>
      <w:proofErr w:type="spellStart"/>
      <w:proofErr w:type="gramStart"/>
      <w:r w:rsidRPr="000E3D8B">
        <w:rPr>
          <w:rFonts w:ascii="Times New Roman" w:hAnsi="Times New Roman" w:cs="Times New Roman"/>
          <w:sz w:val="24"/>
          <w:szCs w:val="24"/>
        </w:rPr>
        <w:t>customer.setOrderTure</w:t>
      </w:r>
      <w:proofErr w:type="spellEnd"/>
      <w:proofErr w:type="gramEnd"/>
      <w:r w:rsidRPr="000E3D8B">
        <w:rPr>
          <w:rFonts w:ascii="Times New Roman" w:hAnsi="Times New Roman" w:cs="Times New Roman"/>
          <w:sz w:val="24"/>
          <w:szCs w:val="24"/>
        </w:rPr>
        <w:t xml:space="preserve">() is called and is put to a Array Blocking Queue called table. </w:t>
      </w:r>
    </w:p>
    <w:p w14:paraId="25307293" w14:textId="77777777" w:rsidR="002E586C" w:rsidRDefault="0098460B" w:rsidP="002E586C">
      <w:pPr>
        <w:keepNext/>
        <w:spacing w:line="360" w:lineRule="auto"/>
        <w:jc w:val="center"/>
      </w:pPr>
      <w:r w:rsidRPr="000E3D8B">
        <w:rPr>
          <w:rFonts w:ascii="Times New Roman" w:hAnsi="Times New Roman" w:cs="Times New Roman"/>
          <w:sz w:val="24"/>
          <w:szCs w:val="24"/>
        </w:rPr>
        <w:drawing>
          <wp:inline distT="0" distB="0" distL="0" distR="0" wp14:anchorId="61D94841" wp14:editId="67B5E0DE">
            <wp:extent cx="5220429" cy="342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0429" cy="342948"/>
                    </a:xfrm>
                    <a:prstGeom prst="rect">
                      <a:avLst/>
                    </a:prstGeom>
                  </pic:spPr>
                </pic:pic>
              </a:graphicData>
            </a:graphic>
          </wp:inline>
        </w:drawing>
      </w:r>
    </w:p>
    <w:p w14:paraId="3415F69E" w14:textId="5BFC2E1A" w:rsidR="0098460B" w:rsidRPr="000E3D8B" w:rsidRDefault="002E586C" w:rsidP="002E586C">
      <w:pPr>
        <w:pStyle w:val="Caption"/>
        <w:jc w:val="center"/>
        <w:rPr>
          <w:rFonts w:ascii="Times New Roman" w:hAnsi="Times New Roman" w:cs="Times New Roman"/>
        </w:rPr>
      </w:pPr>
      <w:r>
        <w:t xml:space="preserve">Figure </w:t>
      </w:r>
      <w:fldSimple w:instr=" SEQ Figure \* ARABIC ">
        <w:r>
          <w:rPr>
            <w:noProof/>
          </w:rPr>
          <w:t>12</w:t>
        </w:r>
      </w:fldSimple>
      <w:r>
        <w:t>: Array Blocking Queue</w:t>
      </w:r>
    </w:p>
    <w:p w14:paraId="0D1AA3C5" w14:textId="69E6AA1C" w:rsidR="00DC63C4" w:rsidRDefault="0098460B" w:rsidP="000E3D8B">
      <w:pPr>
        <w:pStyle w:val="Default"/>
        <w:spacing w:line="360" w:lineRule="auto"/>
      </w:pPr>
      <w:r w:rsidRPr="000E3D8B">
        <w:t xml:space="preserve">Purpose of </w:t>
      </w:r>
      <w:proofErr w:type="spellStart"/>
      <w:proofErr w:type="gramStart"/>
      <w:r w:rsidRPr="000E3D8B">
        <w:t>setOrderT</w:t>
      </w:r>
      <w:r w:rsidR="00A1078C" w:rsidRPr="000E3D8B">
        <w:t>rue</w:t>
      </w:r>
      <w:proofErr w:type="spellEnd"/>
      <w:r w:rsidR="00A1078C" w:rsidRPr="000E3D8B">
        <w:t>(</w:t>
      </w:r>
      <w:proofErr w:type="gramEnd"/>
      <w:r w:rsidR="00A1078C" w:rsidRPr="000E3D8B">
        <w:t xml:space="preserve">) is to simulate customer thread running while waiting for the order to be completed. This is done using while loop checking if order==True, if not, sleep for 50ms and loop again. Once order is set to true, this means the customer is </w:t>
      </w:r>
      <w:proofErr w:type="gramStart"/>
      <w:r w:rsidR="00A1078C" w:rsidRPr="000E3D8B">
        <w:t>put(</w:t>
      </w:r>
      <w:proofErr w:type="gramEnd"/>
      <w:r w:rsidR="00A1078C" w:rsidRPr="000E3D8B">
        <w:t xml:space="preserve">) to the table. Now customer goes to sleep for 1 second to simulate drinking time, and calls </w:t>
      </w:r>
      <w:proofErr w:type="spellStart"/>
      <w:proofErr w:type="gramStart"/>
      <w:r w:rsidR="00A1078C" w:rsidRPr="000E3D8B">
        <w:t>setLeaveTure</w:t>
      </w:r>
      <w:proofErr w:type="spellEnd"/>
      <w:r w:rsidR="00A1078C" w:rsidRPr="000E3D8B">
        <w:t>(</w:t>
      </w:r>
      <w:proofErr w:type="gramEnd"/>
      <w:r w:rsidR="00A1078C" w:rsidRPr="000E3D8B">
        <w:t xml:space="preserve">) to set </w:t>
      </w:r>
      <w:proofErr w:type="spellStart"/>
      <w:r w:rsidR="00A1078C" w:rsidRPr="000E3D8B">
        <w:t>boolean</w:t>
      </w:r>
      <w:proofErr w:type="spellEnd"/>
      <w:r w:rsidR="00A1078C" w:rsidRPr="000E3D8B">
        <w:t xml:space="preserve"> leave==True before its thread is terminated. The purpose of leave </w:t>
      </w:r>
      <w:proofErr w:type="spellStart"/>
      <w:r w:rsidR="00A1078C" w:rsidRPr="000E3D8B">
        <w:t>boolean</w:t>
      </w:r>
      <w:proofErr w:type="spellEnd"/>
      <w:r w:rsidR="00A1078C" w:rsidRPr="000E3D8B">
        <w:t xml:space="preserve"> is to notify the servers on which customer sitting at the table has finished their drinks.</w:t>
      </w:r>
      <w:r w:rsidR="000150D5" w:rsidRPr="000E3D8B">
        <w:t xml:space="preserve"> While looping through the table block to check every customer’s leave Boolean,</w:t>
      </w:r>
      <w:r w:rsidR="00A1078C" w:rsidRPr="000E3D8B">
        <w:t xml:space="preserve"> </w:t>
      </w:r>
      <w:r w:rsidR="000150D5" w:rsidRPr="000E3D8B">
        <w:t>i</w:t>
      </w:r>
      <w:r w:rsidR="00A1078C" w:rsidRPr="000E3D8B">
        <w:t xml:space="preserve">f false, the server cannot take away the customer’s glass or cup to wash and add back to the </w:t>
      </w:r>
      <w:r w:rsidR="00FC5D50" w:rsidRPr="000E3D8B">
        <w:t>cupboard</w:t>
      </w:r>
      <w:r w:rsidR="00A1078C" w:rsidRPr="000E3D8B">
        <w:t xml:space="preserve">. If true, server </w:t>
      </w:r>
      <w:r w:rsidR="000150D5" w:rsidRPr="000E3D8B">
        <w:t>calls</w:t>
      </w:r>
      <w:r w:rsidR="00A1078C" w:rsidRPr="000E3D8B">
        <w:t xml:space="preserve"> </w:t>
      </w:r>
      <w:r w:rsidR="000150D5" w:rsidRPr="000E3D8B">
        <w:t xml:space="preserve">the method </w:t>
      </w:r>
      <w:proofErr w:type="spellStart"/>
      <w:proofErr w:type="gramStart"/>
      <w:r w:rsidR="00A1078C" w:rsidRPr="000E3D8B">
        <w:t>table.remove</w:t>
      </w:r>
      <w:proofErr w:type="spellEnd"/>
      <w:proofErr w:type="gramEnd"/>
      <w:r w:rsidR="00A1078C" w:rsidRPr="000E3D8B">
        <w:t>(customer) to remove the customer from table after collecting his or her glass or cup.</w:t>
      </w:r>
      <w:r w:rsidR="000150D5" w:rsidRPr="000E3D8B">
        <w:t xml:space="preserve"> </w:t>
      </w:r>
    </w:p>
    <w:p w14:paraId="5118D607" w14:textId="77777777" w:rsidR="000E3D8B" w:rsidRPr="000E3D8B" w:rsidRDefault="000E3D8B" w:rsidP="000E3D8B">
      <w:pPr>
        <w:pStyle w:val="Default"/>
        <w:spacing w:line="360" w:lineRule="auto"/>
      </w:pPr>
    </w:p>
    <w:p w14:paraId="2FA85338" w14:textId="77777777" w:rsidR="00B737C4" w:rsidRPr="000E3D8B" w:rsidRDefault="000150D5" w:rsidP="000E3D8B">
      <w:pPr>
        <w:pStyle w:val="Default"/>
        <w:keepNext/>
        <w:spacing w:line="360" w:lineRule="auto"/>
      </w:pPr>
      <w:r w:rsidRPr="000E3D8B">
        <w:lastRenderedPageBreak/>
        <w:drawing>
          <wp:inline distT="0" distB="0" distL="0" distR="0" wp14:anchorId="76BE257A" wp14:editId="17659E18">
            <wp:extent cx="6286500" cy="4262755"/>
            <wp:effectExtent l="0" t="0" r="0" b="444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24"/>
                    <a:stretch>
                      <a:fillRect/>
                    </a:stretch>
                  </pic:blipFill>
                  <pic:spPr>
                    <a:xfrm>
                      <a:off x="0" y="0"/>
                      <a:ext cx="6286500" cy="4262755"/>
                    </a:xfrm>
                    <a:prstGeom prst="rect">
                      <a:avLst/>
                    </a:prstGeom>
                  </pic:spPr>
                </pic:pic>
              </a:graphicData>
            </a:graphic>
          </wp:inline>
        </w:drawing>
      </w:r>
    </w:p>
    <w:p w14:paraId="10A95588" w14:textId="5CDE7E5B" w:rsidR="000150D5" w:rsidRPr="000E3D8B" w:rsidRDefault="00B737C4" w:rsidP="000E3D8B">
      <w:pPr>
        <w:pStyle w:val="Caption"/>
        <w:spacing w:line="360" w:lineRule="auto"/>
        <w:jc w:val="center"/>
      </w:pPr>
      <w:bookmarkStart w:id="14" w:name="_Toc119093962"/>
      <w:r w:rsidRPr="000E3D8B">
        <w:t xml:space="preserve">Figure </w:t>
      </w:r>
      <w:fldSimple w:instr=" SEQ Figure \* ARABIC ">
        <w:r w:rsidR="002E586C">
          <w:rPr>
            <w:noProof/>
          </w:rPr>
          <w:t>13</w:t>
        </w:r>
      </w:fldSimple>
      <w:r w:rsidRPr="000E3D8B">
        <w:t xml:space="preserve">: </w:t>
      </w:r>
      <w:proofErr w:type="spellStart"/>
      <w:proofErr w:type="gramStart"/>
      <w:r w:rsidRPr="000E3D8B">
        <w:t>cleanTable</w:t>
      </w:r>
      <w:proofErr w:type="spellEnd"/>
      <w:r w:rsidRPr="000E3D8B">
        <w:t>(</w:t>
      </w:r>
      <w:proofErr w:type="gramEnd"/>
      <w:r w:rsidRPr="000E3D8B">
        <w:t>)</w:t>
      </w:r>
      <w:bookmarkEnd w:id="14"/>
    </w:p>
    <w:p w14:paraId="25770EA5" w14:textId="697EE4C3" w:rsidR="000150D5" w:rsidRPr="000E3D8B" w:rsidRDefault="000150D5" w:rsidP="000E3D8B">
      <w:pPr>
        <w:pStyle w:val="Default"/>
        <w:spacing w:line="360" w:lineRule="auto"/>
      </w:pPr>
    </w:p>
    <w:p w14:paraId="441AF00C" w14:textId="04CADA8D" w:rsidR="000150D5" w:rsidRPr="000E3D8B" w:rsidRDefault="000150D5" w:rsidP="000E3D8B">
      <w:pPr>
        <w:pStyle w:val="Default"/>
        <w:spacing w:line="360" w:lineRule="auto"/>
      </w:pPr>
      <w:r w:rsidRPr="000E3D8B">
        <w:t xml:space="preserve">If there are no customers in the table with Boolean leave==True, there will be no </w:t>
      </w:r>
      <w:proofErr w:type="gramStart"/>
      <w:r w:rsidRPr="000E3D8B">
        <w:t>left over</w:t>
      </w:r>
      <w:proofErr w:type="gramEnd"/>
      <w:r w:rsidRPr="000E3D8B">
        <w:t xml:space="preserve"> cups or glasses, hence the line printed: went to table but there is nothing to clean. Again, the only possible way there is no glasses or cups left on table is when the </w:t>
      </w:r>
      <w:proofErr w:type="spellStart"/>
      <w:r w:rsidRPr="000E3D8B">
        <w:t>non ordering</w:t>
      </w:r>
      <w:proofErr w:type="spellEnd"/>
      <w:r w:rsidRPr="000E3D8B">
        <w:t xml:space="preserve"> server calls </w:t>
      </w:r>
      <w:proofErr w:type="spellStart"/>
      <w:proofErr w:type="gramStart"/>
      <w:r w:rsidRPr="000E3D8B">
        <w:t>cleanTable</w:t>
      </w:r>
      <w:proofErr w:type="spellEnd"/>
      <w:r w:rsidRPr="000E3D8B">
        <w:t>(</w:t>
      </w:r>
      <w:proofErr w:type="gramEnd"/>
      <w:r w:rsidRPr="000E3D8B">
        <w:t xml:space="preserve">), and never the server ordering. </w:t>
      </w:r>
    </w:p>
    <w:p w14:paraId="752EFFCD" w14:textId="27185E99" w:rsidR="00FC5D50" w:rsidRPr="000E3D8B" w:rsidRDefault="00FC5D50" w:rsidP="000E3D8B">
      <w:pPr>
        <w:pStyle w:val="Default"/>
        <w:spacing w:line="360" w:lineRule="auto"/>
      </w:pPr>
    </w:p>
    <w:p w14:paraId="6CF1E8A0" w14:textId="7445FFFC" w:rsidR="00FC5D50" w:rsidRDefault="00FC5D50" w:rsidP="000E3D8B">
      <w:pPr>
        <w:pStyle w:val="Default"/>
        <w:spacing w:line="360" w:lineRule="auto"/>
      </w:pPr>
      <w:r w:rsidRPr="000E3D8B">
        <w:tab/>
        <w:t xml:space="preserve">That is all the possible events when the java café clock starts its 20 second operating time countdown. Once 20 second is up, it will execute </w:t>
      </w:r>
      <w:proofErr w:type="spellStart"/>
      <w:proofErr w:type="gramStart"/>
      <w:r w:rsidRPr="000E3D8B">
        <w:t>notifyClosed</w:t>
      </w:r>
      <w:proofErr w:type="spellEnd"/>
      <w:r w:rsidRPr="000E3D8B">
        <w:t>(</w:t>
      </w:r>
      <w:proofErr w:type="gramEnd"/>
      <w:r w:rsidRPr="000E3D8B">
        <w:t xml:space="preserve">) which prints out that it is closing time, and calls </w:t>
      </w:r>
      <w:proofErr w:type="spellStart"/>
      <w:r w:rsidRPr="000E3D8B">
        <w:t>setClosingTime</w:t>
      </w:r>
      <w:proofErr w:type="spellEnd"/>
      <w:r w:rsidRPr="000E3D8B">
        <w:t xml:space="preserve">() method for customer generator, owner, and waiter. </w:t>
      </w:r>
    </w:p>
    <w:p w14:paraId="3C7A4B53" w14:textId="77777777" w:rsidR="000E3D8B" w:rsidRPr="000E3D8B" w:rsidRDefault="000E3D8B" w:rsidP="000E3D8B">
      <w:pPr>
        <w:pStyle w:val="Default"/>
        <w:spacing w:line="360" w:lineRule="auto"/>
      </w:pPr>
    </w:p>
    <w:p w14:paraId="25A15737" w14:textId="77777777" w:rsidR="00B737C4" w:rsidRPr="000E3D8B" w:rsidRDefault="00FC5D50" w:rsidP="000E3D8B">
      <w:pPr>
        <w:pStyle w:val="Default"/>
        <w:keepNext/>
        <w:spacing w:line="360" w:lineRule="auto"/>
        <w:jc w:val="center"/>
      </w:pPr>
      <w:r w:rsidRPr="000E3D8B">
        <w:lastRenderedPageBreak/>
        <w:drawing>
          <wp:inline distT="0" distB="0" distL="0" distR="0" wp14:anchorId="13E6EA06" wp14:editId="054AD3ED">
            <wp:extent cx="3753374" cy="1219370"/>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a:stretch>
                      <a:fillRect/>
                    </a:stretch>
                  </pic:blipFill>
                  <pic:spPr>
                    <a:xfrm>
                      <a:off x="0" y="0"/>
                      <a:ext cx="3753374" cy="1219370"/>
                    </a:xfrm>
                    <a:prstGeom prst="rect">
                      <a:avLst/>
                    </a:prstGeom>
                  </pic:spPr>
                </pic:pic>
              </a:graphicData>
            </a:graphic>
          </wp:inline>
        </w:drawing>
      </w:r>
    </w:p>
    <w:p w14:paraId="7C9A0B7B" w14:textId="7965830C" w:rsidR="00FC5D50" w:rsidRPr="000E3D8B" w:rsidRDefault="00B737C4" w:rsidP="000E3D8B">
      <w:pPr>
        <w:pStyle w:val="Caption"/>
        <w:spacing w:line="360" w:lineRule="auto"/>
        <w:jc w:val="center"/>
      </w:pPr>
      <w:bookmarkStart w:id="15" w:name="_Toc119093963"/>
      <w:r w:rsidRPr="000E3D8B">
        <w:t xml:space="preserve">Figure </w:t>
      </w:r>
      <w:fldSimple w:instr=" SEQ Figure \* ARABIC ">
        <w:r w:rsidR="002E586C">
          <w:rPr>
            <w:noProof/>
          </w:rPr>
          <w:t>14</w:t>
        </w:r>
      </w:fldSimple>
      <w:r w:rsidRPr="000E3D8B">
        <w:t xml:space="preserve">: </w:t>
      </w:r>
      <w:proofErr w:type="spellStart"/>
      <w:proofErr w:type="gramStart"/>
      <w:r w:rsidRPr="000E3D8B">
        <w:t>notifyClosed</w:t>
      </w:r>
      <w:proofErr w:type="spellEnd"/>
      <w:r w:rsidRPr="000E3D8B">
        <w:t>(</w:t>
      </w:r>
      <w:proofErr w:type="gramEnd"/>
      <w:r w:rsidRPr="000E3D8B">
        <w:t>)</w:t>
      </w:r>
      <w:bookmarkEnd w:id="15"/>
    </w:p>
    <w:p w14:paraId="77CFDC7C" w14:textId="553B47EB" w:rsidR="000150D5" w:rsidRPr="000E3D8B" w:rsidRDefault="00FC5D50" w:rsidP="000E3D8B">
      <w:pPr>
        <w:pStyle w:val="Default"/>
        <w:spacing w:line="360" w:lineRule="auto"/>
      </w:pPr>
      <w:r w:rsidRPr="000E3D8B">
        <w:t xml:space="preserve">At this point, new customer thread will stop generating. As different servers have different responsibilities, waiter and owner will exit the café at different time. Waiter will leave once the shop closes and once the waiter finishes whatever order he or she might be doing. Owner will continue to order or stay to take over the job of ordering for the remaining customers queueing inside the </w:t>
      </w:r>
      <w:proofErr w:type="spellStart"/>
      <w:r w:rsidRPr="000E3D8B">
        <w:t>queue_block</w:t>
      </w:r>
      <w:proofErr w:type="spellEnd"/>
      <w:r w:rsidRPr="000E3D8B">
        <w:t xml:space="preserve">. Only when all remaining customers ordered, seated at the table, and leave after drinking, then owner will call a last </w:t>
      </w:r>
      <w:proofErr w:type="spellStart"/>
      <w:proofErr w:type="gramStart"/>
      <w:r w:rsidRPr="000E3D8B">
        <w:t>tableClean</w:t>
      </w:r>
      <w:proofErr w:type="spellEnd"/>
      <w:r w:rsidRPr="000E3D8B">
        <w:t>(</w:t>
      </w:r>
      <w:proofErr w:type="gramEnd"/>
      <w:r w:rsidRPr="000E3D8B">
        <w:t>) function to clear all remaining glasses and cups and add them back to the cupboard.</w:t>
      </w:r>
      <w:r w:rsidR="00142CBD" w:rsidRPr="000E3D8B">
        <w:t xml:space="preserve"> Owner checks for table capacity, making sure it’s 0, and close the shop. The end. </w:t>
      </w:r>
    </w:p>
    <w:p w14:paraId="1A4159C1" w14:textId="4EE8167F" w:rsidR="00DC63C4" w:rsidRPr="000E3D8B" w:rsidRDefault="00DC63C4" w:rsidP="000E3D8B">
      <w:pPr>
        <w:pStyle w:val="Default"/>
        <w:spacing w:line="360" w:lineRule="auto"/>
      </w:pPr>
    </w:p>
    <w:p w14:paraId="59B2520A" w14:textId="77777777" w:rsidR="00B737C4" w:rsidRPr="000E3D8B" w:rsidRDefault="00142CBD" w:rsidP="000E3D8B">
      <w:pPr>
        <w:keepNext/>
        <w:spacing w:line="360" w:lineRule="auto"/>
        <w:jc w:val="center"/>
        <w:rPr>
          <w:sz w:val="24"/>
          <w:szCs w:val="24"/>
        </w:rPr>
      </w:pPr>
      <w:r w:rsidRPr="000E3D8B">
        <w:rPr>
          <w:b/>
          <w:sz w:val="24"/>
          <w:szCs w:val="24"/>
          <w:lang w:val="en-MY"/>
        </w:rPr>
        <w:drawing>
          <wp:inline distT="0" distB="0" distL="0" distR="0" wp14:anchorId="354355CA" wp14:editId="71EE1227">
            <wp:extent cx="3734321" cy="733527"/>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6"/>
                    <a:stretch>
                      <a:fillRect/>
                    </a:stretch>
                  </pic:blipFill>
                  <pic:spPr>
                    <a:xfrm>
                      <a:off x="0" y="0"/>
                      <a:ext cx="3734321" cy="733527"/>
                    </a:xfrm>
                    <a:prstGeom prst="rect">
                      <a:avLst/>
                    </a:prstGeom>
                  </pic:spPr>
                </pic:pic>
              </a:graphicData>
            </a:graphic>
          </wp:inline>
        </w:drawing>
      </w:r>
    </w:p>
    <w:p w14:paraId="10F0BB75" w14:textId="218980A2" w:rsidR="00670976" w:rsidRDefault="00B737C4" w:rsidP="000E3D8B">
      <w:pPr>
        <w:pStyle w:val="Caption"/>
        <w:spacing w:line="360" w:lineRule="auto"/>
        <w:jc w:val="center"/>
      </w:pPr>
      <w:bookmarkStart w:id="16" w:name="_Toc119093964"/>
      <w:r w:rsidRPr="000E3D8B">
        <w:t xml:space="preserve">Figure </w:t>
      </w:r>
      <w:fldSimple w:instr=" SEQ Figure \* ARABIC ">
        <w:r w:rsidR="002E586C">
          <w:rPr>
            <w:noProof/>
          </w:rPr>
          <w:t>15</w:t>
        </w:r>
      </w:fldSimple>
      <w:r w:rsidRPr="000E3D8B">
        <w:t>: Closing Output</w:t>
      </w:r>
      <w:bookmarkEnd w:id="16"/>
    </w:p>
    <w:p w14:paraId="00F1D8AD" w14:textId="77777777" w:rsidR="000E3D8B" w:rsidRPr="000E3D8B" w:rsidRDefault="000E3D8B" w:rsidP="000E3D8B">
      <w:pPr>
        <w:pStyle w:val="Caption"/>
        <w:spacing w:line="360" w:lineRule="auto"/>
        <w:jc w:val="center"/>
        <w:rPr>
          <w:b/>
          <w:lang w:val="en-MY"/>
        </w:rPr>
      </w:pPr>
    </w:p>
    <w:p w14:paraId="53064E09" w14:textId="156F86EC" w:rsidR="00142CBD" w:rsidRDefault="008734F4" w:rsidP="00142CBD">
      <w:pPr>
        <w:pStyle w:val="Heading1"/>
        <w:rPr>
          <w:lang w:val="en-MY"/>
        </w:rPr>
      </w:pPr>
      <w:bookmarkStart w:id="17" w:name="_Toc119093975"/>
      <w:r>
        <w:rPr>
          <w:lang w:val="en-MY"/>
        </w:rPr>
        <w:t xml:space="preserve">Sample </w:t>
      </w:r>
      <w:r w:rsidR="00142CBD">
        <w:rPr>
          <w:lang w:val="en-MY"/>
        </w:rPr>
        <w:t>Output</w:t>
      </w:r>
      <w:bookmarkEnd w:id="17"/>
      <w:r w:rsidR="00142CBD">
        <w:rPr>
          <w:lang w:val="en-MY"/>
        </w:rPr>
        <w:t xml:space="preserve"> </w:t>
      </w:r>
    </w:p>
    <w:p w14:paraId="5E233F01" w14:textId="0934FA49" w:rsidR="00142CBD" w:rsidRDefault="00142CBD" w:rsidP="00142CBD">
      <w:pPr>
        <w:rPr>
          <w:lang w:val="en-MY"/>
        </w:rPr>
      </w:pPr>
    </w:p>
    <w:p w14:paraId="0BB8F37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Java Cafe Event Log</w:t>
      </w:r>
    </w:p>
    <w:p w14:paraId="5161808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t>
      </w:r>
    </w:p>
    <w:p w14:paraId="248CF33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Owner </w:t>
      </w:r>
      <w:proofErr w:type="gramStart"/>
      <w:r w:rsidRPr="008734F4">
        <w:rPr>
          <w:rFonts w:cstheme="minorHAnsi"/>
          <w:sz w:val="28"/>
          <w:szCs w:val="28"/>
          <w:lang w:val="en-MY"/>
        </w:rPr>
        <w:t>started..</w:t>
      </w:r>
      <w:proofErr w:type="gramEnd"/>
    </w:p>
    <w:p w14:paraId="4E5B70F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w:t>
      </w:r>
      <w:proofErr w:type="gramStart"/>
      <w:r w:rsidRPr="008734F4">
        <w:rPr>
          <w:rFonts w:cstheme="minorHAnsi"/>
          <w:sz w:val="28"/>
          <w:szCs w:val="28"/>
          <w:lang w:val="en-MY"/>
        </w:rPr>
        <w:t>started..</w:t>
      </w:r>
      <w:proofErr w:type="gramEnd"/>
    </w:p>
    <w:p w14:paraId="250910A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is waiting for customer.</w:t>
      </w:r>
    </w:p>
    <w:p w14:paraId="67D1234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No customer currently in queue!</w:t>
      </w:r>
    </w:p>
    <w:p w14:paraId="5D43F6C5"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4 visits cafe. Queue: 1</w:t>
      </w:r>
    </w:p>
    <w:p w14:paraId="135ECD71"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36FC34C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04819023"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lastRenderedPageBreak/>
        <w:t>Customer 14: Coffee please.</w:t>
      </w:r>
    </w:p>
    <w:p w14:paraId="79833A05"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WENT to table but there is nothing to clean.</w:t>
      </w:r>
    </w:p>
    <w:p w14:paraId="3A55D192"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making Coffee now!</w:t>
      </w:r>
    </w:p>
    <w:p w14:paraId="09559C5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cup.</w:t>
      </w:r>
    </w:p>
    <w:p w14:paraId="345B885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coffee..</w:t>
      </w:r>
      <w:proofErr w:type="gramEnd"/>
    </w:p>
    <w:p w14:paraId="3689C65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milk..</w:t>
      </w:r>
      <w:proofErr w:type="gramEnd"/>
    </w:p>
    <w:p w14:paraId="5E8C0BC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Mixing coffee and </w:t>
      </w:r>
      <w:proofErr w:type="gramStart"/>
      <w:r w:rsidRPr="008734F4">
        <w:rPr>
          <w:rFonts w:cstheme="minorHAnsi"/>
          <w:sz w:val="28"/>
          <w:szCs w:val="28"/>
          <w:lang w:val="en-MY"/>
        </w:rPr>
        <w:t>milk..</w:t>
      </w:r>
      <w:proofErr w:type="gramEnd"/>
    </w:p>
    <w:p w14:paraId="3DAC559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Coffee is done making. Here's your coffee dear customer!</w:t>
      </w:r>
    </w:p>
    <w:p w14:paraId="175B5CB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4 took a seat at the table. Table capacity is at 1/10</w:t>
      </w:r>
    </w:p>
    <w:p w14:paraId="2700A56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is waiting for customer.</w:t>
      </w:r>
    </w:p>
    <w:p w14:paraId="5ED75BB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No customer currently in queue!</w:t>
      </w:r>
    </w:p>
    <w:p w14:paraId="06E5F411"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5 visits cafe. Queue: 1</w:t>
      </w:r>
    </w:p>
    <w:p w14:paraId="3ED0E45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6ED42E2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5CFC4F02"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4 has finished drinking. Customer's cup is left on the table. Leaving now. Goodbye!</w:t>
      </w:r>
    </w:p>
    <w:p w14:paraId="566FF7D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5: Coffee please.</w:t>
      </w:r>
    </w:p>
    <w:p w14:paraId="2083AD1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making Coffee now!</w:t>
      </w:r>
    </w:p>
    <w:p w14:paraId="7694888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is washing 1 cup(s) and 0 glass(es).</w:t>
      </w:r>
    </w:p>
    <w:p w14:paraId="3B47555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finish washing. Added 1 cup(s) and 0 glass(es).</w:t>
      </w:r>
    </w:p>
    <w:p w14:paraId="3AA2262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cup.</w:t>
      </w:r>
    </w:p>
    <w:p w14:paraId="799E7271"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coffee..</w:t>
      </w:r>
      <w:proofErr w:type="gramEnd"/>
    </w:p>
    <w:p w14:paraId="4E9955CE"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milk..</w:t>
      </w:r>
      <w:proofErr w:type="gramEnd"/>
    </w:p>
    <w:p w14:paraId="6B7DAA4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Mixing coffee and </w:t>
      </w:r>
      <w:proofErr w:type="gramStart"/>
      <w:r w:rsidRPr="008734F4">
        <w:rPr>
          <w:rFonts w:cstheme="minorHAnsi"/>
          <w:sz w:val="28"/>
          <w:szCs w:val="28"/>
          <w:lang w:val="en-MY"/>
        </w:rPr>
        <w:t>milk..</w:t>
      </w:r>
      <w:proofErr w:type="gramEnd"/>
    </w:p>
    <w:p w14:paraId="4EFB76C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Coffee is done making. Here's your coffee dear customer!</w:t>
      </w:r>
    </w:p>
    <w:p w14:paraId="2009C26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5 took a seat at the table. Table capacity is at 1/10</w:t>
      </w:r>
    </w:p>
    <w:p w14:paraId="3174F0F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is waiting for customer.</w:t>
      </w:r>
    </w:p>
    <w:p w14:paraId="6E4E23D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No customer currently in queue!</w:t>
      </w:r>
    </w:p>
    <w:p w14:paraId="46C24B65"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6 visits cafe. Queue: 1</w:t>
      </w:r>
    </w:p>
    <w:p w14:paraId="26D33C6E"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10C2208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0266A95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6: Juice please.</w:t>
      </w:r>
    </w:p>
    <w:p w14:paraId="377B67B1"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making Juice now!</w:t>
      </w:r>
    </w:p>
    <w:p w14:paraId="1445B92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went to table but there is nothing to clean.</w:t>
      </w:r>
    </w:p>
    <w:p w14:paraId="51DD2BC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glass.</w:t>
      </w:r>
    </w:p>
    <w:p w14:paraId="2CE5D2AE"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5 has finished drinking. Customer's cup is left on the table. Leaving now. Goodbye!</w:t>
      </w:r>
    </w:p>
    <w:p w14:paraId="07D01F1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lastRenderedPageBreak/>
        <w:t xml:space="preserve">Waiter: Pouring juice from Juice </w:t>
      </w:r>
      <w:proofErr w:type="gramStart"/>
      <w:r w:rsidRPr="008734F4">
        <w:rPr>
          <w:rFonts w:cstheme="minorHAnsi"/>
          <w:sz w:val="28"/>
          <w:szCs w:val="28"/>
          <w:lang w:val="en-MY"/>
        </w:rPr>
        <w:t>Tap..</w:t>
      </w:r>
      <w:proofErr w:type="gramEnd"/>
    </w:p>
    <w:p w14:paraId="5644E8C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Juice is done making! Here's your juice dear customer!</w:t>
      </w:r>
    </w:p>
    <w:p w14:paraId="2CA30212"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6 took a seat at the table. Table capacity is at 2/10</w:t>
      </w:r>
    </w:p>
    <w:p w14:paraId="049335F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7 visits cafe. Queue: 1</w:t>
      </w:r>
    </w:p>
    <w:p w14:paraId="1E8A453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398ED5F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37B3C71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7: Coffee please.</w:t>
      </w:r>
    </w:p>
    <w:p w14:paraId="06E98D15"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making Coffee now!</w:t>
      </w:r>
    </w:p>
    <w:p w14:paraId="48D61C4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cup.</w:t>
      </w:r>
    </w:p>
    <w:p w14:paraId="590855E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6 has finished drinking. Customer's glass is left on the table. Leaving now. Goodbye!</w:t>
      </w:r>
    </w:p>
    <w:p w14:paraId="2FD3F43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coffee..</w:t>
      </w:r>
      <w:proofErr w:type="gramEnd"/>
    </w:p>
    <w:p w14:paraId="714C49B3"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milk..</w:t>
      </w:r>
      <w:proofErr w:type="gramEnd"/>
    </w:p>
    <w:p w14:paraId="16B45DE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Mixing coffee and </w:t>
      </w:r>
      <w:proofErr w:type="gramStart"/>
      <w:r w:rsidRPr="008734F4">
        <w:rPr>
          <w:rFonts w:cstheme="minorHAnsi"/>
          <w:sz w:val="28"/>
          <w:szCs w:val="28"/>
          <w:lang w:val="en-MY"/>
        </w:rPr>
        <w:t>milk..</w:t>
      </w:r>
      <w:proofErr w:type="gramEnd"/>
    </w:p>
    <w:p w14:paraId="2084175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Coffee is done making. Here's your coffee dear customer!</w:t>
      </w:r>
    </w:p>
    <w:p w14:paraId="0680B1C3"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7 took a seat at the table. Table capacity is at 3/10</w:t>
      </w:r>
    </w:p>
    <w:p w14:paraId="1230460E"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is waiting for customer.</w:t>
      </w:r>
    </w:p>
    <w:p w14:paraId="60FC541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No customer currently in queue!</w:t>
      </w:r>
    </w:p>
    <w:p w14:paraId="4B33ABE2"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1 visits cafe. Queue: 1</w:t>
      </w:r>
    </w:p>
    <w:p w14:paraId="1855E4A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0 visits cafe. Queue: 2</w:t>
      </w:r>
    </w:p>
    <w:p w14:paraId="3231B58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9 visits cafe. Queue: 3</w:t>
      </w:r>
    </w:p>
    <w:p w14:paraId="380EEF1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8 visits cafe. Queue: 4</w:t>
      </w:r>
    </w:p>
    <w:p w14:paraId="2FF70B6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337DB4F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7894C1FE"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1: Juice please.</w:t>
      </w:r>
    </w:p>
    <w:p w14:paraId="7DE3320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making Juice now!</w:t>
      </w:r>
    </w:p>
    <w:p w14:paraId="1003CB1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is washing 1 cup(s) and 1 glass(es).</w:t>
      </w:r>
    </w:p>
    <w:p w14:paraId="7C938F11"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finish washing. Added 1 cup(s) and 1 glass(es).</w:t>
      </w:r>
    </w:p>
    <w:p w14:paraId="43E46B3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glass.</w:t>
      </w:r>
    </w:p>
    <w:p w14:paraId="2CF240D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7 has finished drinking. Customer's cup is left on the table. Leaving now. Goodbye!</w:t>
      </w:r>
    </w:p>
    <w:p w14:paraId="64AEA82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Pouring juice from Juice </w:t>
      </w:r>
      <w:proofErr w:type="gramStart"/>
      <w:r w:rsidRPr="008734F4">
        <w:rPr>
          <w:rFonts w:cstheme="minorHAnsi"/>
          <w:sz w:val="28"/>
          <w:szCs w:val="28"/>
          <w:lang w:val="en-MY"/>
        </w:rPr>
        <w:t>Tap..</w:t>
      </w:r>
      <w:proofErr w:type="gramEnd"/>
    </w:p>
    <w:p w14:paraId="1B770DB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Juice is done making! Here's your juice dear customer!</w:t>
      </w:r>
    </w:p>
    <w:p w14:paraId="4156A60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1 took a seat at the table. Table capacity is at 2/10</w:t>
      </w:r>
    </w:p>
    <w:p w14:paraId="342C7EB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2A05E4F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3F2E5B5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0: Juice please.</w:t>
      </w:r>
    </w:p>
    <w:p w14:paraId="70739AA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lastRenderedPageBreak/>
        <w:t>Waiter: making Juice now!</w:t>
      </w:r>
    </w:p>
    <w:p w14:paraId="1E010EC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glass.</w:t>
      </w:r>
    </w:p>
    <w:p w14:paraId="299FAEF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1 has finished drinking. Customer's glass is left on the table. Leaving now. Goodbye!</w:t>
      </w:r>
    </w:p>
    <w:p w14:paraId="6E093EE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is washing 1 cup(s) and 1 glass(es).</w:t>
      </w:r>
    </w:p>
    <w:p w14:paraId="73BF350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finish washing. Added 1 cup(s) and 1 glass(es).</w:t>
      </w:r>
    </w:p>
    <w:p w14:paraId="09632DC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Pouring juice from Juice </w:t>
      </w:r>
      <w:proofErr w:type="gramStart"/>
      <w:r w:rsidRPr="008734F4">
        <w:rPr>
          <w:rFonts w:cstheme="minorHAnsi"/>
          <w:sz w:val="28"/>
          <w:szCs w:val="28"/>
          <w:lang w:val="en-MY"/>
        </w:rPr>
        <w:t>Tap..</w:t>
      </w:r>
      <w:proofErr w:type="gramEnd"/>
    </w:p>
    <w:p w14:paraId="3CE02773"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Juice is done making! Here's your juice dear customer!</w:t>
      </w:r>
    </w:p>
    <w:p w14:paraId="7E563FC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0 took a seat at the table. Table capacity is at 1/10</w:t>
      </w:r>
    </w:p>
    <w:p w14:paraId="4DDA207E"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441D6235"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364D5C5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9: Coffee please.</w:t>
      </w:r>
    </w:p>
    <w:p w14:paraId="50DBCA85"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making Coffee now!</w:t>
      </w:r>
    </w:p>
    <w:p w14:paraId="1AF53F83"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cup.</w:t>
      </w:r>
    </w:p>
    <w:p w14:paraId="4D924D5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0 has finished drinking. Customer's glass is left on the table. Leaving now. Goodbye!</w:t>
      </w:r>
    </w:p>
    <w:p w14:paraId="00AE112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coffee..</w:t>
      </w:r>
      <w:proofErr w:type="gramEnd"/>
    </w:p>
    <w:p w14:paraId="30D3982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is washing 0 cup(s) and 1 glass(es).</w:t>
      </w:r>
    </w:p>
    <w:p w14:paraId="40819585"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finish washing. Added 0 cup(s) and 1 glass(es).</w:t>
      </w:r>
    </w:p>
    <w:p w14:paraId="4651E3D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milk..</w:t>
      </w:r>
      <w:proofErr w:type="gramEnd"/>
    </w:p>
    <w:p w14:paraId="4E9FCE5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Mixing coffee and </w:t>
      </w:r>
      <w:proofErr w:type="gramStart"/>
      <w:r w:rsidRPr="008734F4">
        <w:rPr>
          <w:rFonts w:cstheme="minorHAnsi"/>
          <w:sz w:val="28"/>
          <w:szCs w:val="28"/>
          <w:lang w:val="en-MY"/>
        </w:rPr>
        <w:t>milk..</w:t>
      </w:r>
      <w:proofErr w:type="gramEnd"/>
    </w:p>
    <w:p w14:paraId="63BC6BE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Coffee is done making. Here's your coffee dear customer!</w:t>
      </w:r>
    </w:p>
    <w:p w14:paraId="4E85280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9 took a seat at the table. Table capacity is at 1/10</w:t>
      </w:r>
    </w:p>
    <w:p w14:paraId="655D98F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52C12DD1"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580783B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8: Coffee please.</w:t>
      </w:r>
    </w:p>
    <w:p w14:paraId="3354E6B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making Coffee now!</w:t>
      </w:r>
    </w:p>
    <w:p w14:paraId="5B22B44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cup.</w:t>
      </w:r>
    </w:p>
    <w:p w14:paraId="5D6B909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9 has finished drinking. Customer's cup is left on the table. Leaving now. Goodbye!</w:t>
      </w:r>
    </w:p>
    <w:p w14:paraId="0296C78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coffee..</w:t>
      </w:r>
      <w:proofErr w:type="gramEnd"/>
    </w:p>
    <w:p w14:paraId="6D7225C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milk..</w:t>
      </w:r>
      <w:proofErr w:type="gramEnd"/>
    </w:p>
    <w:p w14:paraId="4F1FBD3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Mixing coffee and </w:t>
      </w:r>
      <w:proofErr w:type="gramStart"/>
      <w:r w:rsidRPr="008734F4">
        <w:rPr>
          <w:rFonts w:cstheme="minorHAnsi"/>
          <w:sz w:val="28"/>
          <w:szCs w:val="28"/>
          <w:lang w:val="en-MY"/>
        </w:rPr>
        <w:t>milk..</w:t>
      </w:r>
      <w:proofErr w:type="gramEnd"/>
    </w:p>
    <w:p w14:paraId="0FAB2F91"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Coffee is done making. Here's your coffee dear customer!</w:t>
      </w:r>
    </w:p>
    <w:p w14:paraId="354C8AD1"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8 took a seat at the table. Table capacity is at 2/10</w:t>
      </w:r>
    </w:p>
    <w:p w14:paraId="5476562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is waiting for customer.</w:t>
      </w:r>
    </w:p>
    <w:p w14:paraId="5AD41B6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No customer currently in queue!</w:t>
      </w:r>
    </w:p>
    <w:p w14:paraId="162BA38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lastRenderedPageBreak/>
        <w:t>Customer 22 visits cafe. Queue: 1</w:t>
      </w:r>
    </w:p>
    <w:p w14:paraId="232CF72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0F11E10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3BF328F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2: Juice please.</w:t>
      </w:r>
    </w:p>
    <w:p w14:paraId="7A77F1A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making Juice now!</w:t>
      </w:r>
    </w:p>
    <w:p w14:paraId="667FB1D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is washing 1 cup(s) and 0 glass(es).</w:t>
      </w:r>
    </w:p>
    <w:p w14:paraId="4BD7960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finish washing. Added 1 cup(s) and 0 glass(es).</w:t>
      </w:r>
    </w:p>
    <w:p w14:paraId="28A422A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glass.</w:t>
      </w:r>
    </w:p>
    <w:p w14:paraId="3BD12CE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18 has finished drinking. Customer's cup is left on the table. Leaving now. Goodbye!</w:t>
      </w:r>
    </w:p>
    <w:p w14:paraId="62B4F03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Pouring juice from Juice </w:t>
      </w:r>
      <w:proofErr w:type="gramStart"/>
      <w:r w:rsidRPr="008734F4">
        <w:rPr>
          <w:rFonts w:cstheme="minorHAnsi"/>
          <w:sz w:val="28"/>
          <w:szCs w:val="28"/>
          <w:lang w:val="en-MY"/>
        </w:rPr>
        <w:t>Tap..</w:t>
      </w:r>
      <w:proofErr w:type="gramEnd"/>
    </w:p>
    <w:p w14:paraId="5270345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Juice is done making! Here's your juice dear customer!</w:t>
      </w:r>
    </w:p>
    <w:p w14:paraId="3594B69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2 took a seat at the table. Table capacity is at 2/10</w:t>
      </w:r>
    </w:p>
    <w:p w14:paraId="252D6F3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is waiting for customer.</w:t>
      </w:r>
    </w:p>
    <w:p w14:paraId="5B0F3DF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No customer currently in queue!</w:t>
      </w:r>
    </w:p>
    <w:p w14:paraId="72C9B33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7 visits cafe. Queue: 1</w:t>
      </w:r>
    </w:p>
    <w:p w14:paraId="3EECB6B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6 visits cafe. Queue: 2</w:t>
      </w:r>
    </w:p>
    <w:p w14:paraId="1A2B83B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5 visits cafe. Queue: 3</w:t>
      </w:r>
    </w:p>
    <w:p w14:paraId="1269FF5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4 visits cafe. Queue: 4</w:t>
      </w:r>
    </w:p>
    <w:p w14:paraId="07768FD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3 visits cafe. Queue: 5</w:t>
      </w:r>
    </w:p>
    <w:p w14:paraId="6A790B03"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40A85F1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What would you like to order?</w:t>
      </w:r>
    </w:p>
    <w:p w14:paraId="16559A0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7: Coffee please.</w:t>
      </w:r>
    </w:p>
    <w:p w14:paraId="6D02C4C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making Coffee now!</w:t>
      </w:r>
    </w:p>
    <w:p w14:paraId="1E42DB2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p>
    <w:p w14:paraId="05DE6C7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lock: It's closing time. QUEUE UP NOW FOR LAST CALL!</w:t>
      </w:r>
    </w:p>
    <w:p w14:paraId="40F3F06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losing? Stop Generating Customers!</w:t>
      </w:r>
    </w:p>
    <w:p w14:paraId="6959FA0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proofErr w:type="gramStart"/>
      <w:r w:rsidRPr="008734F4">
        <w:rPr>
          <w:rFonts w:cstheme="minorHAnsi"/>
          <w:sz w:val="28"/>
          <w:szCs w:val="28"/>
          <w:lang w:val="en-MY"/>
        </w:rPr>
        <w:t>Owner :</w:t>
      </w:r>
      <w:proofErr w:type="gramEnd"/>
      <w:r w:rsidRPr="008734F4">
        <w:rPr>
          <w:rFonts w:cstheme="minorHAnsi"/>
          <w:sz w:val="28"/>
          <w:szCs w:val="28"/>
          <w:lang w:val="en-MY"/>
        </w:rPr>
        <w:t xml:space="preserve"> We're closing soon!</w:t>
      </w:r>
    </w:p>
    <w:p w14:paraId="3BD9C63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proofErr w:type="gramStart"/>
      <w:r w:rsidRPr="008734F4">
        <w:rPr>
          <w:rFonts w:cstheme="minorHAnsi"/>
          <w:sz w:val="28"/>
          <w:szCs w:val="28"/>
          <w:lang w:val="en-MY"/>
        </w:rPr>
        <w:t>Waiter :</w:t>
      </w:r>
      <w:proofErr w:type="gramEnd"/>
      <w:r w:rsidRPr="008734F4">
        <w:rPr>
          <w:rFonts w:cstheme="minorHAnsi"/>
          <w:sz w:val="28"/>
          <w:szCs w:val="28"/>
          <w:lang w:val="en-MY"/>
        </w:rPr>
        <w:t xml:space="preserve"> We're closing soon!</w:t>
      </w:r>
    </w:p>
    <w:p w14:paraId="2C97215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Acquired a cup.</w:t>
      </w:r>
    </w:p>
    <w:p w14:paraId="3CE7319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2 has finished drinking. Customer's glass is left on the table. Leaving now. Goodbye!</w:t>
      </w:r>
    </w:p>
    <w:p w14:paraId="0C665B0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is washing 1 cup(s) and 1 glass(es).</w:t>
      </w:r>
    </w:p>
    <w:p w14:paraId="4DBEE7F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finish washing. Added 1 cup(s) and 1 glass(es).</w:t>
      </w:r>
    </w:p>
    <w:p w14:paraId="2FD5F96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p>
    <w:p w14:paraId="3ECE8664"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losed, finishing remaining orders-------</w:t>
      </w:r>
    </w:p>
    <w:p w14:paraId="1406823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Acquiring </w:t>
      </w:r>
      <w:proofErr w:type="gramStart"/>
      <w:r w:rsidRPr="008734F4">
        <w:rPr>
          <w:rFonts w:cstheme="minorHAnsi"/>
          <w:sz w:val="28"/>
          <w:szCs w:val="28"/>
          <w:lang w:val="en-MY"/>
        </w:rPr>
        <w:t>coffee..</w:t>
      </w:r>
      <w:proofErr w:type="gramEnd"/>
    </w:p>
    <w:p w14:paraId="58BE7AA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lastRenderedPageBreak/>
        <w:t xml:space="preserve">Waiter: Acquiring </w:t>
      </w:r>
      <w:proofErr w:type="gramStart"/>
      <w:r w:rsidRPr="008734F4">
        <w:rPr>
          <w:rFonts w:cstheme="minorHAnsi"/>
          <w:sz w:val="28"/>
          <w:szCs w:val="28"/>
          <w:lang w:val="en-MY"/>
        </w:rPr>
        <w:t>milk..</w:t>
      </w:r>
      <w:proofErr w:type="gramEnd"/>
    </w:p>
    <w:p w14:paraId="1E74507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Waiter: Mixing coffee and </w:t>
      </w:r>
      <w:proofErr w:type="gramStart"/>
      <w:r w:rsidRPr="008734F4">
        <w:rPr>
          <w:rFonts w:cstheme="minorHAnsi"/>
          <w:sz w:val="28"/>
          <w:szCs w:val="28"/>
          <w:lang w:val="en-MY"/>
        </w:rPr>
        <w:t>milk..</w:t>
      </w:r>
      <w:proofErr w:type="gramEnd"/>
    </w:p>
    <w:p w14:paraId="6F40432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Coffee is done making. Here's your coffee dear customer!</w:t>
      </w:r>
    </w:p>
    <w:p w14:paraId="0F5DA33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7 took a seat at the table. Table capacity is at 1/10</w:t>
      </w:r>
    </w:p>
    <w:p w14:paraId="164B1953"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Waiter: Cafe Closed. I'm taking my leave now. Goodbye.</w:t>
      </w:r>
    </w:p>
    <w:p w14:paraId="5A173C4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487123D3"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What would you like to order?</w:t>
      </w:r>
    </w:p>
    <w:p w14:paraId="377824E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6: Coffee please.</w:t>
      </w:r>
    </w:p>
    <w:p w14:paraId="172D78AF"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making Coffee now!</w:t>
      </w:r>
    </w:p>
    <w:p w14:paraId="467B8A3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7 has finished drinking. Customer's cup is left on the table. Leaving now. Goodbye!</w:t>
      </w:r>
    </w:p>
    <w:p w14:paraId="0C726C7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Acquired a cup.</w:t>
      </w:r>
    </w:p>
    <w:p w14:paraId="1CB8278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Owner: Acquiring </w:t>
      </w:r>
      <w:proofErr w:type="gramStart"/>
      <w:r w:rsidRPr="008734F4">
        <w:rPr>
          <w:rFonts w:cstheme="minorHAnsi"/>
          <w:sz w:val="28"/>
          <w:szCs w:val="28"/>
          <w:lang w:val="en-MY"/>
        </w:rPr>
        <w:t>coffee..</w:t>
      </w:r>
      <w:proofErr w:type="gramEnd"/>
    </w:p>
    <w:p w14:paraId="5FD19AD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Owner: Acquiring </w:t>
      </w:r>
      <w:proofErr w:type="gramStart"/>
      <w:r w:rsidRPr="008734F4">
        <w:rPr>
          <w:rFonts w:cstheme="minorHAnsi"/>
          <w:sz w:val="28"/>
          <w:szCs w:val="28"/>
          <w:lang w:val="en-MY"/>
        </w:rPr>
        <w:t>milk..</w:t>
      </w:r>
      <w:proofErr w:type="gramEnd"/>
    </w:p>
    <w:p w14:paraId="072E35C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Owner: Mixing coffee and </w:t>
      </w:r>
      <w:proofErr w:type="gramStart"/>
      <w:r w:rsidRPr="008734F4">
        <w:rPr>
          <w:rFonts w:cstheme="minorHAnsi"/>
          <w:sz w:val="28"/>
          <w:szCs w:val="28"/>
          <w:lang w:val="en-MY"/>
        </w:rPr>
        <w:t>milk..</w:t>
      </w:r>
      <w:proofErr w:type="gramEnd"/>
    </w:p>
    <w:p w14:paraId="12D1B69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Coffee is done making. Here's your coffee dear customer!</w:t>
      </w:r>
    </w:p>
    <w:p w14:paraId="1256612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6 took a seat at the table. Table capacity is at 2/10</w:t>
      </w:r>
    </w:p>
    <w:p w14:paraId="16DAB62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5F8B59A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What would you like to order?</w:t>
      </w:r>
    </w:p>
    <w:p w14:paraId="7FFB20D3"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5: Coffee please.</w:t>
      </w:r>
    </w:p>
    <w:p w14:paraId="6027319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making Coffee now!</w:t>
      </w:r>
    </w:p>
    <w:p w14:paraId="5AA66045"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There is no more cups!</w:t>
      </w:r>
    </w:p>
    <w:p w14:paraId="3BC81EE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is washing 1 cup(s) and 0 glass(es).</w:t>
      </w:r>
    </w:p>
    <w:p w14:paraId="0756EDC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finish washing. Added 1 cup(s) and 0 glass(es).</w:t>
      </w:r>
    </w:p>
    <w:p w14:paraId="2CEC749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6 has finished drinking. Customer's cup is left on the table. Leaving now. Goodbye!</w:t>
      </w:r>
    </w:p>
    <w:p w14:paraId="0641660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Acquired a cup.</w:t>
      </w:r>
    </w:p>
    <w:p w14:paraId="15F4C61C"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Owner: Acquiring </w:t>
      </w:r>
      <w:proofErr w:type="gramStart"/>
      <w:r w:rsidRPr="008734F4">
        <w:rPr>
          <w:rFonts w:cstheme="minorHAnsi"/>
          <w:sz w:val="28"/>
          <w:szCs w:val="28"/>
          <w:lang w:val="en-MY"/>
        </w:rPr>
        <w:t>coffee..</w:t>
      </w:r>
      <w:proofErr w:type="gramEnd"/>
    </w:p>
    <w:p w14:paraId="6A60DB4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Owner: Acquiring </w:t>
      </w:r>
      <w:proofErr w:type="gramStart"/>
      <w:r w:rsidRPr="008734F4">
        <w:rPr>
          <w:rFonts w:cstheme="minorHAnsi"/>
          <w:sz w:val="28"/>
          <w:szCs w:val="28"/>
          <w:lang w:val="en-MY"/>
        </w:rPr>
        <w:t>milk..</w:t>
      </w:r>
      <w:proofErr w:type="gramEnd"/>
    </w:p>
    <w:p w14:paraId="20C98BC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Owner: Mixing coffee and </w:t>
      </w:r>
      <w:proofErr w:type="gramStart"/>
      <w:r w:rsidRPr="008734F4">
        <w:rPr>
          <w:rFonts w:cstheme="minorHAnsi"/>
          <w:sz w:val="28"/>
          <w:szCs w:val="28"/>
          <w:lang w:val="en-MY"/>
        </w:rPr>
        <w:t>milk..</w:t>
      </w:r>
      <w:proofErr w:type="gramEnd"/>
    </w:p>
    <w:p w14:paraId="6F04790E"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Coffee is done making. Here's your coffee dear customer!</w:t>
      </w:r>
    </w:p>
    <w:p w14:paraId="19A5028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5 took a seat at the table. Table capacity is at 2/10</w:t>
      </w:r>
    </w:p>
    <w:p w14:paraId="6A5EB302"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4E0635E2"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What would you like to order?</w:t>
      </w:r>
    </w:p>
    <w:p w14:paraId="5F4DF6FE"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4: Juice please.</w:t>
      </w:r>
    </w:p>
    <w:p w14:paraId="4D094A9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making Juice now!</w:t>
      </w:r>
    </w:p>
    <w:p w14:paraId="787F2DF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Acquired a glass.</w:t>
      </w:r>
    </w:p>
    <w:p w14:paraId="42123B09"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lastRenderedPageBreak/>
        <w:t>Customer 25 has finished drinking. Customer's cup is left on the table. Leaving now. Goodbye!</w:t>
      </w:r>
    </w:p>
    <w:p w14:paraId="506FA302"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Owner: Pouring juice from Juice </w:t>
      </w:r>
      <w:proofErr w:type="gramStart"/>
      <w:r w:rsidRPr="008734F4">
        <w:rPr>
          <w:rFonts w:cstheme="minorHAnsi"/>
          <w:sz w:val="28"/>
          <w:szCs w:val="28"/>
          <w:lang w:val="en-MY"/>
        </w:rPr>
        <w:t>Tap..</w:t>
      </w:r>
      <w:proofErr w:type="gramEnd"/>
    </w:p>
    <w:p w14:paraId="65CD5C4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Juice is done making! Here's your juice dear customer!</w:t>
      </w:r>
    </w:p>
    <w:p w14:paraId="125A778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4 took a seat at the table. Table capacity is at 3/10</w:t>
      </w:r>
    </w:p>
    <w:p w14:paraId="33A90895"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here is a customer!</w:t>
      </w:r>
    </w:p>
    <w:p w14:paraId="76BB03F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What would you like to order?</w:t>
      </w:r>
    </w:p>
    <w:p w14:paraId="7F94BBC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3: Juice please.</w:t>
      </w:r>
    </w:p>
    <w:p w14:paraId="07F59EFD"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making Juice now!</w:t>
      </w:r>
    </w:p>
    <w:p w14:paraId="74E0F898"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Acquired a glass.</w:t>
      </w:r>
    </w:p>
    <w:p w14:paraId="75ADD142"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4 has finished drinking. Customer's glass is left on the table. Leaving now. Goodbye!</w:t>
      </w:r>
    </w:p>
    <w:p w14:paraId="2841BC80"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 xml:space="preserve">Owner: Pouring juice from Juice </w:t>
      </w:r>
      <w:proofErr w:type="gramStart"/>
      <w:r w:rsidRPr="008734F4">
        <w:rPr>
          <w:rFonts w:cstheme="minorHAnsi"/>
          <w:sz w:val="28"/>
          <w:szCs w:val="28"/>
          <w:lang w:val="en-MY"/>
        </w:rPr>
        <w:t>Tap..</w:t>
      </w:r>
      <w:proofErr w:type="gramEnd"/>
    </w:p>
    <w:p w14:paraId="7CE94726"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Juice is done making! Here's your juice dear customer!</w:t>
      </w:r>
    </w:p>
    <w:p w14:paraId="1C5B760B"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3 took a seat at the table. Table capacity is at 4/10</w:t>
      </w:r>
    </w:p>
    <w:p w14:paraId="7BCC3392"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Customer 23 has finished drinking. Customer's glass is left on the table. Leaving now. Goodbye!</w:t>
      </w:r>
    </w:p>
    <w:p w14:paraId="63E3755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is washing 2 cup(s) and 2 glass(es).</w:t>
      </w:r>
    </w:p>
    <w:p w14:paraId="2819EDB7"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ner: finish washing. Added 2 cup(s) and 2 glass(es).</w:t>
      </w:r>
    </w:p>
    <w:p w14:paraId="05C14E2A" w14:textId="77777777"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Table capacity: 0</w:t>
      </w:r>
    </w:p>
    <w:p w14:paraId="63E05C13" w14:textId="4C7FDD08" w:rsidR="008734F4" w:rsidRPr="008734F4" w:rsidRDefault="008734F4" w:rsidP="008734F4">
      <w:pPr>
        <w:suppressAutoHyphens w:val="0"/>
        <w:autoSpaceDE w:val="0"/>
        <w:autoSpaceDN w:val="0"/>
        <w:adjustRightInd w:val="0"/>
        <w:spacing w:after="0" w:line="240" w:lineRule="auto"/>
        <w:rPr>
          <w:rFonts w:cstheme="minorHAnsi"/>
          <w:sz w:val="28"/>
          <w:szCs w:val="28"/>
          <w:lang w:val="en-MY"/>
        </w:rPr>
      </w:pPr>
      <w:r w:rsidRPr="008734F4">
        <w:rPr>
          <w:rFonts w:cstheme="minorHAnsi"/>
          <w:sz w:val="28"/>
          <w:szCs w:val="28"/>
          <w:lang w:val="en-MY"/>
        </w:rPr>
        <w:t>O</w:t>
      </w:r>
      <w:r>
        <w:rPr>
          <w:rFonts w:cstheme="minorHAnsi"/>
          <w:sz w:val="28"/>
          <w:szCs w:val="28"/>
          <w:lang w:val="en-MY"/>
        </w:rPr>
        <w:t>wn</w:t>
      </w:r>
      <w:r w:rsidRPr="008734F4">
        <w:rPr>
          <w:rFonts w:cstheme="minorHAnsi"/>
          <w:sz w:val="28"/>
          <w:szCs w:val="28"/>
          <w:lang w:val="en-MY"/>
        </w:rPr>
        <w:t>er cleaned and closed the shop. See you tomorrow!</w:t>
      </w:r>
    </w:p>
    <w:p w14:paraId="50726BBB" w14:textId="77DEBB0D" w:rsidR="00142CBD" w:rsidRDefault="00142CBD" w:rsidP="00142CBD">
      <w:pPr>
        <w:rPr>
          <w:lang w:val="en-MY"/>
        </w:rPr>
      </w:pPr>
    </w:p>
    <w:p w14:paraId="36BAE42C" w14:textId="3AD04EF7" w:rsidR="002E586C" w:rsidRDefault="002E586C" w:rsidP="00142CBD">
      <w:pPr>
        <w:rPr>
          <w:lang w:val="en-MY"/>
        </w:rPr>
      </w:pPr>
    </w:p>
    <w:p w14:paraId="6472318B" w14:textId="0BE39D35" w:rsidR="002E586C" w:rsidRDefault="002E586C" w:rsidP="00142CBD">
      <w:pPr>
        <w:rPr>
          <w:lang w:val="en-MY"/>
        </w:rPr>
      </w:pPr>
    </w:p>
    <w:p w14:paraId="3612A976" w14:textId="04FBD7FB" w:rsidR="002E586C" w:rsidRDefault="002E586C" w:rsidP="00142CBD">
      <w:pPr>
        <w:rPr>
          <w:lang w:val="en-MY"/>
        </w:rPr>
      </w:pPr>
    </w:p>
    <w:p w14:paraId="4C996FEE" w14:textId="3567DCB2" w:rsidR="002E586C" w:rsidRDefault="002E586C" w:rsidP="00142CBD">
      <w:pPr>
        <w:rPr>
          <w:lang w:val="en-MY"/>
        </w:rPr>
      </w:pPr>
    </w:p>
    <w:p w14:paraId="6C8A6D55" w14:textId="15913976" w:rsidR="002E586C" w:rsidRDefault="002E586C" w:rsidP="00142CBD">
      <w:pPr>
        <w:rPr>
          <w:lang w:val="en-MY"/>
        </w:rPr>
      </w:pPr>
    </w:p>
    <w:p w14:paraId="7F5626C6" w14:textId="271A8200" w:rsidR="002E586C" w:rsidRDefault="002E586C" w:rsidP="00142CBD">
      <w:pPr>
        <w:rPr>
          <w:lang w:val="en-MY"/>
        </w:rPr>
      </w:pPr>
    </w:p>
    <w:p w14:paraId="3EFA0E72" w14:textId="1A08FA17" w:rsidR="002E586C" w:rsidRDefault="002E586C" w:rsidP="00142CBD">
      <w:pPr>
        <w:rPr>
          <w:lang w:val="en-MY"/>
        </w:rPr>
      </w:pPr>
    </w:p>
    <w:p w14:paraId="656F138D" w14:textId="714E0833" w:rsidR="002E586C" w:rsidRDefault="002E586C" w:rsidP="00142CBD">
      <w:pPr>
        <w:rPr>
          <w:lang w:val="en-MY"/>
        </w:rPr>
      </w:pPr>
    </w:p>
    <w:p w14:paraId="599D6FA8" w14:textId="07D165DD" w:rsidR="002E586C" w:rsidRDefault="002E586C" w:rsidP="00142CBD">
      <w:pPr>
        <w:rPr>
          <w:lang w:val="en-MY"/>
        </w:rPr>
      </w:pPr>
    </w:p>
    <w:p w14:paraId="073D7CFF" w14:textId="5CF0EE78" w:rsidR="002E586C" w:rsidRDefault="002E586C" w:rsidP="00142CBD">
      <w:pPr>
        <w:rPr>
          <w:lang w:val="en-MY"/>
        </w:rPr>
      </w:pPr>
    </w:p>
    <w:p w14:paraId="21F95567" w14:textId="754E01CB" w:rsidR="002E586C" w:rsidRDefault="002E586C" w:rsidP="00142CBD">
      <w:pPr>
        <w:rPr>
          <w:lang w:val="en-MY"/>
        </w:rPr>
      </w:pPr>
    </w:p>
    <w:p w14:paraId="292A3123" w14:textId="77777777" w:rsidR="002E586C" w:rsidRDefault="002E586C" w:rsidP="00142CBD">
      <w:pPr>
        <w:rPr>
          <w:lang w:val="en-MY"/>
        </w:rPr>
      </w:pPr>
    </w:p>
    <w:p w14:paraId="5CC1E744" w14:textId="6E6D4D6A" w:rsidR="008734F4" w:rsidRDefault="002E586C" w:rsidP="00142CBD">
      <w:pPr>
        <w:rPr>
          <w:rFonts w:ascii="Times New Roman" w:hAnsi="Times New Roman" w:cs="Times New Roman"/>
          <w:sz w:val="24"/>
          <w:szCs w:val="24"/>
          <w:lang w:val="en-MY"/>
        </w:rPr>
      </w:pPr>
      <w:r>
        <w:rPr>
          <w:rFonts w:ascii="Times New Roman" w:hAnsi="Times New Roman" w:cs="Times New Roman"/>
          <w:sz w:val="24"/>
          <w:szCs w:val="24"/>
          <w:lang w:val="en-MY"/>
        </w:rPr>
        <w:lastRenderedPageBreak/>
        <w:t>Here is a s</w:t>
      </w:r>
      <w:r w:rsidR="008734F4">
        <w:rPr>
          <w:rFonts w:ascii="Times New Roman" w:hAnsi="Times New Roman" w:cs="Times New Roman"/>
          <w:sz w:val="24"/>
          <w:szCs w:val="24"/>
          <w:lang w:val="en-MY"/>
        </w:rPr>
        <w:t xml:space="preserve">ample screenshot as proof of work. </w:t>
      </w:r>
    </w:p>
    <w:p w14:paraId="49301997" w14:textId="77777777" w:rsidR="002E586C" w:rsidRDefault="008734F4" w:rsidP="002E586C">
      <w:pPr>
        <w:keepNext/>
      </w:pPr>
      <w:r w:rsidRPr="008734F4">
        <w:rPr>
          <w:rFonts w:ascii="Times New Roman" w:hAnsi="Times New Roman" w:cs="Times New Roman"/>
          <w:sz w:val="24"/>
          <w:szCs w:val="24"/>
          <w:lang w:val="en-MY"/>
        </w:rPr>
        <w:drawing>
          <wp:inline distT="0" distB="0" distL="0" distR="0" wp14:anchorId="5A7F9C26" wp14:editId="6265D665">
            <wp:extent cx="5734050" cy="3848100"/>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7"/>
                    <a:stretch>
                      <a:fillRect/>
                    </a:stretch>
                  </pic:blipFill>
                  <pic:spPr>
                    <a:xfrm>
                      <a:off x="0" y="0"/>
                      <a:ext cx="5734050" cy="3848100"/>
                    </a:xfrm>
                    <a:prstGeom prst="rect">
                      <a:avLst/>
                    </a:prstGeom>
                  </pic:spPr>
                </pic:pic>
              </a:graphicData>
            </a:graphic>
          </wp:inline>
        </w:drawing>
      </w:r>
    </w:p>
    <w:p w14:paraId="602BEE02" w14:textId="7D8C9AD5" w:rsidR="008734F4" w:rsidRDefault="002E586C" w:rsidP="002E586C">
      <w:pPr>
        <w:pStyle w:val="Caption"/>
        <w:jc w:val="center"/>
        <w:rPr>
          <w:rFonts w:ascii="Times New Roman" w:hAnsi="Times New Roman" w:cs="Times New Roman"/>
          <w:lang w:val="en-MY"/>
        </w:rPr>
      </w:pPr>
      <w:r>
        <w:t xml:space="preserve">Figure </w:t>
      </w:r>
      <w:fldSimple w:instr=" SEQ Figure \* ARABIC ">
        <w:r>
          <w:rPr>
            <w:noProof/>
          </w:rPr>
          <w:t>16</w:t>
        </w:r>
      </w:fldSimple>
      <w:r>
        <w:t>: Sample Output</w:t>
      </w:r>
    </w:p>
    <w:p w14:paraId="42081203" w14:textId="103D0015" w:rsidR="008734F4" w:rsidRDefault="008734F4" w:rsidP="00142CBD">
      <w:pPr>
        <w:rPr>
          <w:rFonts w:ascii="Times New Roman" w:hAnsi="Times New Roman" w:cs="Times New Roman"/>
          <w:sz w:val="24"/>
          <w:szCs w:val="24"/>
          <w:lang w:val="en-MY"/>
        </w:rPr>
      </w:pPr>
      <w:r>
        <w:rPr>
          <w:rFonts w:ascii="Times New Roman" w:hAnsi="Times New Roman" w:cs="Times New Roman"/>
          <w:sz w:val="24"/>
          <w:szCs w:val="24"/>
          <w:lang w:val="en-MY"/>
        </w:rPr>
        <w:t xml:space="preserve">In this sample, the waiter acquired the </w:t>
      </w:r>
      <w:proofErr w:type="spellStart"/>
      <w:r>
        <w:rPr>
          <w:rFonts w:ascii="Times New Roman" w:hAnsi="Times New Roman" w:cs="Times New Roman"/>
          <w:sz w:val="24"/>
          <w:szCs w:val="24"/>
          <w:lang w:val="en-MY"/>
        </w:rPr>
        <w:t>orderLock</w:t>
      </w:r>
      <w:proofErr w:type="spellEnd"/>
      <w:r>
        <w:rPr>
          <w:rFonts w:ascii="Times New Roman" w:hAnsi="Times New Roman" w:cs="Times New Roman"/>
          <w:sz w:val="24"/>
          <w:szCs w:val="24"/>
          <w:lang w:val="en-MY"/>
        </w:rPr>
        <w:t xml:space="preserve"> first and kept serving orders to customers until closing time. The owner who was continuously cleaning the table now takes over serving orders to the last customers remaining in queue.   </w:t>
      </w:r>
    </w:p>
    <w:p w14:paraId="0F38F282" w14:textId="1E4C2922" w:rsidR="005C084B" w:rsidRDefault="005C084B" w:rsidP="00142CBD">
      <w:pPr>
        <w:rPr>
          <w:rFonts w:ascii="Times New Roman" w:hAnsi="Times New Roman" w:cs="Times New Roman"/>
          <w:sz w:val="24"/>
          <w:szCs w:val="24"/>
          <w:lang w:val="en-MY"/>
        </w:rPr>
      </w:pPr>
      <w:r>
        <w:rPr>
          <w:rFonts w:ascii="Times New Roman" w:hAnsi="Times New Roman" w:cs="Times New Roman"/>
          <w:sz w:val="24"/>
          <w:szCs w:val="24"/>
          <w:lang w:val="en-MY"/>
        </w:rPr>
        <w:t>We can add a 500 second sleep time to ensure that owner runs first before waiter started to show the possibility of owner ordering and waiter cleaning table.</w:t>
      </w:r>
    </w:p>
    <w:p w14:paraId="23611AA0" w14:textId="77777777" w:rsidR="00B737C4" w:rsidRDefault="005C084B" w:rsidP="00B737C4">
      <w:pPr>
        <w:keepNext/>
        <w:jc w:val="center"/>
      </w:pPr>
      <w:r w:rsidRPr="005C084B">
        <w:rPr>
          <w:rFonts w:ascii="Times New Roman" w:hAnsi="Times New Roman" w:cs="Times New Roman"/>
          <w:sz w:val="24"/>
          <w:szCs w:val="24"/>
          <w:lang w:val="en-MY"/>
        </w:rPr>
        <w:lastRenderedPageBreak/>
        <w:drawing>
          <wp:inline distT="0" distB="0" distL="0" distR="0" wp14:anchorId="47DD45E8" wp14:editId="605D193B">
            <wp:extent cx="4552315" cy="2533650"/>
            <wp:effectExtent l="0" t="0" r="63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8"/>
                    <a:stretch>
                      <a:fillRect/>
                    </a:stretch>
                  </pic:blipFill>
                  <pic:spPr>
                    <a:xfrm>
                      <a:off x="0" y="0"/>
                      <a:ext cx="4554220" cy="2534710"/>
                    </a:xfrm>
                    <a:prstGeom prst="rect">
                      <a:avLst/>
                    </a:prstGeom>
                  </pic:spPr>
                </pic:pic>
              </a:graphicData>
            </a:graphic>
          </wp:inline>
        </w:drawing>
      </w:r>
    </w:p>
    <w:p w14:paraId="6AD2C3A2" w14:textId="1D6930B3" w:rsidR="005C084B" w:rsidRDefault="00B737C4" w:rsidP="00B737C4">
      <w:pPr>
        <w:pStyle w:val="Caption"/>
        <w:jc w:val="center"/>
        <w:rPr>
          <w:rFonts w:ascii="Times New Roman" w:hAnsi="Times New Roman" w:cs="Times New Roman"/>
          <w:lang w:val="en-MY"/>
        </w:rPr>
      </w:pPr>
      <w:bookmarkStart w:id="18" w:name="_Toc119093965"/>
      <w:r>
        <w:t xml:space="preserve">Figure </w:t>
      </w:r>
      <w:fldSimple w:instr=" SEQ Figure \* ARABIC ">
        <w:r w:rsidR="002E586C">
          <w:rPr>
            <w:noProof/>
          </w:rPr>
          <w:t>17</w:t>
        </w:r>
      </w:fldSimple>
      <w:r>
        <w:t>: Owner Serving Instead of Waiter</w:t>
      </w:r>
      <w:bookmarkEnd w:id="18"/>
    </w:p>
    <w:p w14:paraId="5CBFC381" w14:textId="2212E6CA" w:rsidR="00B737C4" w:rsidRDefault="00B737C4" w:rsidP="00B737C4">
      <w:pPr>
        <w:pStyle w:val="Heading1"/>
        <w:rPr>
          <w:lang w:val="en-MY"/>
        </w:rPr>
      </w:pPr>
      <w:bookmarkStart w:id="19" w:name="_Toc119093976"/>
      <w:r>
        <w:rPr>
          <w:lang w:val="en-MY"/>
        </w:rPr>
        <w:t>Conclusion</w:t>
      </w:r>
      <w:bookmarkEnd w:id="19"/>
    </w:p>
    <w:p w14:paraId="4FCB4162" w14:textId="1ACBC276" w:rsidR="005C084B" w:rsidRDefault="005C084B" w:rsidP="005C084B">
      <w:pPr>
        <w:rPr>
          <w:rFonts w:ascii="Times New Roman" w:hAnsi="Times New Roman" w:cs="Times New Roman"/>
          <w:sz w:val="24"/>
          <w:szCs w:val="24"/>
          <w:lang w:val="en-MY"/>
        </w:rPr>
      </w:pPr>
      <w:r>
        <w:rPr>
          <w:rFonts w:ascii="Times New Roman" w:hAnsi="Times New Roman" w:cs="Times New Roman"/>
          <w:sz w:val="24"/>
          <w:szCs w:val="24"/>
          <w:lang w:val="en-MY"/>
        </w:rPr>
        <w:t>Some additional requirements that are not included in this implementation is the statistic</w:t>
      </w:r>
      <w:r w:rsidR="00B737C4">
        <w:rPr>
          <w:rFonts w:ascii="Times New Roman" w:hAnsi="Times New Roman" w:cs="Times New Roman"/>
          <w:sz w:val="24"/>
          <w:szCs w:val="24"/>
          <w:lang w:val="en-MY"/>
        </w:rPr>
        <w:t xml:space="preserve">al analysis due to personal time rush and constraints. This has been a particularly fun assignment and I had a great time doing while learning about it. </w:t>
      </w:r>
      <w:r w:rsidR="000E3D8B">
        <w:rPr>
          <w:rFonts w:ascii="Times New Roman" w:hAnsi="Times New Roman" w:cs="Times New Roman"/>
          <w:sz w:val="24"/>
          <w:szCs w:val="24"/>
          <w:lang w:val="en-MY"/>
        </w:rPr>
        <w:t xml:space="preserve">Thank you for reading. </w:t>
      </w:r>
    </w:p>
    <w:p w14:paraId="15EFF4D9" w14:textId="2FA48CD9" w:rsidR="000E3D8B" w:rsidRPr="008734F4" w:rsidRDefault="000E3D8B" w:rsidP="005C084B">
      <w:pPr>
        <w:rPr>
          <w:rFonts w:ascii="Times New Roman" w:hAnsi="Times New Roman" w:cs="Times New Roman"/>
          <w:sz w:val="24"/>
          <w:szCs w:val="24"/>
          <w:lang w:val="en-MY"/>
        </w:rPr>
      </w:pPr>
    </w:p>
    <w:sectPr w:rsidR="000E3D8B" w:rsidRPr="008734F4" w:rsidSect="00320A50">
      <w:pgSz w:w="12240" w:h="15840"/>
      <w:pgMar w:top="1440" w:right="900" w:bottom="1440" w:left="1440" w:header="0" w:footer="0" w:gutter="0"/>
      <w:pgBorders w:offsetFrom="page">
        <w:top w:val="single" w:sz="4" w:space="24" w:color="auto"/>
        <w:left w:val="single" w:sz="4" w:space="24" w:color="auto"/>
        <w:bottom w:val="single" w:sz="4" w:space="24" w:color="auto"/>
        <w:right w:val="single" w:sz="4" w:space="24" w:color="auto"/>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9890A" w14:textId="77777777" w:rsidR="00733B0E" w:rsidRDefault="00733B0E" w:rsidP="00204B52">
      <w:pPr>
        <w:spacing w:after="0" w:line="240" w:lineRule="auto"/>
      </w:pPr>
      <w:r>
        <w:separator/>
      </w:r>
    </w:p>
  </w:endnote>
  <w:endnote w:type="continuationSeparator" w:id="0">
    <w:p w14:paraId="7D7C1CEE" w14:textId="77777777" w:rsidR="00733B0E" w:rsidRDefault="00733B0E" w:rsidP="00204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81DDEE" w14:textId="77777777" w:rsidR="00733B0E" w:rsidRDefault="00733B0E" w:rsidP="00204B52">
      <w:pPr>
        <w:spacing w:after="0" w:line="240" w:lineRule="auto"/>
      </w:pPr>
      <w:r>
        <w:separator/>
      </w:r>
    </w:p>
  </w:footnote>
  <w:footnote w:type="continuationSeparator" w:id="0">
    <w:p w14:paraId="72EED17B" w14:textId="77777777" w:rsidR="00733B0E" w:rsidRDefault="00733B0E" w:rsidP="00204B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F72DC"/>
    <w:multiLevelType w:val="multilevel"/>
    <w:tmpl w:val="4D7611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628"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0BD7119"/>
    <w:multiLevelType w:val="hybridMultilevel"/>
    <w:tmpl w:val="9316458C"/>
    <w:lvl w:ilvl="0" w:tplc="0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1FA0907"/>
    <w:multiLevelType w:val="hybridMultilevel"/>
    <w:tmpl w:val="ED162CE4"/>
    <w:lvl w:ilvl="0" w:tplc="44090011">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0C2B0CDB"/>
    <w:multiLevelType w:val="hybridMultilevel"/>
    <w:tmpl w:val="9DFA2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A10E2A"/>
    <w:multiLevelType w:val="hybridMultilevel"/>
    <w:tmpl w:val="4BAA38EA"/>
    <w:lvl w:ilvl="0" w:tplc="04090001">
      <w:start w:val="1"/>
      <w:numFmt w:val="bullet"/>
      <w:lvlText w:val=""/>
      <w:lvlJc w:val="left"/>
      <w:pPr>
        <w:ind w:left="1080" w:hanging="360"/>
      </w:pPr>
      <w:rPr>
        <w:rFonts w:ascii="Symbol" w:hAnsi="Symbo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5" w15:restartNumberingAfterBreak="0">
    <w:nsid w:val="12BB5588"/>
    <w:multiLevelType w:val="hybridMultilevel"/>
    <w:tmpl w:val="39C2517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5A26948"/>
    <w:multiLevelType w:val="hybridMultilevel"/>
    <w:tmpl w:val="5FC8DD1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EFC30BD"/>
    <w:multiLevelType w:val="hybridMultilevel"/>
    <w:tmpl w:val="70B65C48"/>
    <w:lvl w:ilvl="0" w:tplc="4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431708EB"/>
    <w:multiLevelType w:val="multilevel"/>
    <w:tmpl w:val="039A797E"/>
    <w:lvl w:ilvl="0">
      <w:start w:val="1"/>
      <w:numFmt w:val="decimal"/>
      <w:lvlText w:val="%1."/>
      <w:lvlJc w:val="left"/>
      <w:pPr>
        <w:ind w:left="720" w:hanging="360"/>
      </w:pPr>
      <w:rPr>
        <w:rFonts w:hint="default"/>
      </w:rPr>
    </w:lvl>
    <w:lvl w:ilvl="1">
      <w:start w:val="1"/>
      <w:numFmt w:val="decimal"/>
      <w:lvlText w:val="2.%2."/>
      <w:lvlJc w:val="left"/>
      <w:pPr>
        <w:ind w:left="720" w:hanging="360"/>
      </w:pPr>
      <w:rPr>
        <w:rFonts w:hint="default"/>
      </w:rPr>
    </w:lvl>
    <w:lvl w:ilvl="2">
      <w:start w:val="1"/>
      <w:numFmt w:val="decimal"/>
      <w:lvlText w:val="2.1.%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CF52AA1"/>
    <w:multiLevelType w:val="multilevel"/>
    <w:tmpl w:val="3418DE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F3A3BE8"/>
    <w:multiLevelType w:val="hybridMultilevel"/>
    <w:tmpl w:val="1206E3A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53FB0D0F"/>
    <w:multiLevelType w:val="hybridMultilevel"/>
    <w:tmpl w:val="AFC0F77C"/>
    <w:lvl w:ilvl="0" w:tplc="4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641C5DB7"/>
    <w:multiLevelType w:val="hybridMultilevel"/>
    <w:tmpl w:val="E66A131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3" w15:restartNumberingAfterBreak="0">
    <w:nsid w:val="6BBC49FD"/>
    <w:multiLevelType w:val="multilevel"/>
    <w:tmpl w:val="6FB8776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4" w15:restartNumberingAfterBreak="0">
    <w:nsid w:val="747F7490"/>
    <w:multiLevelType w:val="multilevel"/>
    <w:tmpl w:val="18388DC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755C1F6B"/>
    <w:multiLevelType w:val="multilevel"/>
    <w:tmpl w:val="17AED72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88D06DD"/>
    <w:multiLevelType w:val="hybridMultilevel"/>
    <w:tmpl w:val="D7BE3884"/>
    <w:lvl w:ilvl="0" w:tplc="44090011">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num w:numId="1" w16cid:durableId="723719997">
    <w:abstractNumId w:val="13"/>
  </w:num>
  <w:num w:numId="2" w16cid:durableId="1056078706">
    <w:abstractNumId w:val="14"/>
  </w:num>
  <w:num w:numId="3" w16cid:durableId="1388646928">
    <w:abstractNumId w:val="3"/>
  </w:num>
  <w:num w:numId="4" w16cid:durableId="315568302">
    <w:abstractNumId w:val="0"/>
  </w:num>
  <w:num w:numId="5" w16cid:durableId="2145350818">
    <w:abstractNumId w:val="9"/>
  </w:num>
  <w:num w:numId="6" w16cid:durableId="2080705980">
    <w:abstractNumId w:val="8"/>
  </w:num>
  <w:num w:numId="7" w16cid:durableId="349986159">
    <w:abstractNumId w:val="15"/>
  </w:num>
  <w:num w:numId="8" w16cid:durableId="1640845243">
    <w:abstractNumId w:val="1"/>
  </w:num>
  <w:num w:numId="9" w16cid:durableId="1411808360">
    <w:abstractNumId w:val="5"/>
  </w:num>
  <w:num w:numId="10" w16cid:durableId="524638641">
    <w:abstractNumId w:val="16"/>
  </w:num>
  <w:num w:numId="11" w16cid:durableId="916407109">
    <w:abstractNumId w:val="2"/>
  </w:num>
  <w:num w:numId="12" w16cid:durableId="1995599991">
    <w:abstractNumId w:val="6"/>
  </w:num>
  <w:num w:numId="13" w16cid:durableId="514153845">
    <w:abstractNumId w:val="4"/>
  </w:num>
  <w:num w:numId="14" w16cid:durableId="675424680">
    <w:abstractNumId w:val="11"/>
  </w:num>
  <w:num w:numId="15" w16cid:durableId="24214441">
    <w:abstractNumId w:val="10"/>
  </w:num>
  <w:num w:numId="16" w16cid:durableId="2044136529">
    <w:abstractNumId w:val="7"/>
  </w:num>
  <w:num w:numId="17" w16cid:durableId="180755264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sDQxMDcxMTE2tjBQ0lEKTi0uzszPAykwNKgFAAOpoystAAAA"/>
  </w:docVars>
  <w:rsids>
    <w:rsidRoot w:val="005C568D"/>
    <w:rsid w:val="000150D5"/>
    <w:rsid w:val="00016D46"/>
    <w:rsid w:val="00021BD5"/>
    <w:rsid w:val="00023425"/>
    <w:rsid w:val="0003590E"/>
    <w:rsid w:val="000366C9"/>
    <w:rsid w:val="00047059"/>
    <w:rsid w:val="00050731"/>
    <w:rsid w:val="000534E0"/>
    <w:rsid w:val="0006634F"/>
    <w:rsid w:val="00070585"/>
    <w:rsid w:val="000730EC"/>
    <w:rsid w:val="00091AB0"/>
    <w:rsid w:val="00096640"/>
    <w:rsid w:val="000B1FF9"/>
    <w:rsid w:val="000C3F62"/>
    <w:rsid w:val="000C5D22"/>
    <w:rsid w:val="000C75D1"/>
    <w:rsid w:val="000D0997"/>
    <w:rsid w:val="000E3D8B"/>
    <w:rsid w:val="000F6E70"/>
    <w:rsid w:val="001005D2"/>
    <w:rsid w:val="001035C3"/>
    <w:rsid w:val="001146EF"/>
    <w:rsid w:val="00121B0E"/>
    <w:rsid w:val="0012584E"/>
    <w:rsid w:val="001405F5"/>
    <w:rsid w:val="00142CBD"/>
    <w:rsid w:val="00143F46"/>
    <w:rsid w:val="00146CCD"/>
    <w:rsid w:val="001541C5"/>
    <w:rsid w:val="001544F6"/>
    <w:rsid w:val="00157BB6"/>
    <w:rsid w:val="00161713"/>
    <w:rsid w:val="00161DAD"/>
    <w:rsid w:val="00167D38"/>
    <w:rsid w:val="0017542A"/>
    <w:rsid w:val="00180F4D"/>
    <w:rsid w:val="001A0CD1"/>
    <w:rsid w:val="001A2259"/>
    <w:rsid w:val="001A43B0"/>
    <w:rsid w:val="001A65D7"/>
    <w:rsid w:val="001B45B2"/>
    <w:rsid w:val="001D521E"/>
    <w:rsid w:val="001E4506"/>
    <w:rsid w:val="001F0C5D"/>
    <w:rsid w:val="001F54D8"/>
    <w:rsid w:val="0020234C"/>
    <w:rsid w:val="00204B52"/>
    <w:rsid w:val="002200EE"/>
    <w:rsid w:val="00224766"/>
    <w:rsid w:val="00225C1A"/>
    <w:rsid w:val="00227762"/>
    <w:rsid w:val="002651EC"/>
    <w:rsid w:val="0027017C"/>
    <w:rsid w:val="002837FF"/>
    <w:rsid w:val="0028639B"/>
    <w:rsid w:val="00287965"/>
    <w:rsid w:val="00294724"/>
    <w:rsid w:val="00294C0C"/>
    <w:rsid w:val="002A42D5"/>
    <w:rsid w:val="002A591F"/>
    <w:rsid w:val="002B50B5"/>
    <w:rsid w:val="002B573C"/>
    <w:rsid w:val="002B63AB"/>
    <w:rsid w:val="002C1DC7"/>
    <w:rsid w:val="002C45A3"/>
    <w:rsid w:val="002C6CD6"/>
    <w:rsid w:val="002D1B33"/>
    <w:rsid w:val="002E09C6"/>
    <w:rsid w:val="002E586C"/>
    <w:rsid w:val="002E6799"/>
    <w:rsid w:val="002F0372"/>
    <w:rsid w:val="0030558D"/>
    <w:rsid w:val="003151C3"/>
    <w:rsid w:val="003162C2"/>
    <w:rsid w:val="00320A50"/>
    <w:rsid w:val="00320F9F"/>
    <w:rsid w:val="00322321"/>
    <w:rsid w:val="00327080"/>
    <w:rsid w:val="003413C9"/>
    <w:rsid w:val="00346413"/>
    <w:rsid w:val="00350786"/>
    <w:rsid w:val="00352C57"/>
    <w:rsid w:val="00355AF1"/>
    <w:rsid w:val="003640E6"/>
    <w:rsid w:val="0036749B"/>
    <w:rsid w:val="00385819"/>
    <w:rsid w:val="003A5D0D"/>
    <w:rsid w:val="003B17B6"/>
    <w:rsid w:val="003C0C20"/>
    <w:rsid w:val="003C1D03"/>
    <w:rsid w:val="003D63E4"/>
    <w:rsid w:val="003F053D"/>
    <w:rsid w:val="003F500F"/>
    <w:rsid w:val="003F54B8"/>
    <w:rsid w:val="00400F7F"/>
    <w:rsid w:val="00402E9F"/>
    <w:rsid w:val="00406278"/>
    <w:rsid w:val="00407885"/>
    <w:rsid w:val="0041071D"/>
    <w:rsid w:val="00416FC1"/>
    <w:rsid w:val="004177DA"/>
    <w:rsid w:val="00426A2B"/>
    <w:rsid w:val="00433485"/>
    <w:rsid w:val="00440D5F"/>
    <w:rsid w:val="00442D27"/>
    <w:rsid w:val="0046436E"/>
    <w:rsid w:val="00471293"/>
    <w:rsid w:val="00480783"/>
    <w:rsid w:val="00481308"/>
    <w:rsid w:val="004842E8"/>
    <w:rsid w:val="00494CF2"/>
    <w:rsid w:val="00496D3E"/>
    <w:rsid w:val="004A553D"/>
    <w:rsid w:val="004A6A19"/>
    <w:rsid w:val="004A789E"/>
    <w:rsid w:val="004B0276"/>
    <w:rsid w:val="004B05C2"/>
    <w:rsid w:val="004D4032"/>
    <w:rsid w:val="004D4B9C"/>
    <w:rsid w:val="004D525E"/>
    <w:rsid w:val="004F148B"/>
    <w:rsid w:val="004F6089"/>
    <w:rsid w:val="00520BD1"/>
    <w:rsid w:val="00521FAC"/>
    <w:rsid w:val="00523AE0"/>
    <w:rsid w:val="00526102"/>
    <w:rsid w:val="00533E7B"/>
    <w:rsid w:val="005359D5"/>
    <w:rsid w:val="00537A81"/>
    <w:rsid w:val="0055313C"/>
    <w:rsid w:val="005554D6"/>
    <w:rsid w:val="00560D99"/>
    <w:rsid w:val="005668D2"/>
    <w:rsid w:val="00567BD5"/>
    <w:rsid w:val="00571A1A"/>
    <w:rsid w:val="00574CEB"/>
    <w:rsid w:val="00576CEF"/>
    <w:rsid w:val="0058713A"/>
    <w:rsid w:val="00587FD5"/>
    <w:rsid w:val="00593203"/>
    <w:rsid w:val="005945C3"/>
    <w:rsid w:val="00597DA3"/>
    <w:rsid w:val="005C084B"/>
    <w:rsid w:val="005C11BB"/>
    <w:rsid w:val="005C2A2D"/>
    <w:rsid w:val="005C4D5B"/>
    <w:rsid w:val="005C568D"/>
    <w:rsid w:val="005C7A3C"/>
    <w:rsid w:val="005D6536"/>
    <w:rsid w:val="005F0BA7"/>
    <w:rsid w:val="005F27E1"/>
    <w:rsid w:val="00601EEF"/>
    <w:rsid w:val="00611A32"/>
    <w:rsid w:val="00621F3C"/>
    <w:rsid w:val="00625F33"/>
    <w:rsid w:val="00626916"/>
    <w:rsid w:val="00626931"/>
    <w:rsid w:val="006275AA"/>
    <w:rsid w:val="00627F98"/>
    <w:rsid w:val="00632015"/>
    <w:rsid w:val="006346A9"/>
    <w:rsid w:val="00643C35"/>
    <w:rsid w:val="00647307"/>
    <w:rsid w:val="00654716"/>
    <w:rsid w:val="0065571E"/>
    <w:rsid w:val="006560B1"/>
    <w:rsid w:val="00670976"/>
    <w:rsid w:val="006872A6"/>
    <w:rsid w:val="006927E2"/>
    <w:rsid w:val="00692C31"/>
    <w:rsid w:val="00693CAF"/>
    <w:rsid w:val="00694D41"/>
    <w:rsid w:val="006B1DA0"/>
    <w:rsid w:val="006B49A9"/>
    <w:rsid w:val="006B4B71"/>
    <w:rsid w:val="006C0BC1"/>
    <w:rsid w:val="006C14A9"/>
    <w:rsid w:val="006D6485"/>
    <w:rsid w:val="006D6F4B"/>
    <w:rsid w:val="006E5288"/>
    <w:rsid w:val="006F3062"/>
    <w:rsid w:val="006F7344"/>
    <w:rsid w:val="00706C12"/>
    <w:rsid w:val="00707E0F"/>
    <w:rsid w:val="00707E1C"/>
    <w:rsid w:val="0071142A"/>
    <w:rsid w:val="00712B08"/>
    <w:rsid w:val="00713FBC"/>
    <w:rsid w:val="00727A96"/>
    <w:rsid w:val="0073152B"/>
    <w:rsid w:val="007321B1"/>
    <w:rsid w:val="00733498"/>
    <w:rsid w:val="00733B0E"/>
    <w:rsid w:val="00735D97"/>
    <w:rsid w:val="00750DBC"/>
    <w:rsid w:val="007568DE"/>
    <w:rsid w:val="00756C3E"/>
    <w:rsid w:val="00761F8C"/>
    <w:rsid w:val="0076322E"/>
    <w:rsid w:val="007656DE"/>
    <w:rsid w:val="00767BEC"/>
    <w:rsid w:val="00772717"/>
    <w:rsid w:val="00774985"/>
    <w:rsid w:val="00785472"/>
    <w:rsid w:val="00790AC2"/>
    <w:rsid w:val="0079257D"/>
    <w:rsid w:val="00792788"/>
    <w:rsid w:val="007A0727"/>
    <w:rsid w:val="007A5651"/>
    <w:rsid w:val="007B40C3"/>
    <w:rsid w:val="007B5789"/>
    <w:rsid w:val="007C407F"/>
    <w:rsid w:val="007C58D7"/>
    <w:rsid w:val="007C62B9"/>
    <w:rsid w:val="007D2E70"/>
    <w:rsid w:val="007E0B48"/>
    <w:rsid w:val="007E785B"/>
    <w:rsid w:val="007E7995"/>
    <w:rsid w:val="007F4E07"/>
    <w:rsid w:val="007F5E03"/>
    <w:rsid w:val="007F6883"/>
    <w:rsid w:val="0080664F"/>
    <w:rsid w:val="00810E67"/>
    <w:rsid w:val="008146DE"/>
    <w:rsid w:val="0081555D"/>
    <w:rsid w:val="00816617"/>
    <w:rsid w:val="0082129C"/>
    <w:rsid w:val="00821A4C"/>
    <w:rsid w:val="00824BC4"/>
    <w:rsid w:val="00837D4E"/>
    <w:rsid w:val="00841F74"/>
    <w:rsid w:val="008443A4"/>
    <w:rsid w:val="00851416"/>
    <w:rsid w:val="00854EB3"/>
    <w:rsid w:val="0086606F"/>
    <w:rsid w:val="00866ED5"/>
    <w:rsid w:val="00871590"/>
    <w:rsid w:val="00872157"/>
    <w:rsid w:val="008734F4"/>
    <w:rsid w:val="00876B8B"/>
    <w:rsid w:val="00877E69"/>
    <w:rsid w:val="00891867"/>
    <w:rsid w:val="008924AC"/>
    <w:rsid w:val="00894889"/>
    <w:rsid w:val="00895926"/>
    <w:rsid w:val="008A1A54"/>
    <w:rsid w:val="008A200B"/>
    <w:rsid w:val="008A6FCF"/>
    <w:rsid w:val="008B3923"/>
    <w:rsid w:val="008B3F88"/>
    <w:rsid w:val="008D03D3"/>
    <w:rsid w:val="008D2B20"/>
    <w:rsid w:val="008D2EA0"/>
    <w:rsid w:val="008D4DFC"/>
    <w:rsid w:val="008E0ECB"/>
    <w:rsid w:val="008E38F9"/>
    <w:rsid w:val="008E4C74"/>
    <w:rsid w:val="008F1C1E"/>
    <w:rsid w:val="008F56D8"/>
    <w:rsid w:val="008F5EE7"/>
    <w:rsid w:val="008F7497"/>
    <w:rsid w:val="009000FC"/>
    <w:rsid w:val="009025FC"/>
    <w:rsid w:val="00906B83"/>
    <w:rsid w:val="00910324"/>
    <w:rsid w:val="00917450"/>
    <w:rsid w:val="00927ED3"/>
    <w:rsid w:val="00937AD0"/>
    <w:rsid w:val="009471A9"/>
    <w:rsid w:val="00955637"/>
    <w:rsid w:val="00957509"/>
    <w:rsid w:val="00962C29"/>
    <w:rsid w:val="009752EF"/>
    <w:rsid w:val="00980D77"/>
    <w:rsid w:val="0098460B"/>
    <w:rsid w:val="00986F90"/>
    <w:rsid w:val="009957D1"/>
    <w:rsid w:val="009A37FC"/>
    <w:rsid w:val="009A45AD"/>
    <w:rsid w:val="009B138C"/>
    <w:rsid w:val="009B1C30"/>
    <w:rsid w:val="009B266E"/>
    <w:rsid w:val="009B3732"/>
    <w:rsid w:val="009C35B0"/>
    <w:rsid w:val="009C5946"/>
    <w:rsid w:val="009C5BD7"/>
    <w:rsid w:val="009D358C"/>
    <w:rsid w:val="009E4EDE"/>
    <w:rsid w:val="009F0F1B"/>
    <w:rsid w:val="00A00655"/>
    <w:rsid w:val="00A00CC8"/>
    <w:rsid w:val="00A1078C"/>
    <w:rsid w:val="00A20E4C"/>
    <w:rsid w:val="00A3049C"/>
    <w:rsid w:val="00A37A18"/>
    <w:rsid w:val="00A426C0"/>
    <w:rsid w:val="00A55F0E"/>
    <w:rsid w:val="00A61425"/>
    <w:rsid w:val="00A63459"/>
    <w:rsid w:val="00A703EB"/>
    <w:rsid w:val="00A719AF"/>
    <w:rsid w:val="00A76C4A"/>
    <w:rsid w:val="00A777F7"/>
    <w:rsid w:val="00A80E77"/>
    <w:rsid w:val="00A86478"/>
    <w:rsid w:val="00A8716B"/>
    <w:rsid w:val="00A90372"/>
    <w:rsid w:val="00AA0E9D"/>
    <w:rsid w:val="00AA3789"/>
    <w:rsid w:val="00AA3958"/>
    <w:rsid w:val="00AB4405"/>
    <w:rsid w:val="00AC5136"/>
    <w:rsid w:val="00AC516D"/>
    <w:rsid w:val="00AC5F2D"/>
    <w:rsid w:val="00AD04BD"/>
    <w:rsid w:val="00AF7B38"/>
    <w:rsid w:val="00B01D6A"/>
    <w:rsid w:val="00B07211"/>
    <w:rsid w:val="00B079CD"/>
    <w:rsid w:val="00B126F7"/>
    <w:rsid w:val="00B21BC5"/>
    <w:rsid w:val="00B336C5"/>
    <w:rsid w:val="00B344C1"/>
    <w:rsid w:val="00B36296"/>
    <w:rsid w:val="00B365A9"/>
    <w:rsid w:val="00B408B3"/>
    <w:rsid w:val="00B40B9F"/>
    <w:rsid w:val="00B43C60"/>
    <w:rsid w:val="00B51953"/>
    <w:rsid w:val="00B62D75"/>
    <w:rsid w:val="00B641D5"/>
    <w:rsid w:val="00B661A2"/>
    <w:rsid w:val="00B70FBB"/>
    <w:rsid w:val="00B73608"/>
    <w:rsid w:val="00B7362A"/>
    <w:rsid w:val="00B737C4"/>
    <w:rsid w:val="00B762B3"/>
    <w:rsid w:val="00B82FE6"/>
    <w:rsid w:val="00B8343C"/>
    <w:rsid w:val="00B8525E"/>
    <w:rsid w:val="00B95EBC"/>
    <w:rsid w:val="00BA4E46"/>
    <w:rsid w:val="00BA525A"/>
    <w:rsid w:val="00BB103A"/>
    <w:rsid w:val="00BD4406"/>
    <w:rsid w:val="00BD7414"/>
    <w:rsid w:val="00BE0904"/>
    <w:rsid w:val="00BE0A46"/>
    <w:rsid w:val="00BE1128"/>
    <w:rsid w:val="00BE5021"/>
    <w:rsid w:val="00BE6769"/>
    <w:rsid w:val="00BF30BE"/>
    <w:rsid w:val="00BF4C2B"/>
    <w:rsid w:val="00C040BC"/>
    <w:rsid w:val="00C33E12"/>
    <w:rsid w:val="00C36DC3"/>
    <w:rsid w:val="00C53A3A"/>
    <w:rsid w:val="00C548F9"/>
    <w:rsid w:val="00C61D50"/>
    <w:rsid w:val="00C67C61"/>
    <w:rsid w:val="00C722A7"/>
    <w:rsid w:val="00C756D4"/>
    <w:rsid w:val="00C76179"/>
    <w:rsid w:val="00C817F1"/>
    <w:rsid w:val="00C84E50"/>
    <w:rsid w:val="00C85A28"/>
    <w:rsid w:val="00C85DB8"/>
    <w:rsid w:val="00C909A8"/>
    <w:rsid w:val="00C925E6"/>
    <w:rsid w:val="00CA2EAE"/>
    <w:rsid w:val="00CA5501"/>
    <w:rsid w:val="00CA795B"/>
    <w:rsid w:val="00CB0811"/>
    <w:rsid w:val="00CB3E24"/>
    <w:rsid w:val="00CB5038"/>
    <w:rsid w:val="00CC17EB"/>
    <w:rsid w:val="00CC180D"/>
    <w:rsid w:val="00CC1D3F"/>
    <w:rsid w:val="00CC4DFF"/>
    <w:rsid w:val="00CE5C51"/>
    <w:rsid w:val="00CF2332"/>
    <w:rsid w:val="00CF3A23"/>
    <w:rsid w:val="00D00986"/>
    <w:rsid w:val="00D15F29"/>
    <w:rsid w:val="00D20A37"/>
    <w:rsid w:val="00D2101F"/>
    <w:rsid w:val="00D22656"/>
    <w:rsid w:val="00D44186"/>
    <w:rsid w:val="00D51684"/>
    <w:rsid w:val="00D52BBB"/>
    <w:rsid w:val="00D54711"/>
    <w:rsid w:val="00D549BB"/>
    <w:rsid w:val="00D6248D"/>
    <w:rsid w:val="00D70212"/>
    <w:rsid w:val="00D72E4D"/>
    <w:rsid w:val="00D73112"/>
    <w:rsid w:val="00D81C1F"/>
    <w:rsid w:val="00D85249"/>
    <w:rsid w:val="00D86433"/>
    <w:rsid w:val="00D90444"/>
    <w:rsid w:val="00D91D8C"/>
    <w:rsid w:val="00D95454"/>
    <w:rsid w:val="00D9710D"/>
    <w:rsid w:val="00D97CDF"/>
    <w:rsid w:val="00DA19B6"/>
    <w:rsid w:val="00DA3B24"/>
    <w:rsid w:val="00DA6DAA"/>
    <w:rsid w:val="00DB288F"/>
    <w:rsid w:val="00DB489B"/>
    <w:rsid w:val="00DB66A7"/>
    <w:rsid w:val="00DB7825"/>
    <w:rsid w:val="00DC0D3B"/>
    <w:rsid w:val="00DC63C4"/>
    <w:rsid w:val="00DC65D8"/>
    <w:rsid w:val="00DD5196"/>
    <w:rsid w:val="00DE6555"/>
    <w:rsid w:val="00DF7862"/>
    <w:rsid w:val="00E16359"/>
    <w:rsid w:val="00E26851"/>
    <w:rsid w:val="00E3209B"/>
    <w:rsid w:val="00E54ABC"/>
    <w:rsid w:val="00E65E8F"/>
    <w:rsid w:val="00E716D4"/>
    <w:rsid w:val="00E74B13"/>
    <w:rsid w:val="00E7548F"/>
    <w:rsid w:val="00E909C3"/>
    <w:rsid w:val="00EA6CDC"/>
    <w:rsid w:val="00EB6F2F"/>
    <w:rsid w:val="00EC2118"/>
    <w:rsid w:val="00EE239E"/>
    <w:rsid w:val="00F1129E"/>
    <w:rsid w:val="00F137F7"/>
    <w:rsid w:val="00F250D9"/>
    <w:rsid w:val="00F272D5"/>
    <w:rsid w:val="00F3301B"/>
    <w:rsid w:val="00F3660A"/>
    <w:rsid w:val="00F37D29"/>
    <w:rsid w:val="00F67855"/>
    <w:rsid w:val="00F740C4"/>
    <w:rsid w:val="00FA1F2F"/>
    <w:rsid w:val="00FB26C1"/>
    <w:rsid w:val="00FC165B"/>
    <w:rsid w:val="00FC2214"/>
    <w:rsid w:val="00FC4815"/>
    <w:rsid w:val="00FC5D50"/>
    <w:rsid w:val="00FC6C3D"/>
    <w:rsid w:val="00FD7246"/>
    <w:rsid w:val="00FD76BC"/>
    <w:rsid w:val="00FE2FD5"/>
    <w:rsid w:val="00FF291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33BDE"/>
  <w15:docId w15:val="{5D7F5950-CBC4-4400-8C2A-3607DB6DD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rPr>
  </w:style>
  <w:style w:type="paragraph" w:styleId="Heading1">
    <w:name w:val="heading 1"/>
    <w:basedOn w:val="Normal"/>
    <w:next w:val="Normal"/>
    <w:link w:val="Heading1Char"/>
    <w:uiPriority w:val="9"/>
    <w:qFormat/>
    <w:rsid w:val="00FE438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E4386"/>
    <w:rPr>
      <w:rFonts w:asciiTheme="majorHAnsi" w:eastAsiaTheme="majorEastAsia" w:hAnsiTheme="majorHAnsi" w:cstheme="majorBidi"/>
      <w:color w:val="2E74B5" w:themeColor="accent1" w:themeShade="BF"/>
      <w:sz w:val="32"/>
      <w:szCs w:val="32"/>
    </w:rPr>
  </w:style>
  <w:style w:type="paragraph" w:customStyle="1" w:styleId="Heading">
    <w:name w:val="Heading"/>
    <w:basedOn w:val="Normal"/>
    <w:next w:val="BodyText"/>
    <w:qFormat/>
    <w:pPr>
      <w:keepNext/>
      <w:spacing w:before="240" w:after="120"/>
    </w:pPr>
    <w:rPr>
      <w:rFonts w:ascii="Liberation Sans" w:eastAsia="Tahoma"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rsid w:val="00FE4386"/>
    <w:pPr>
      <w:ind w:left="720"/>
      <w:contextualSpacing/>
    </w:pPr>
  </w:style>
  <w:style w:type="character" w:styleId="Hyperlink">
    <w:name w:val="Hyperlink"/>
    <w:basedOn w:val="DefaultParagraphFont"/>
    <w:uiPriority w:val="99"/>
    <w:unhideWhenUsed/>
    <w:rsid w:val="00355AF1"/>
    <w:rPr>
      <w:color w:val="0563C1" w:themeColor="hyperlink"/>
      <w:u w:val="single"/>
    </w:rPr>
  </w:style>
  <w:style w:type="character" w:styleId="UnresolvedMention">
    <w:name w:val="Unresolved Mention"/>
    <w:basedOn w:val="DefaultParagraphFont"/>
    <w:uiPriority w:val="99"/>
    <w:semiHidden/>
    <w:unhideWhenUsed/>
    <w:rsid w:val="00355AF1"/>
    <w:rPr>
      <w:color w:val="605E5C"/>
      <w:shd w:val="clear" w:color="auto" w:fill="E1DFDD"/>
    </w:rPr>
  </w:style>
  <w:style w:type="table" w:styleId="TableGrid">
    <w:name w:val="Table Grid"/>
    <w:basedOn w:val="TableNormal"/>
    <w:uiPriority w:val="59"/>
    <w:rsid w:val="00872157"/>
    <w:pPr>
      <w:suppressAutoHyphens w:val="0"/>
    </w:pPr>
    <w:rPr>
      <w:rFonts w:ascii="Times New Roman" w:eastAsia="Times New Roman" w:hAnsi="Times New Roman" w:cs="Times New Roman"/>
      <w:szCs w:val="20"/>
      <w:lang w:val="en-GB"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4B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4B52"/>
    <w:rPr>
      <w:sz w:val="22"/>
    </w:rPr>
  </w:style>
  <w:style w:type="paragraph" w:styleId="Footer">
    <w:name w:val="footer"/>
    <w:basedOn w:val="Normal"/>
    <w:link w:val="FooterChar"/>
    <w:uiPriority w:val="99"/>
    <w:unhideWhenUsed/>
    <w:rsid w:val="00204B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4B52"/>
    <w:rPr>
      <w:sz w:val="22"/>
    </w:rPr>
  </w:style>
  <w:style w:type="paragraph" w:customStyle="1" w:styleId="Default">
    <w:name w:val="Default"/>
    <w:rsid w:val="0006634F"/>
    <w:pPr>
      <w:suppressAutoHyphens w:val="0"/>
      <w:autoSpaceDE w:val="0"/>
      <w:autoSpaceDN w:val="0"/>
      <w:adjustRightInd w:val="0"/>
    </w:pPr>
    <w:rPr>
      <w:rFonts w:ascii="Times New Roman" w:hAnsi="Times New Roman" w:cs="Times New Roman"/>
      <w:color w:val="000000"/>
      <w:sz w:val="24"/>
      <w:szCs w:val="24"/>
      <w:lang w:val="en-MY"/>
    </w:rPr>
  </w:style>
  <w:style w:type="character" w:styleId="CommentReference">
    <w:name w:val="annotation reference"/>
    <w:basedOn w:val="DefaultParagraphFont"/>
    <w:uiPriority w:val="99"/>
    <w:semiHidden/>
    <w:unhideWhenUsed/>
    <w:rsid w:val="007B40C3"/>
    <w:rPr>
      <w:sz w:val="16"/>
      <w:szCs w:val="16"/>
    </w:rPr>
  </w:style>
  <w:style w:type="paragraph" w:styleId="CommentText">
    <w:name w:val="annotation text"/>
    <w:basedOn w:val="Normal"/>
    <w:link w:val="CommentTextChar"/>
    <w:uiPriority w:val="99"/>
    <w:semiHidden/>
    <w:unhideWhenUsed/>
    <w:rsid w:val="007B40C3"/>
    <w:pPr>
      <w:spacing w:line="240" w:lineRule="auto"/>
    </w:pPr>
    <w:rPr>
      <w:sz w:val="20"/>
      <w:szCs w:val="20"/>
    </w:rPr>
  </w:style>
  <w:style w:type="character" w:customStyle="1" w:styleId="CommentTextChar">
    <w:name w:val="Comment Text Char"/>
    <w:basedOn w:val="DefaultParagraphFont"/>
    <w:link w:val="CommentText"/>
    <w:uiPriority w:val="99"/>
    <w:semiHidden/>
    <w:rsid w:val="007B40C3"/>
    <w:rPr>
      <w:szCs w:val="20"/>
    </w:rPr>
  </w:style>
  <w:style w:type="paragraph" w:styleId="CommentSubject">
    <w:name w:val="annotation subject"/>
    <w:basedOn w:val="CommentText"/>
    <w:next w:val="CommentText"/>
    <w:link w:val="CommentSubjectChar"/>
    <w:uiPriority w:val="99"/>
    <w:semiHidden/>
    <w:unhideWhenUsed/>
    <w:rsid w:val="007B40C3"/>
    <w:rPr>
      <w:b/>
      <w:bCs/>
    </w:rPr>
  </w:style>
  <w:style w:type="character" w:customStyle="1" w:styleId="CommentSubjectChar">
    <w:name w:val="Comment Subject Char"/>
    <w:basedOn w:val="CommentTextChar"/>
    <w:link w:val="CommentSubject"/>
    <w:uiPriority w:val="99"/>
    <w:semiHidden/>
    <w:rsid w:val="007B40C3"/>
    <w:rPr>
      <w:b/>
      <w:bCs/>
      <w:szCs w:val="20"/>
    </w:rPr>
  </w:style>
  <w:style w:type="paragraph" w:styleId="TOCHeading">
    <w:name w:val="TOC Heading"/>
    <w:basedOn w:val="Heading1"/>
    <w:next w:val="Normal"/>
    <w:uiPriority w:val="39"/>
    <w:unhideWhenUsed/>
    <w:qFormat/>
    <w:rsid w:val="000E3D8B"/>
    <w:pPr>
      <w:suppressAutoHyphens w:val="0"/>
      <w:outlineLvl w:val="9"/>
    </w:pPr>
  </w:style>
  <w:style w:type="paragraph" w:styleId="TOC1">
    <w:name w:val="toc 1"/>
    <w:basedOn w:val="Normal"/>
    <w:next w:val="Normal"/>
    <w:autoRedefine/>
    <w:uiPriority w:val="39"/>
    <w:unhideWhenUsed/>
    <w:rsid w:val="000E3D8B"/>
    <w:pPr>
      <w:spacing w:after="100"/>
    </w:pPr>
  </w:style>
  <w:style w:type="paragraph" w:styleId="TableofFigures">
    <w:name w:val="table of figures"/>
    <w:basedOn w:val="Normal"/>
    <w:next w:val="Normal"/>
    <w:uiPriority w:val="99"/>
    <w:unhideWhenUsed/>
    <w:rsid w:val="000E3D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264089">
      <w:bodyDiv w:val="1"/>
      <w:marLeft w:val="0"/>
      <w:marRight w:val="0"/>
      <w:marTop w:val="0"/>
      <w:marBottom w:val="0"/>
      <w:divBdr>
        <w:top w:val="none" w:sz="0" w:space="0" w:color="auto"/>
        <w:left w:val="none" w:sz="0" w:space="0" w:color="auto"/>
        <w:bottom w:val="none" w:sz="0" w:space="0" w:color="auto"/>
        <w:right w:val="none" w:sz="0" w:space="0" w:color="auto"/>
      </w:divBdr>
    </w:div>
    <w:div w:id="20516122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B4B4B182C3FF458F54021941962D7C" ma:contentTypeVersion="10" ma:contentTypeDescription="Create a new document." ma:contentTypeScope="" ma:versionID="fb1f7e8b549b4a5a0ae320d32a63c436">
  <xsd:schema xmlns:xsd="http://www.w3.org/2001/XMLSchema" xmlns:xs="http://www.w3.org/2001/XMLSchema" xmlns:p="http://schemas.microsoft.com/office/2006/metadata/properties" xmlns:ns3="3d2cc665-8ff9-4fd8-ad04-95124b65dff4" xmlns:ns4="239442d2-4847-4cc7-b600-68735bf290f8" targetNamespace="http://schemas.microsoft.com/office/2006/metadata/properties" ma:root="true" ma:fieldsID="0bc314017999242143777834ebd95b8e" ns3:_="" ns4:_="">
    <xsd:import namespace="3d2cc665-8ff9-4fd8-ad04-95124b65dff4"/>
    <xsd:import namespace="239442d2-4847-4cc7-b600-68735bf290f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2cc665-8ff9-4fd8-ad04-95124b65dff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9442d2-4847-4cc7-b600-68735bf290f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9BDB3A-35E6-47A7-B521-7C8B487184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2cc665-8ff9-4fd8-ad04-95124b65dff4"/>
    <ds:schemaRef ds:uri="239442d2-4847-4cc7-b600-68735bf29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3C5AE1-8952-4FD8-8FCB-C7523497525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BCEA687-772D-4D9A-B68B-C329CC2E675E}">
  <ds:schemaRefs>
    <ds:schemaRef ds:uri="http://schemas.openxmlformats.org/officeDocument/2006/bibliography"/>
  </ds:schemaRefs>
</ds:datastoreItem>
</file>

<file path=customXml/itemProps4.xml><?xml version="1.0" encoding="utf-8"?>
<ds:datastoreItem xmlns:ds="http://schemas.openxmlformats.org/officeDocument/2006/customXml" ds:itemID="{08443481-0190-4038-BA4C-59BC60427E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9</Pages>
  <Words>3017</Words>
  <Characters>1720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iya Singh</dc:creator>
  <cp:keywords/>
  <dc:description/>
  <cp:lastModifiedBy>LEE HONG YU</cp:lastModifiedBy>
  <cp:revision>4</cp:revision>
  <dcterms:created xsi:type="dcterms:W3CDTF">2022-11-11T09:30:00Z</dcterms:created>
  <dcterms:modified xsi:type="dcterms:W3CDTF">2022-11-11T13:23: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B4B4B4B182C3FF458F54021941962D7C</vt:lpwstr>
  </property>
  <property fmtid="{D5CDD505-2E9C-101B-9397-08002B2CF9AE}" pid="9" name="GrammarlyDocumentId">
    <vt:lpwstr>1997b58d01bd983c83404dadf82d13be98ee1efa360d316ba95b4bfb1a6b2cda</vt:lpwstr>
  </property>
</Properties>
</file>